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5546" w:rsidRPr="0095463E" w:rsidRDefault="00E25546" w:rsidP="0095463E">
      <w:pPr>
        <w:spacing w:after="120" w:line="276" w:lineRule="auto"/>
        <w:jc w:val="center"/>
      </w:pPr>
      <w:r w:rsidRPr="0095463E">
        <w:t>ДУХОВНАЯ ОБРАЗОВАТЕЛЬНАЯ РЕЛИГИОЗНАЯ ОРГАНИЗАЦИЯ ВЫСШЕГО ОБРАЗОВАНИЯ РУССКОЙ ПРАВОСЛАВНОЙ ЦЕРКВИ</w:t>
      </w:r>
    </w:p>
    <w:p w:rsidR="00E25546" w:rsidRPr="0095463E" w:rsidRDefault="00E25546" w:rsidP="0095463E">
      <w:pPr>
        <w:spacing w:after="120" w:line="276" w:lineRule="auto"/>
        <w:jc w:val="center"/>
      </w:pPr>
      <w:r w:rsidRPr="0095463E">
        <w:t>ПРАВОСЛАВНЫЙ СВЯТО-ТИХОНОВСКИЙ БОГОСЛОВСКИЙ ИНСТИТУТ</w:t>
      </w:r>
    </w:p>
    <w:p w:rsidR="00E25546" w:rsidRPr="0095463E" w:rsidRDefault="00E25546" w:rsidP="0095463E">
      <w:pPr>
        <w:spacing w:after="120" w:line="276" w:lineRule="auto"/>
        <w:jc w:val="center"/>
        <w:rPr>
          <w:b/>
          <w:i/>
        </w:rPr>
      </w:pPr>
      <w:r w:rsidRPr="0095463E">
        <w:t>КАФЕДРА ПАСТЫРСКОГО И НРАВСТВЕННОГО БОГОСЛОВИЯ</w:t>
      </w:r>
    </w:p>
    <w:p w:rsidR="00E25546" w:rsidRPr="0095463E" w:rsidRDefault="00E25546" w:rsidP="0095463E">
      <w:pPr>
        <w:spacing w:after="120" w:line="276" w:lineRule="auto"/>
        <w:jc w:val="both"/>
      </w:pPr>
    </w:p>
    <w:p w:rsidR="00E25546" w:rsidRPr="0095463E" w:rsidRDefault="00E25546" w:rsidP="0095463E">
      <w:pPr>
        <w:spacing w:after="120" w:line="276" w:lineRule="auto"/>
        <w:jc w:val="center"/>
      </w:pPr>
    </w:p>
    <w:p w:rsidR="00E25546" w:rsidRPr="0095463E" w:rsidRDefault="00E25546" w:rsidP="0095463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25546" w:rsidRPr="0095463E" w:rsidTr="00E25546">
        <w:tc>
          <w:tcPr>
            <w:tcW w:w="4785" w:type="dxa"/>
          </w:tcPr>
          <w:p w:rsidR="00E25546" w:rsidRPr="0095463E" w:rsidRDefault="00E25546" w:rsidP="0095463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  <w:p w:rsidR="00E25546" w:rsidRPr="0095463E" w:rsidRDefault="00E25546" w:rsidP="0095463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E25546" w:rsidRPr="0095463E" w:rsidRDefault="00E25546" w:rsidP="0095463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95463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25546" w:rsidRPr="0095463E" w:rsidRDefault="00E25546" w:rsidP="0095463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95463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95463E">
              <w:rPr>
                <w:i/>
              </w:rPr>
              <w:t xml:space="preserve"> ПСТБИ</w:t>
            </w:r>
          </w:p>
          <w:p w:rsidR="00E25546" w:rsidRPr="0095463E" w:rsidRDefault="00E25546" w:rsidP="0095463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95463E">
              <w:rPr>
                <w:i/>
              </w:rPr>
              <w:t xml:space="preserve">_____________ / </w:t>
            </w:r>
            <w:proofErr w:type="spellStart"/>
            <w:r w:rsidRPr="0095463E">
              <w:rPr>
                <w:i/>
              </w:rPr>
              <w:t>прот</w:t>
            </w:r>
            <w:proofErr w:type="spellEnd"/>
            <w:r w:rsidRPr="0095463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25546" w:rsidRPr="0095463E" w:rsidRDefault="00E25546" w:rsidP="0095463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95463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25546" w:rsidRPr="0095463E" w:rsidRDefault="00E25546" w:rsidP="0095463E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E25546" w:rsidRPr="0095463E" w:rsidRDefault="00E25546" w:rsidP="0095463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E25546" w:rsidRPr="0095463E" w:rsidRDefault="00E25546" w:rsidP="0095463E">
      <w:pPr>
        <w:spacing w:after="120" w:line="276" w:lineRule="auto"/>
        <w:ind w:left="567" w:hanging="567"/>
        <w:jc w:val="both"/>
      </w:pPr>
    </w:p>
    <w:p w:rsidR="00E25546" w:rsidRPr="0095463E" w:rsidRDefault="00E25546" w:rsidP="0095463E">
      <w:pPr>
        <w:spacing w:after="120" w:line="276" w:lineRule="auto"/>
        <w:ind w:left="567" w:hanging="567"/>
        <w:jc w:val="both"/>
      </w:pPr>
    </w:p>
    <w:p w:rsidR="00E25546" w:rsidRPr="0095463E" w:rsidRDefault="00E25546" w:rsidP="0095463E">
      <w:pPr>
        <w:spacing w:after="120" w:line="276" w:lineRule="auto"/>
        <w:ind w:left="567" w:hanging="567"/>
        <w:jc w:val="both"/>
      </w:pPr>
    </w:p>
    <w:p w:rsidR="00E25546" w:rsidRPr="0095463E" w:rsidRDefault="00E25546" w:rsidP="0095463E">
      <w:pPr>
        <w:spacing w:after="120" w:line="276" w:lineRule="auto"/>
        <w:ind w:left="567" w:hanging="567"/>
        <w:jc w:val="both"/>
      </w:pPr>
    </w:p>
    <w:p w:rsidR="00E25546" w:rsidRPr="0095463E" w:rsidRDefault="00E25546" w:rsidP="0095463E">
      <w:pPr>
        <w:spacing w:after="120" w:line="276" w:lineRule="auto"/>
        <w:jc w:val="center"/>
      </w:pPr>
      <w:r w:rsidRPr="0095463E">
        <w:t>РАБОЧАЯ ПРОГРАММА ДИСЦИПЛИНЫ</w:t>
      </w:r>
    </w:p>
    <w:p w:rsidR="00E25546" w:rsidRPr="0095463E" w:rsidRDefault="00E25546" w:rsidP="0095463E">
      <w:pPr>
        <w:spacing w:after="120" w:line="276" w:lineRule="auto"/>
        <w:jc w:val="center"/>
        <w:rPr>
          <w:b/>
          <w:i/>
          <w:spacing w:val="-2"/>
        </w:rPr>
      </w:pPr>
      <w:r w:rsidRPr="0095463E">
        <w:rPr>
          <w:b/>
        </w:rPr>
        <w:t>СОВРЕМЕННЫЕ ПРОБЛЕМЫ ПРАКТИЧЕСКОГО БОГОСЛОВИЯ</w:t>
      </w:r>
    </w:p>
    <w:p w:rsidR="00E25546" w:rsidRPr="0095463E" w:rsidRDefault="00E25546" w:rsidP="0095463E">
      <w:pPr>
        <w:spacing w:after="120" w:line="276" w:lineRule="auto"/>
        <w:jc w:val="center"/>
        <w:rPr>
          <w:b/>
          <w:i/>
          <w:spacing w:val="-2"/>
        </w:rPr>
      </w:pPr>
    </w:p>
    <w:p w:rsidR="00E25546" w:rsidRPr="0095463E" w:rsidRDefault="00E25546" w:rsidP="0095463E">
      <w:pPr>
        <w:spacing w:after="120" w:line="276" w:lineRule="auto"/>
        <w:jc w:val="center"/>
      </w:pPr>
      <w:r w:rsidRPr="0095463E">
        <w:t>Основная образовательная программа:</w:t>
      </w:r>
      <w:r w:rsidRPr="0095463E">
        <w:rPr>
          <w:b/>
        </w:rPr>
        <w:t xml:space="preserve"> </w:t>
      </w:r>
      <w:r w:rsidRPr="0095463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E25546" w:rsidRPr="0095463E" w:rsidRDefault="00E25546" w:rsidP="0095463E">
      <w:pPr>
        <w:spacing w:after="120" w:line="276" w:lineRule="auto"/>
        <w:jc w:val="center"/>
        <w:rPr>
          <w:color w:val="244061"/>
        </w:rPr>
      </w:pPr>
      <w:r w:rsidRPr="0095463E">
        <w:t>Квалификация выпускника</w:t>
      </w:r>
      <w:r w:rsidRPr="0095463E">
        <w:rPr>
          <w:i/>
        </w:rPr>
        <w:t xml:space="preserve">: </w:t>
      </w:r>
      <w:r w:rsidRPr="0095463E">
        <w:rPr>
          <w:b/>
          <w:i/>
        </w:rPr>
        <w:t>бакалавр богословия</w:t>
      </w:r>
    </w:p>
    <w:p w:rsidR="00E25546" w:rsidRPr="0095463E" w:rsidRDefault="00E25546" w:rsidP="0095463E">
      <w:pPr>
        <w:spacing w:after="120" w:line="276" w:lineRule="auto"/>
        <w:jc w:val="center"/>
      </w:pPr>
      <w:r w:rsidRPr="0095463E">
        <w:t xml:space="preserve">Форма обучения: </w:t>
      </w:r>
      <w:bookmarkStart w:id="72" w:name="_GoBack"/>
      <w:bookmarkEnd w:id="72"/>
      <w:r w:rsidRPr="0095463E">
        <w:rPr>
          <w:b/>
          <w:i/>
        </w:rPr>
        <w:t>очно-заочная</w:t>
      </w:r>
    </w:p>
    <w:p w:rsidR="00E25546" w:rsidRPr="0095463E" w:rsidRDefault="00E25546" w:rsidP="0095463E">
      <w:pPr>
        <w:spacing w:after="120" w:line="276" w:lineRule="auto"/>
        <w:jc w:val="both"/>
      </w:pPr>
    </w:p>
    <w:p w:rsidR="00E25546" w:rsidRPr="0095463E" w:rsidRDefault="00E25546" w:rsidP="0095463E">
      <w:pPr>
        <w:spacing w:after="120" w:line="276" w:lineRule="auto"/>
        <w:jc w:val="both"/>
      </w:pPr>
    </w:p>
    <w:p w:rsidR="00E25546" w:rsidRPr="0095463E" w:rsidRDefault="00E25546" w:rsidP="0095463E">
      <w:pPr>
        <w:spacing w:after="120" w:line="276" w:lineRule="auto"/>
        <w:jc w:val="both"/>
      </w:pPr>
    </w:p>
    <w:p w:rsidR="00E25546" w:rsidRPr="0095463E" w:rsidRDefault="00E25546" w:rsidP="0095463E">
      <w:pPr>
        <w:spacing w:after="120" w:line="276" w:lineRule="auto"/>
        <w:jc w:val="both"/>
      </w:pPr>
    </w:p>
    <w:p w:rsidR="00E25546" w:rsidRPr="0095463E" w:rsidRDefault="00E25546" w:rsidP="0095463E">
      <w:pPr>
        <w:spacing w:after="120" w:line="276" w:lineRule="auto"/>
        <w:jc w:val="both"/>
      </w:pPr>
    </w:p>
    <w:p w:rsidR="00E25546" w:rsidRPr="0095463E" w:rsidRDefault="00E25546" w:rsidP="0095463E">
      <w:pPr>
        <w:spacing w:after="120" w:line="276" w:lineRule="auto"/>
        <w:jc w:val="both"/>
      </w:pPr>
    </w:p>
    <w:p w:rsidR="00E25546" w:rsidRPr="0095463E" w:rsidRDefault="00E25546" w:rsidP="0095463E">
      <w:pPr>
        <w:spacing w:after="120" w:line="276" w:lineRule="auto"/>
        <w:jc w:val="both"/>
      </w:pPr>
    </w:p>
    <w:p w:rsidR="00E25546" w:rsidRPr="0095463E" w:rsidRDefault="00E25546" w:rsidP="0095463E">
      <w:pPr>
        <w:spacing w:after="120" w:line="276" w:lineRule="auto"/>
        <w:jc w:val="both"/>
      </w:pPr>
    </w:p>
    <w:p w:rsidR="00E25546" w:rsidRPr="0095463E" w:rsidRDefault="00E25546" w:rsidP="0095463E">
      <w:pPr>
        <w:widowControl w:val="0"/>
        <w:spacing w:after="120" w:line="276" w:lineRule="auto"/>
        <w:jc w:val="center"/>
      </w:pPr>
      <w:r w:rsidRPr="0095463E">
        <w:t>Москва, 2018 г.</w:t>
      </w:r>
    </w:p>
    <w:p w:rsidR="00AF190A" w:rsidRPr="0095463E" w:rsidRDefault="00AF190A" w:rsidP="0095463E">
      <w:pPr>
        <w:widowControl w:val="0"/>
        <w:spacing w:after="120" w:line="276" w:lineRule="auto"/>
        <w:jc w:val="both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1011955560"/>
        <w:docPartObj>
          <w:docPartGallery w:val="Table of Contents"/>
          <w:docPartUnique/>
        </w:docPartObj>
      </w:sdtPr>
      <w:sdtEndPr/>
      <w:sdtContent>
        <w:p w:rsidR="00AF190A" w:rsidRPr="0095463E" w:rsidRDefault="00AF190A" w:rsidP="0095463E">
          <w:pPr>
            <w:pStyle w:val="a8"/>
            <w:spacing w:before="0" w:after="120"/>
            <w:rPr>
              <w:rStyle w:val="11"/>
              <w:rFonts w:eastAsiaTheme="majorEastAsia"/>
              <w:b/>
              <w:color w:val="auto"/>
            </w:rPr>
          </w:pPr>
          <w:r w:rsidRPr="0095463E">
            <w:rPr>
              <w:rStyle w:val="11"/>
              <w:rFonts w:eastAsiaTheme="majorEastAsia"/>
              <w:b/>
              <w:color w:val="auto"/>
            </w:rPr>
            <w:t>Оглавление</w:t>
          </w:r>
        </w:p>
        <w:p w:rsidR="0095463E" w:rsidRPr="0095463E" w:rsidRDefault="003521B4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95463E">
            <w:fldChar w:fldCharType="begin"/>
          </w:r>
          <w:r w:rsidR="00AF190A" w:rsidRPr="0095463E">
            <w:instrText xml:space="preserve"> TOC \o "1-3" \h \z \u </w:instrText>
          </w:r>
          <w:r w:rsidRPr="0095463E">
            <w:fldChar w:fldCharType="separate"/>
          </w:r>
          <w:hyperlink w:anchor="_Toc2964819" w:history="1">
            <w:r w:rsidR="0095463E" w:rsidRPr="0095463E">
              <w:rPr>
                <w:rStyle w:val="a3"/>
                <w:noProof/>
              </w:rPr>
              <w:t>Цель освоения дисциплины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19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3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20" w:history="1">
            <w:r w:rsidR="0095463E" w:rsidRPr="0095463E">
              <w:rPr>
                <w:rStyle w:val="a3"/>
                <w:noProof/>
              </w:rPr>
              <w:t>Место дисциплины в структуре образовательной программы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20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3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21" w:history="1">
            <w:r w:rsidR="0095463E" w:rsidRPr="0095463E">
              <w:rPr>
                <w:rStyle w:val="a3"/>
                <w:noProof/>
              </w:rPr>
              <w:t>Перечень планируемых результатов обучения по дисциплине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21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3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22" w:history="1">
            <w:r w:rsidR="0095463E" w:rsidRPr="0095463E">
              <w:rPr>
                <w:rStyle w:val="a3"/>
                <w:noProof/>
              </w:rPr>
              <w:t>Компетенция, формируемая дисциплиной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22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3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23" w:history="1">
            <w:r w:rsidR="0095463E" w:rsidRPr="0095463E">
              <w:rPr>
                <w:rStyle w:val="a3"/>
                <w:noProof/>
              </w:rPr>
              <w:t>Этапы освоения компетенции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23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3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24" w:history="1">
            <w:r w:rsidR="0095463E" w:rsidRPr="0095463E">
              <w:rPr>
                <w:rStyle w:val="a3"/>
                <w:noProof/>
              </w:rPr>
              <w:t>Знания, умения и навыки, получаемые в результате освоения дисциплины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24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4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25" w:history="1">
            <w:r w:rsidR="0095463E" w:rsidRPr="0095463E">
              <w:rPr>
                <w:rStyle w:val="a3"/>
                <w:noProof/>
              </w:rPr>
              <w:t>Объём дисциплины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25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4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26" w:history="1">
            <w:r w:rsidR="0095463E" w:rsidRPr="0095463E">
              <w:rPr>
                <w:rStyle w:val="a3"/>
                <w:noProof/>
              </w:rPr>
              <w:t>Разделы дисциплины и трудоёмкость по видам учебных занятий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26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4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27" w:history="1">
            <w:r w:rsidR="0095463E" w:rsidRPr="0095463E">
              <w:rPr>
                <w:rStyle w:val="a3"/>
                <w:noProof/>
              </w:rPr>
              <w:t>Содержание дисциплины, структурированное по темам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27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5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28" w:history="1">
            <w:r w:rsidR="0095463E" w:rsidRPr="0095463E">
              <w:rPr>
                <w:rStyle w:val="a3"/>
                <w:noProof/>
              </w:rPr>
              <w:t>Учебно-методическое обеспечение самостоятельной работы обучающихся</w:t>
            </w:r>
            <w:r w:rsidR="0095463E" w:rsidRPr="0095463E">
              <w:rPr>
                <w:rStyle w:val="a3"/>
                <w:i/>
                <w:noProof/>
              </w:rPr>
              <w:t xml:space="preserve"> </w:t>
            </w:r>
            <w:r w:rsidR="0095463E" w:rsidRPr="0095463E">
              <w:rPr>
                <w:rStyle w:val="a3"/>
                <w:noProof/>
              </w:rPr>
              <w:t>по дисциплине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28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9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29" w:history="1">
            <w:r w:rsidR="0095463E" w:rsidRPr="0095463E">
              <w:rPr>
                <w:rStyle w:val="a3"/>
                <w:noProof/>
              </w:rPr>
              <w:t>Фонд оценочных средств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29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9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30" w:history="1">
            <w:r w:rsidR="0095463E" w:rsidRPr="0095463E">
              <w:rPr>
                <w:rStyle w:val="a3"/>
                <w:noProof/>
              </w:rPr>
              <w:t>Показатели оценивания основного этапа освоения компетенции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30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9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31" w:history="1">
            <w:r w:rsidR="0095463E" w:rsidRPr="0095463E">
              <w:rPr>
                <w:rStyle w:val="a3"/>
                <w:noProof/>
              </w:rPr>
              <w:t>Перечень вопросов для проведения промежуточной аттестации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31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9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32" w:history="1">
            <w:r w:rsidR="0095463E" w:rsidRPr="0095463E">
              <w:rPr>
                <w:rStyle w:val="a3"/>
                <w:noProof/>
              </w:rPr>
              <w:t>Критерии оценивания основного этапа освоения компетенции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32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13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33" w:history="1">
            <w:r w:rsidR="0095463E" w:rsidRPr="0095463E">
              <w:rPr>
                <w:rStyle w:val="a3"/>
                <w:noProof/>
              </w:rPr>
              <w:t>Критерии оценивания устных опросов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33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13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34" w:history="1">
            <w:r w:rsidR="0095463E" w:rsidRPr="0095463E">
              <w:rPr>
                <w:rStyle w:val="a3"/>
                <w:noProof/>
              </w:rPr>
              <w:t>Описание шкал оценивания основного этапа освоения компетенции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34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13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35" w:history="1">
            <w:r w:rsidR="0095463E" w:rsidRPr="0095463E">
              <w:rPr>
                <w:rStyle w:val="a3"/>
                <w:noProof/>
              </w:rPr>
              <w:t>Средства оценивания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35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14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36" w:history="1">
            <w:r w:rsidR="0095463E" w:rsidRPr="0095463E">
              <w:rPr>
                <w:rStyle w:val="a3"/>
                <w:noProof/>
              </w:rPr>
              <w:t>Литература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36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14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37" w:history="1">
            <w:r w:rsidR="0095463E" w:rsidRPr="0095463E">
              <w:rPr>
                <w:rStyle w:val="a3"/>
                <w:noProof/>
              </w:rPr>
              <w:t>а) Основная литература: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37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14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38" w:history="1">
            <w:r w:rsidR="0095463E" w:rsidRPr="0095463E">
              <w:rPr>
                <w:rStyle w:val="a3"/>
                <w:noProof/>
              </w:rPr>
              <w:t>б) Дополнительная литература: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38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15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39" w:history="1">
            <w:r w:rsidR="0095463E" w:rsidRPr="0095463E">
              <w:rPr>
                <w:rStyle w:val="a3"/>
                <w:noProof/>
              </w:rPr>
              <w:t>Интернет-ресурсы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39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16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40" w:history="1">
            <w:r w:rsidR="0095463E" w:rsidRPr="0095463E">
              <w:rPr>
                <w:rStyle w:val="a3"/>
                <w:noProof/>
              </w:rPr>
              <w:t>Методические указания для обучающихся по освоению дисциплины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40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16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95463E" w:rsidRPr="0095463E" w:rsidRDefault="0014731C" w:rsidP="0095463E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4841" w:history="1">
            <w:r w:rsidR="0095463E" w:rsidRPr="0095463E">
              <w:rPr>
                <w:rStyle w:val="a3"/>
                <w:noProof/>
              </w:rPr>
              <w:t>Материально-техническая база для осуществления образовательного процесса</w:t>
            </w:r>
            <w:r w:rsidR="0095463E" w:rsidRPr="0095463E">
              <w:rPr>
                <w:noProof/>
                <w:webHidden/>
              </w:rPr>
              <w:tab/>
            </w:r>
            <w:r w:rsidR="0095463E" w:rsidRPr="0095463E">
              <w:rPr>
                <w:noProof/>
                <w:webHidden/>
              </w:rPr>
              <w:fldChar w:fldCharType="begin"/>
            </w:r>
            <w:r w:rsidR="0095463E" w:rsidRPr="0095463E">
              <w:rPr>
                <w:noProof/>
                <w:webHidden/>
              </w:rPr>
              <w:instrText xml:space="preserve"> PAGEREF _Toc2964841 \h </w:instrText>
            </w:r>
            <w:r w:rsidR="0095463E" w:rsidRPr="0095463E">
              <w:rPr>
                <w:noProof/>
                <w:webHidden/>
              </w:rPr>
            </w:r>
            <w:r w:rsidR="0095463E" w:rsidRPr="0095463E">
              <w:rPr>
                <w:noProof/>
                <w:webHidden/>
              </w:rPr>
              <w:fldChar w:fldCharType="separate"/>
            </w:r>
            <w:r w:rsidR="0095463E">
              <w:rPr>
                <w:noProof/>
                <w:webHidden/>
              </w:rPr>
              <w:t>16</w:t>
            </w:r>
            <w:r w:rsidR="0095463E" w:rsidRPr="0095463E">
              <w:rPr>
                <w:noProof/>
                <w:webHidden/>
              </w:rPr>
              <w:fldChar w:fldCharType="end"/>
            </w:r>
          </w:hyperlink>
        </w:p>
        <w:p w:rsidR="00AF190A" w:rsidRPr="0095463E" w:rsidRDefault="003521B4" w:rsidP="0095463E">
          <w:pPr>
            <w:spacing w:after="120" w:line="276" w:lineRule="auto"/>
          </w:pPr>
          <w:r w:rsidRPr="0095463E">
            <w:rPr>
              <w:b/>
              <w:bCs/>
            </w:rPr>
            <w:fldChar w:fldCharType="end"/>
          </w:r>
        </w:p>
      </w:sdtContent>
    </w:sdt>
    <w:p w:rsidR="00AF190A" w:rsidRPr="0095463E" w:rsidRDefault="00AF190A" w:rsidP="0095463E">
      <w:pPr>
        <w:pStyle w:val="10"/>
        <w:spacing w:before="0" w:after="120" w:line="276" w:lineRule="auto"/>
      </w:pPr>
    </w:p>
    <w:p w:rsidR="00AF190A" w:rsidRPr="0095463E" w:rsidRDefault="00AF190A" w:rsidP="0095463E">
      <w:pPr>
        <w:spacing w:after="120" w:line="276" w:lineRule="auto"/>
      </w:pPr>
    </w:p>
    <w:p w:rsidR="00AF190A" w:rsidRPr="0095463E" w:rsidRDefault="00AF190A" w:rsidP="0095463E">
      <w:pPr>
        <w:spacing w:after="120" w:line="276" w:lineRule="auto"/>
      </w:pPr>
    </w:p>
    <w:p w:rsidR="00AF190A" w:rsidRPr="0095463E" w:rsidRDefault="00AF190A" w:rsidP="0095463E">
      <w:pPr>
        <w:spacing w:after="120" w:line="276" w:lineRule="auto"/>
      </w:pPr>
    </w:p>
    <w:p w:rsidR="00AF190A" w:rsidRPr="0095463E" w:rsidRDefault="00AF190A" w:rsidP="0095463E">
      <w:pPr>
        <w:spacing w:after="120" w:line="276" w:lineRule="auto"/>
      </w:pPr>
    </w:p>
    <w:p w:rsidR="00AF190A" w:rsidRDefault="00AF190A" w:rsidP="0095463E">
      <w:pPr>
        <w:spacing w:after="120" w:line="276" w:lineRule="auto"/>
      </w:pPr>
    </w:p>
    <w:p w:rsidR="0095463E" w:rsidRPr="0095463E" w:rsidRDefault="0095463E" w:rsidP="0095463E">
      <w:pPr>
        <w:spacing w:after="120" w:line="276" w:lineRule="auto"/>
      </w:pPr>
    </w:p>
    <w:p w:rsidR="00AF190A" w:rsidRPr="0095463E" w:rsidRDefault="00AF190A" w:rsidP="0095463E">
      <w:pPr>
        <w:pStyle w:val="10"/>
        <w:spacing w:before="0" w:after="120" w:line="276" w:lineRule="auto"/>
      </w:pPr>
      <w:bookmarkStart w:id="73" w:name="_Toc2964819"/>
      <w:r w:rsidRPr="0095463E">
        <w:lastRenderedPageBreak/>
        <w:t>Цел</w:t>
      </w:r>
      <w:r w:rsidR="00F1051D" w:rsidRPr="0095463E">
        <w:t>ь</w:t>
      </w:r>
      <w:r w:rsidRPr="0095463E">
        <w:t xml:space="preserve"> освоения дисциплины</w:t>
      </w:r>
      <w:bookmarkEnd w:id="73"/>
    </w:p>
    <w:p w:rsidR="00AF190A" w:rsidRPr="0095463E" w:rsidRDefault="00AF190A" w:rsidP="0095463E">
      <w:pPr>
        <w:spacing w:after="120" w:line="276" w:lineRule="auto"/>
        <w:jc w:val="both"/>
        <w:rPr>
          <w:b/>
        </w:rPr>
      </w:pPr>
      <w:r w:rsidRPr="0095463E">
        <w:t>Актуальность</w:t>
      </w:r>
      <w:r w:rsidRPr="0095463E">
        <w:rPr>
          <w:b/>
        </w:rPr>
        <w:t xml:space="preserve"> </w:t>
      </w:r>
      <w:r w:rsidRPr="0095463E">
        <w:t xml:space="preserve">Пастырской психиатрии в рамках курса «Современные проблемы практического богословия» для </w:t>
      </w:r>
      <w:r w:rsidR="00E25546" w:rsidRPr="0095463E">
        <w:t>обучающихся ПСТБИ</w:t>
      </w:r>
      <w:r w:rsidRPr="0095463E">
        <w:t xml:space="preserve"> определяется как высокой встречаемостью психических расстройств в популяции (до 14,7% по данным ВОЗ и НЦПЗ РАМН), так и особо высокой обращаемостью лиц с психическими расстройствами к священнослужителям Русской православной церкви. В связи с этим </w:t>
      </w:r>
      <w:r w:rsidRPr="0095463E">
        <w:rPr>
          <w:i/>
        </w:rPr>
        <w:t>целью освоения дисциплины является</w:t>
      </w:r>
      <w:r w:rsidRPr="0095463E">
        <w:t>:</w:t>
      </w:r>
      <w:r w:rsidR="00F1051D" w:rsidRPr="0095463E">
        <w:rPr>
          <w:b/>
        </w:rPr>
        <w:t xml:space="preserve"> </w:t>
      </w:r>
      <w:r w:rsidRPr="0095463E">
        <w:t xml:space="preserve">подготовить выпускников к миссионерскому диалогу и попечению о лицах,  страдающих  психическими расстройствами. </w:t>
      </w:r>
    </w:p>
    <w:p w:rsidR="00AF190A" w:rsidRPr="0095463E" w:rsidRDefault="00AF190A" w:rsidP="0095463E">
      <w:pPr>
        <w:spacing w:after="120" w:line="276" w:lineRule="auto"/>
        <w:jc w:val="both"/>
      </w:pPr>
    </w:p>
    <w:p w:rsidR="00AF190A" w:rsidRPr="0095463E" w:rsidRDefault="00AF190A" w:rsidP="0095463E">
      <w:pPr>
        <w:pStyle w:val="10"/>
        <w:spacing w:before="0" w:after="120" w:line="276" w:lineRule="auto"/>
      </w:pPr>
      <w:bookmarkStart w:id="74" w:name="_Toc2964820"/>
      <w:r w:rsidRPr="0095463E">
        <w:t>Место дисциплины в структуре образовательной программы</w:t>
      </w:r>
      <w:bookmarkEnd w:id="74"/>
    </w:p>
    <w:p w:rsidR="00AF190A" w:rsidRPr="0095463E" w:rsidRDefault="00AF190A" w:rsidP="0095463E">
      <w:pPr>
        <w:spacing w:after="120" w:line="276" w:lineRule="auto"/>
        <w:jc w:val="both"/>
      </w:pPr>
      <w:r w:rsidRPr="0095463E">
        <w:t>Дисциплина относится к вариати</w:t>
      </w:r>
      <w:r w:rsidR="00E67F73" w:rsidRPr="0095463E">
        <w:t>в</w:t>
      </w:r>
      <w:r w:rsidRPr="0095463E">
        <w:t>ной части образовательной программы и является выборной.</w:t>
      </w:r>
    </w:p>
    <w:p w:rsidR="00AF190A" w:rsidRPr="0095463E" w:rsidRDefault="00AF190A" w:rsidP="0095463E">
      <w:pPr>
        <w:spacing w:after="120" w:line="276" w:lineRule="auto"/>
        <w:jc w:val="both"/>
      </w:pPr>
      <w:r w:rsidRPr="0095463E">
        <w:t xml:space="preserve">Курс опирается на знания, полученные студентами в курсах Патрологии (прежде всего – из области святоотеческой антропологии) и канонического права. </w:t>
      </w:r>
    </w:p>
    <w:p w:rsidR="00AF190A" w:rsidRPr="0095463E" w:rsidRDefault="00AF190A" w:rsidP="0095463E">
      <w:pPr>
        <w:spacing w:after="120" w:line="276" w:lineRule="auto"/>
        <w:jc w:val="both"/>
      </w:pPr>
    </w:p>
    <w:p w:rsidR="00AF190A" w:rsidRPr="0095463E" w:rsidRDefault="00AF190A" w:rsidP="0095463E">
      <w:pPr>
        <w:pStyle w:val="10"/>
        <w:spacing w:before="0" w:after="120" w:line="276" w:lineRule="auto"/>
      </w:pPr>
      <w:bookmarkStart w:id="75" w:name="_Toc2964821"/>
      <w:r w:rsidRPr="0095463E">
        <w:t xml:space="preserve">Перечень планируемых результатов </w:t>
      </w:r>
      <w:proofErr w:type="gramStart"/>
      <w:r w:rsidRPr="0095463E">
        <w:t>обучения по дисциплине</w:t>
      </w:r>
      <w:bookmarkEnd w:id="75"/>
      <w:proofErr w:type="gramEnd"/>
    </w:p>
    <w:p w:rsidR="00E67F73" w:rsidRPr="0095463E" w:rsidRDefault="00E67F73" w:rsidP="0095463E">
      <w:pPr>
        <w:pStyle w:val="3"/>
        <w:spacing w:after="120" w:line="276" w:lineRule="auto"/>
      </w:pPr>
      <w:bookmarkStart w:id="76" w:name="_Toc2964822"/>
      <w:r w:rsidRPr="0095463E">
        <w:t>Компетенция, формируемая дисциплиной</w:t>
      </w:r>
      <w:bookmarkEnd w:id="76"/>
    </w:p>
    <w:p w:rsidR="00C97624" w:rsidRPr="0095463E" w:rsidRDefault="00C97624" w:rsidP="0095463E">
      <w:pPr>
        <w:spacing w:after="120" w:line="276" w:lineRule="auto"/>
        <w:jc w:val="both"/>
      </w:pPr>
      <w:r w:rsidRPr="0095463E">
        <w:t xml:space="preserve">Дисциплина призвана сформировать у обучающихся профессиональную компетенцию ПК-5: 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. </w:t>
      </w:r>
    </w:p>
    <w:p w:rsidR="00E67F73" w:rsidRPr="0095463E" w:rsidRDefault="00E67F73" w:rsidP="0095463E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2964823"/>
      <w:r w:rsidRPr="0095463E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</w:p>
    <w:p w:rsidR="00E67F73" w:rsidRPr="0095463E" w:rsidRDefault="00E67F73" w:rsidP="0095463E">
      <w:pPr>
        <w:spacing w:after="120" w:line="276" w:lineRule="auto"/>
        <w:jc w:val="both"/>
      </w:pPr>
      <w:r w:rsidRPr="0095463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E25546" w:rsidRPr="0095463E">
        <w:t xml:space="preserve"> и практик</w:t>
      </w:r>
      <w:r w:rsidRPr="0095463E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E25546" w:rsidRPr="0095463E">
        <w:t xml:space="preserve">всех </w:t>
      </w:r>
      <w:r w:rsidRPr="0095463E">
        <w:t xml:space="preserve">дисциплин </w:t>
      </w:r>
      <w:r w:rsidR="00E25546" w:rsidRPr="0095463E">
        <w:t xml:space="preserve">и практик </w:t>
      </w:r>
      <w:r w:rsidRPr="0095463E">
        <w:t>образовательной программы</w:t>
      </w:r>
      <w:r w:rsidR="00E25546" w:rsidRPr="0095463E">
        <w:t>.</w:t>
      </w:r>
    </w:p>
    <w:p w:rsidR="00E67F73" w:rsidRPr="0095463E" w:rsidRDefault="00E67F73" w:rsidP="0095463E">
      <w:pPr>
        <w:spacing w:after="120" w:line="276" w:lineRule="auto"/>
        <w:jc w:val="both"/>
      </w:pPr>
      <w:r w:rsidRPr="0095463E">
        <w:t xml:space="preserve">На начальном этапе в течение семестра формируются </w:t>
      </w:r>
      <w:proofErr w:type="spellStart"/>
      <w:r w:rsidRPr="0095463E">
        <w:t>знаниевые</w:t>
      </w:r>
      <w:proofErr w:type="spellEnd"/>
      <w:r w:rsidRPr="0095463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95463E">
        <w:t>Обучающийся</w:t>
      </w:r>
      <w:proofErr w:type="gramEnd"/>
      <w:r w:rsidRPr="0095463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E67F73" w:rsidRPr="0095463E" w:rsidRDefault="00E67F73" w:rsidP="0095463E">
      <w:pPr>
        <w:spacing w:after="120" w:line="276" w:lineRule="auto"/>
        <w:jc w:val="both"/>
      </w:pPr>
      <w:r w:rsidRPr="0095463E">
        <w:t xml:space="preserve">Основной этап. Освоение этого этапа проходит к концу семестрового обучения. </w:t>
      </w:r>
      <w:proofErr w:type="gramStart"/>
      <w:r w:rsidRPr="0095463E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95463E">
        <w:t>саморегуляцию</w:t>
      </w:r>
      <w:proofErr w:type="spellEnd"/>
      <w:r w:rsidRPr="0095463E">
        <w:t xml:space="preserve"> в ходе работы и перенося знания и умения на новые условия.</w:t>
      </w:r>
      <w:proofErr w:type="gramEnd"/>
      <w:r w:rsidRPr="0095463E">
        <w:t xml:space="preserve"> Контроль качества освоения основного этапа компетенции выносится на промежуточную аттестацию.</w:t>
      </w:r>
    </w:p>
    <w:p w:rsidR="00E67F73" w:rsidRPr="0095463E" w:rsidRDefault="00E67F73" w:rsidP="0095463E">
      <w:pPr>
        <w:spacing w:after="120" w:line="276" w:lineRule="auto"/>
        <w:jc w:val="both"/>
      </w:pPr>
      <w:r w:rsidRPr="0095463E">
        <w:lastRenderedPageBreak/>
        <w:t xml:space="preserve">Завершающий этап подразумевает достижение </w:t>
      </w:r>
      <w:proofErr w:type="gramStart"/>
      <w:r w:rsidRPr="0095463E">
        <w:t>обучающимся</w:t>
      </w:r>
      <w:proofErr w:type="gramEnd"/>
      <w:r w:rsidRPr="0095463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E67F73" w:rsidRPr="0095463E" w:rsidRDefault="00E67F73" w:rsidP="0095463E">
      <w:pPr>
        <w:pStyle w:val="3"/>
        <w:spacing w:after="120" w:line="276" w:lineRule="auto"/>
      </w:pPr>
      <w:bookmarkStart w:id="84" w:name="_Toc472951667"/>
      <w:bookmarkStart w:id="85" w:name="_Toc474840590"/>
      <w:bookmarkStart w:id="86" w:name="_Toc475970637"/>
      <w:bookmarkStart w:id="87" w:name="_Toc477858778"/>
      <w:bookmarkStart w:id="88" w:name="_Toc2964824"/>
      <w:r w:rsidRPr="0095463E">
        <w:t>Знания, умения и навыки, получаемые в результате освоения дисциплины</w:t>
      </w:r>
      <w:bookmarkEnd w:id="84"/>
      <w:bookmarkEnd w:id="85"/>
      <w:bookmarkEnd w:id="86"/>
      <w:bookmarkEnd w:id="87"/>
      <w:bookmarkEnd w:id="88"/>
    </w:p>
    <w:p w:rsidR="00AF190A" w:rsidRPr="0095463E" w:rsidRDefault="00AF190A" w:rsidP="0095463E">
      <w:pPr>
        <w:spacing w:after="120" w:line="276" w:lineRule="auto"/>
        <w:jc w:val="both"/>
      </w:pPr>
      <w:r w:rsidRPr="0095463E">
        <w:t xml:space="preserve">В результате освоения дисциплины </w:t>
      </w:r>
      <w:proofErr w:type="gramStart"/>
      <w:r w:rsidRPr="0095463E">
        <w:t>обучающийся</w:t>
      </w:r>
      <w:proofErr w:type="gramEnd"/>
      <w:r w:rsidRPr="0095463E">
        <w:t xml:space="preserve"> приобретает знания, умения и навыки, необходимые для обеспечения экспертно-консультативной и организационно-управленческой деятельности теолога, указанных в п. 2.3. Образовательной Программы</w:t>
      </w:r>
      <w:r w:rsidR="00E25546" w:rsidRPr="0095463E"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7"/>
        <w:gridCol w:w="7394"/>
      </w:tblGrid>
      <w:tr w:rsidR="009225EB" w:rsidRPr="0095463E" w:rsidTr="009225E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  <w:rPr>
                <w:b/>
                <w:bCs/>
              </w:rPr>
            </w:pPr>
            <w:bookmarkStart w:id="89" w:name="_Hlk478314241"/>
            <w:r w:rsidRPr="0095463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  <w:rPr>
                <w:b/>
                <w:bCs/>
              </w:rPr>
            </w:pPr>
            <w:r w:rsidRPr="0095463E">
              <w:rPr>
                <w:b/>
                <w:bCs/>
              </w:rPr>
              <w:t>Показатели оценивания</w:t>
            </w:r>
          </w:p>
        </w:tc>
      </w:tr>
      <w:tr w:rsidR="009225EB" w:rsidRPr="0095463E" w:rsidTr="009225E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</w:pPr>
            <w:r w:rsidRPr="0095463E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</w:pPr>
            <w:r w:rsidRPr="0095463E">
              <w:t>Знание основных положений святоотеческой антропологии и их использования в работе с аудиторией</w:t>
            </w:r>
          </w:p>
          <w:p w:rsidR="009225EB" w:rsidRPr="0095463E" w:rsidRDefault="009225EB" w:rsidP="0095463E">
            <w:pPr>
              <w:spacing w:after="120" w:line="276" w:lineRule="auto"/>
              <w:jc w:val="both"/>
            </w:pPr>
            <w:r w:rsidRPr="0095463E">
              <w:t>Знание основных проявлений психических заболеваний.</w:t>
            </w:r>
          </w:p>
        </w:tc>
      </w:tr>
      <w:tr w:rsidR="009225EB" w:rsidRPr="0095463E" w:rsidTr="009225E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</w:pPr>
            <w:r w:rsidRPr="0095463E">
              <w:t>Умение выявлять патологические отклонения в душевной и духовной жизни человека</w:t>
            </w:r>
          </w:p>
        </w:tc>
      </w:tr>
      <w:tr w:rsidR="009225EB" w:rsidRPr="0095463E" w:rsidTr="009225E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25EB" w:rsidRPr="0095463E" w:rsidRDefault="009225EB" w:rsidP="0095463E">
            <w:pPr>
              <w:pStyle w:val="af"/>
              <w:tabs>
                <w:tab w:val="left" w:pos="67"/>
              </w:tabs>
              <w:spacing w:after="120"/>
              <w:ind w:left="67" w:hanging="67"/>
              <w:rPr>
                <w:rFonts w:ascii="Times New Roman" w:hAnsi="Times New Roman"/>
                <w:sz w:val="24"/>
                <w:szCs w:val="24"/>
              </w:rPr>
            </w:pPr>
            <w:r w:rsidRPr="0095463E">
              <w:rPr>
                <w:rFonts w:ascii="Times New Roman" w:hAnsi="Times New Roman"/>
                <w:sz w:val="24"/>
                <w:szCs w:val="24"/>
              </w:rPr>
              <w:t>Владение культурой мышления и общения</w:t>
            </w:r>
          </w:p>
          <w:p w:rsidR="009225EB" w:rsidRPr="0095463E" w:rsidRDefault="009225EB" w:rsidP="0095463E">
            <w:pPr>
              <w:spacing w:after="120" w:line="276" w:lineRule="auto"/>
              <w:jc w:val="both"/>
            </w:pPr>
            <w:r w:rsidRPr="0095463E">
              <w:t>Владение навыками ведения научного спора</w:t>
            </w:r>
          </w:p>
        </w:tc>
      </w:tr>
      <w:tr w:rsidR="009225EB" w:rsidRPr="0095463E" w:rsidTr="009225E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</w:pPr>
            <w:r w:rsidRPr="0095463E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</w:pPr>
            <w:r w:rsidRPr="0095463E">
              <w:t>Знание современных подходов  к комплексной терапии (</w:t>
            </w:r>
            <w:proofErr w:type="spellStart"/>
            <w:r w:rsidRPr="0095463E">
              <w:t>психофармакотерапии</w:t>
            </w:r>
            <w:proofErr w:type="spellEnd"/>
            <w:r w:rsidRPr="0095463E">
              <w:t>, психотерапии, реабилитационной тактики) лиц страдающих психическими заболеваниями</w:t>
            </w:r>
          </w:p>
        </w:tc>
      </w:tr>
      <w:tr w:rsidR="009225EB" w:rsidRPr="0095463E" w:rsidTr="009225E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25EB" w:rsidRPr="0095463E" w:rsidRDefault="009225EB" w:rsidP="0095463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</w:pPr>
            <w:r w:rsidRPr="0095463E">
              <w:t xml:space="preserve"> Умение использовать полученные знания как исходную точку для принятия решений в ситуациях потенциальной пастырской деятельности</w:t>
            </w:r>
          </w:p>
        </w:tc>
      </w:tr>
      <w:tr w:rsidR="009225EB" w:rsidRPr="0095463E" w:rsidTr="009225E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25EB" w:rsidRPr="0095463E" w:rsidRDefault="009225EB" w:rsidP="0095463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25EB" w:rsidRPr="0095463E" w:rsidRDefault="009225EB" w:rsidP="0095463E">
            <w:pPr>
              <w:spacing w:after="120" w:line="276" w:lineRule="auto"/>
              <w:jc w:val="both"/>
            </w:pPr>
            <w:r w:rsidRPr="0095463E">
              <w:t>Владение навыком миссионерского диалога с лицами, страдающими психическими расстройствами</w:t>
            </w:r>
          </w:p>
        </w:tc>
      </w:tr>
      <w:bookmarkEnd w:id="89"/>
    </w:tbl>
    <w:p w:rsidR="009225EB" w:rsidRPr="0095463E" w:rsidRDefault="009225EB" w:rsidP="0095463E">
      <w:pPr>
        <w:spacing w:after="120" w:line="276" w:lineRule="auto"/>
      </w:pPr>
    </w:p>
    <w:p w:rsidR="00AF190A" w:rsidRPr="0095463E" w:rsidRDefault="00AF190A" w:rsidP="0095463E">
      <w:pPr>
        <w:pStyle w:val="10"/>
        <w:spacing w:before="0" w:after="120" w:line="276" w:lineRule="auto"/>
        <w:rPr>
          <w:b w:val="0"/>
          <w:color w:val="000000"/>
          <w:spacing w:val="-13"/>
        </w:rPr>
      </w:pPr>
      <w:bookmarkStart w:id="90" w:name="_Toc2964825"/>
      <w:r w:rsidRPr="0095463E">
        <w:t>Объ</w:t>
      </w:r>
      <w:r w:rsidR="00E25546" w:rsidRPr="0095463E">
        <w:t>ё</w:t>
      </w:r>
      <w:r w:rsidRPr="0095463E">
        <w:t>м дисциплины</w:t>
      </w:r>
      <w:bookmarkEnd w:id="90"/>
    </w:p>
    <w:p w:rsidR="00AF190A" w:rsidRPr="0095463E" w:rsidRDefault="00AF190A" w:rsidP="0095463E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5463E">
        <w:rPr>
          <w:rFonts w:ascii="Times New Roman" w:hAnsi="Times New Roman" w:cs="Times New Roman"/>
          <w:sz w:val="24"/>
          <w:szCs w:val="24"/>
          <w:lang w:val="ru-RU"/>
        </w:rPr>
        <w:t>Общая трудо</w:t>
      </w:r>
      <w:r w:rsidR="00E25546" w:rsidRPr="0095463E">
        <w:rPr>
          <w:rFonts w:ascii="Times New Roman" w:hAnsi="Times New Roman" w:cs="Times New Roman"/>
          <w:sz w:val="24"/>
          <w:szCs w:val="24"/>
          <w:lang w:val="ru-RU"/>
        </w:rPr>
        <w:t>ё</w:t>
      </w:r>
      <w:r w:rsidRPr="0095463E">
        <w:rPr>
          <w:rFonts w:ascii="Times New Roman" w:hAnsi="Times New Roman" w:cs="Times New Roman"/>
          <w:sz w:val="24"/>
          <w:szCs w:val="24"/>
          <w:lang w:val="ru-RU"/>
        </w:rPr>
        <w:t xml:space="preserve">мкость дисциплины составляет </w:t>
      </w:r>
      <w:r w:rsidR="00E25546" w:rsidRPr="0095463E">
        <w:rPr>
          <w:rFonts w:ascii="Times New Roman" w:hAnsi="Times New Roman" w:cs="Times New Roman"/>
          <w:sz w:val="24"/>
          <w:szCs w:val="24"/>
          <w:lang w:val="ru-RU"/>
        </w:rPr>
        <w:t>10</w:t>
      </w:r>
      <w:r w:rsidRPr="0095463E">
        <w:rPr>
          <w:rFonts w:ascii="Times New Roman" w:hAnsi="Times New Roman" w:cs="Times New Roman"/>
          <w:sz w:val="24"/>
          <w:szCs w:val="24"/>
          <w:lang w:val="ru-RU"/>
        </w:rPr>
        <w:t xml:space="preserve"> зачетных единиц, </w:t>
      </w:r>
      <w:r w:rsidR="00E25546" w:rsidRPr="0095463E">
        <w:rPr>
          <w:rFonts w:ascii="Times New Roman" w:hAnsi="Times New Roman" w:cs="Times New Roman"/>
          <w:sz w:val="24"/>
          <w:szCs w:val="24"/>
          <w:lang w:val="ru-RU"/>
        </w:rPr>
        <w:t>360 академических</w:t>
      </w:r>
      <w:r w:rsidRPr="0095463E">
        <w:rPr>
          <w:rFonts w:ascii="Times New Roman" w:hAnsi="Times New Roman" w:cs="Times New Roman"/>
          <w:sz w:val="24"/>
          <w:szCs w:val="24"/>
          <w:lang w:val="ru-RU"/>
        </w:rPr>
        <w:t xml:space="preserve"> час</w:t>
      </w:r>
      <w:r w:rsidR="00E25546" w:rsidRPr="0095463E">
        <w:rPr>
          <w:rFonts w:ascii="Times New Roman" w:hAnsi="Times New Roman" w:cs="Times New Roman"/>
          <w:sz w:val="24"/>
          <w:szCs w:val="24"/>
          <w:lang w:val="ru-RU"/>
        </w:rPr>
        <w:t>ов</w:t>
      </w:r>
      <w:r w:rsidRPr="0095463E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F1051D" w:rsidRPr="0095463E" w:rsidRDefault="00F1051D" w:rsidP="0095463E">
      <w:pPr>
        <w:pStyle w:val="10"/>
        <w:spacing w:before="0" w:after="120" w:line="276" w:lineRule="auto"/>
      </w:pPr>
      <w:bookmarkStart w:id="91" w:name="_Toc478238085"/>
      <w:bookmarkStart w:id="92" w:name="_Toc478315747"/>
    </w:p>
    <w:p w:rsidR="00820E3C" w:rsidRPr="0095463E" w:rsidRDefault="00820E3C" w:rsidP="0095463E">
      <w:pPr>
        <w:pStyle w:val="10"/>
        <w:spacing w:before="0" w:after="120" w:line="276" w:lineRule="auto"/>
      </w:pPr>
      <w:bookmarkStart w:id="93" w:name="_Toc2964826"/>
      <w:r w:rsidRPr="0095463E">
        <w:t>Разделы дисциплины и трудо</w:t>
      </w:r>
      <w:r w:rsidR="00E25546" w:rsidRPr="0095463E">
        <w:t>ё</w:t>
      </w:r>
      <w:r w:rsidRPr="0095463E">
        <w:t>мкость по видам учебных занятий</w:t>
      </w:r>
      <w:bookmarkEnd w:id="93"/>
      <w:r w:rsidRPr="0095463E">
        <w:t xml:space="preserve"> </w:t>
      </w:r>
      <w:bookmarkEnd w:id="91"/>
      <w:bookmarkEnd w:id="92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50"/>
        <w:gridCol w:w="741"/>
        <w:gridCol w:w="1104"/>
        <w:gridCol w:w="956"/>
        <w:gridCol w:w="1035"/>
        <w:gridCol w:w="1624"/>
        <w:gridCol w:w="2027"/>
      </w:tblGrid>
      <w:tr w:rsidR="00E25546" w:rsidRPr="0095463E" w:rsidTr="00E25546">
        <w:trPr>
          <w:cantSplit/>
          <w:trHeight w:val="677"/>
        </w:trPr>
        <w:tc>
          <w:tcPr>
            <w:tcW w:w="0" w:type="auto"/>
            <w:vMerge w:val="restart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i/>
              </w:rPr>
            </w:pPr>
            <w:r w:rsidRPr="0095463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i/>
              </w:rPr>
            </w:pPr>
            <w:r w:rsidRPr="0095463E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i/>
              </w:rPr>
            </w:pPr>
            <w:r w:rsidRPr="0095463E">
              <w:rPr>
                <w:i/>
              </w:rPr>
              <w:t xml:space="preserve">           Семестр</w:t>
            </w:r>
          </w:p>
        </w:tc>
        <w:tc>
          <w:tcPr>
            <w:tcW w:w="0" w:type="auto"/>
            <w:gridSpan w:val="4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i/>
              </w:rPr>
            </w:pPr>
            <w:r w:rsidRPr="0095463E">
              <w:rPr>
                <w:i/>
              </w:rPr>
              <w:t>Виды учебной работы, включая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i/>
              </w:rPr>
            </w:pPr>
            <w:r w:rsidRPr="0095463E">
              <w:rPr>
                <w:i/>
              </w:rPr>
              <w:t xml:space="preserve">Формы контроля </w:t>
            </w:r>
          </w:p>
        </w:tc>
      </w:tr>
      <w:tr w:rsidR="00E25546" w:rsidRPr="0095463E" w:rsidTr="00E25546">
        <w:trPr>
          <w:cantSplit/>
          <w:trHeight w:val="293"/>
        </w:trPr>
        <w:tc>
          <w:tcPr>
            <w:tcW w:w="0" w:type="auto"/>
            <w:vMerge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center"/>
              <w:rPr>
                <w:i/>
              </w:rPr>
            </w:pPr>
            <w:r w:rsidRPr="0095463E">
              <w:rPr>
                <w:i/>
              </w:rPr>
              <w:t>Лек.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center"/>
              <w:rPr>
                <w:i/>
              </w:rPr>
            </w:pPr>
            <w:r w:rsidRPr="0095463E">
              <w:rPr>
                <w:i/>
              </w:rPr>
              <w:t>Пр.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95463E">
              <w:rPr>
                <w:i/>
              </w:rPr>
              <w:t>С.р</w:t>
            </w:r>
            <w:proofErr w:type="spellEnd"/>
            <w:r w:rsidRPr="0095463E">
              <w:rPr>
                <w:i/>
              </w:rPr>
              <w:t>.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i/>
              </w:rPr>
            </w:pPr>
            <w:r w:rsidRPr="0095463E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</w:p>
        </w:tc>
      </w:tr>
      <w:tr w:rsidR="00E25546" w:rsidRPr="0095463E" w:rsidTr="00E25546"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1</w:t>
            </w:r>
          </w:p>
        </w:tc>
        <w:tc>
          <w:tcPr>
            <w:tcW w:w="0" w:type="auto"/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rPr>
                <w:bCs/>
              </w:rPr>
              <w:t>Темы 1-4</w:t>
            </w:r>
          </w:p>
        </w:tc>
        <w:tc>
          <w:tcPr>
            <w:tcW w:w="0" w:type="auto"/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7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-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30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42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-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 xml:space="preserve">Посещение, </w:t>
            </w:r>
            <w:r w:rsidRPr="0095463E">
              <w:lastRenderedPageBreak/>
              <w:t>опрос. Зачёт.</w:t>
            </w:r>
          </w:p>
        </w:tc>
      </w:tr>
      <w:tr w:rsidR="00E25546" w:rsidRPr="0095463E" w:rsidTr="00E25546"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lastRenderedPageBreak/>
              <w:t>2</w:t>
            </w:r>
          </w:p>
        </w:tc>
        <w:tc>
          <w:tcPr>
            <w:tcW w:w="0" w:type="auto"/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Темы 5-</w:t>
            </w:r>
            <w:r w:rsidR="0095463E" w:rsidRPr="0095463E">
              <w:t>9</w:t>
            </w:r>
          </w:p>
        </w:tc>
        <w:tc>
          <w:tcPr>
            <w:tcW w:w="0" w:type="auto"/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8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-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69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39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-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Посещение, опрос. Зачёт.</w:t>
            </w:r>
          </w:p>
        </w:tc>
      </w:tr>
      <w:tr w:rsidR="00E25546" w:rsidRPr="0095463E" w:rsidTr="00E25546">
        <w:trPr>
          <w:trHeight w:val="755"/>
        </w:trPr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 xml:space="preserve">Темы </w:t>
            </w:r>
            <w:r w:rsidR="0095463E" w:rsidRPr="0095463E">
              <w:t>10-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3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4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Посещение, опрос. Зачёт.</w:t>
            </w:r>
          </w:p>
        </w:tc>
      </w:tr>
      <w:tr w:rsidR="00E25546" w:rsidRPr="0095463E" w:rsidTr="00E25546">
        <w:trPr>
          <w:trHeight w:val="555"/>
        </w:trPr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rPr>
                <w:bCs/>
              </w:rPr>
              <w:t xml:space="preserve">Темы </w:t>
            </w:r>
            <w:r w:rsidR="0095463E" w:rsidRPr="0095463E">
              <w:rPr>
                <w:bCs/>
              </w:rPr>
              <w:t>14-1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10 (А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5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5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Посещение, опрос. Зачёт.</w:t>
            </w:r>
          </w:p>
        </w:tc>
      </w:tr>
      <w:tr w:rsidR="00E25546" w:rsidRPr="0095463E" w:rsidTr="00E25546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Итого</w:t>
            </w:r>
          </w:p>
        </w:tc>
        <w:tc>
          <w:tcPr>
            <w:tcW w:w="0" w:type="auto"/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</w:pPr>
            <w:r w:rsidRPr="0095463E">
              <w:t>7-10</w:t>
            </w:r>
          </w:p>
        </w:tc>
        <w:tc>
          <w:tcPr>
            <w:tcW w:w="0" w:type="auto"/>
            <w:gridSpan w:val="2"/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182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</w:pPr>
            <w:r w:rsidRPr="0095463E">
              <w:t>178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b/>
              </w:rPr>
            </w:pPr>
            <w:r w:rsidRPr="0095463E">
              <w:rPr>
                <w:b/>
              </w:rPr>
              <w:t>-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E25546" w:rsidRPr="0095463E" w:rsidTr="00E25546">
        <w:tc>
          <w:tcPr>
            <w:tcW w:w="0" w:type="auto"/>
            <w:tcBorders>
              <w:top w:val="single" w:sz="4" w:space="0" w:color="auto"/>
            </w:tcBorders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b/>
              </w:rPr>
            </w:pPr>
            <w:r w:rsidRPr="0095463E">
              <w:rPr>
                <w:b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gridSpan w:val="4"/>
          </w:tcPr>
          <w:p w:rsidR="00E25546" w:rsidRPr="0095463E" w:rsidRDefault="00E25546" w:rsidP="0095463E">
            <w:pPr>
              <w:spacing w:after="120" w:line="276" w:lineRule="auto"/>
              <w:rPr>
                <w:b/>
              </w:rPr>
            </w:pPr>
            <w:r w:rsidRPr="0095463E">
              <w:rPr>
                <w:b/>
              </w:rPr>
              <w:t>360</w:t>
            </w:r>
          </w:p>
        </w:tc>
        <w:tc>
          <w:tcPr>
            <w:tcW w:w="0" w:type="auto"/>
          </w:tcPr>
          <w:p w:rsidR="00E25546" w:rsidRPr="0095463E" w:rsidRDefault="00E25546" w:rsidP="0095463E">
            <w:pPr>
              <w:spacing w:after="120" w:line="276" w:lineRule="auto"/>
              <w:jc w:val="both"/>
              <w:rPr>
                <w:b/>
              </w:rPr>
            </w:pPr>
            <w:r w:rsidRPr="0095463E">
              <w:rPr>
                <w:b/>
              </w:rPr>
              <w:t>Зачёт, зачёт, зачёт, зачёт</w:t>
            </w:r>
          </w:p>
        </w:tc>
      </w:tr>
    </w:tbl>
    <w:p w:rsidR="00E25546" w:rsidRPr="0095463E" w:rsidRDefault="00E25546" w:rsidP="0095463E">
      <w:pPr>
        <w:spacing w:after="120" w:line="276" w:lineRule="auto"/>
      </w:pP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/>
          <w:bCs/>
          <w:color w:val="000000"/>
          <w:spacing w:val="-8"/>
        </w:rPr>
      </w:pPr>
    </w:p>
    <w:p w:rsidR="00AF190A" w:rsidRPr="0095463E" w:rsidRDefault="00AF190A" w:rsidP="0095463E">
      <w:pPr>
        <w:pStyle w:val="10"/>
        <w:spacing w:before="0" w:after="120" w:line="276" w:lineRule="auto"/>
      </w:pPr>
      <w:bookmarkStart w:id="94" w:name="_Toc2964827"/>
      <w:r w:rsidRPr="0095463E">
        <w:t>Содержание дисциплины, структурированное по темам</w:t>
      </w:r>
      <w:bookmarkEnd w:id="94"/>
    </w:p>
    <w:p w:rsidR="00AF190A" w:rsidRPr="0095463E" w:rsidRDefault="00AF190A" w:rsidP="0095463E">
      <w:pPr>
        <w:spacing w:after="120" w:line="276" w:lineRule="auto"/>
        <w:jc w:val="both"/>
        <w:rPr>
          <w:b/>
          <w:bCs/>
          <w:color w:val="000000"/>
          <w:spacing w:val="-8"/>
        </w:rPr>
      </w:pPr>
      <w:r w:rsidRPr="0095463E">
        <w:rPr>
          <w:b/>
          <w:bCs/>
          <w:color w:val="000000"/>
          <w:spacing w:val="-8"/>
        </w:rPr>
        <w:t>Тема 1. Введение в Пастырскую психиатрию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Чем обусловлена необходимость введения в курс Практического богословия Пастырской психиатри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2) Чем объясняется более высокая встречаемость психических расстрой</w:t>
      </w:r>
      <w:proofErr w:type="gramStart"/>
      <w:r w:rsidRPr="0095463E">
        <w:rPr>
          <w:bCs/>
          <w:iCs/>
          <w:color w:val="000000"/>
          <w:spacing w:val="-5"/>
        </w:rPr>
        <w:t>ств ср</w:t>
      </w:r>
      <w:proofErr w:type="gramEnd"/>
      <w:r w:rsidRPr="0095463E">
        <w:rPr>
          <w:bCs/>
          <w:iCs/>
          <w:color w:val="000000"/>
          <w:spacing w:val="-5"/>
        </w:rPr>
        <w:t xml:space="preserve">еди прихожан православных храмов, чем в среднем в популяци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3) Какова позиция Православной церкви по отношению к лицам с психическими заболеваниями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4) Каковы  богословские основы разграничения сферы </w:t>
      </w:r>
      <w:proofErr w:type="spellStart"/>
      <w:r w:rsidRPr="0095463E">
        <w:rPr>
          <w:bCs/>
          <w:iCs/>
          <w:color w:val="000000"/>
          <w:spacing w:val="-5"/>
        </w:rPr>
        <w:t>душепопечения</w:t>
      </w:r>
      <w:proofErr w:type="spellEnd"/>
      <w:r w:rsidRPr="0095463E">
        <w:rPr>
          <w:bCs/>
          <w:iCs/>
          <w:color w:val="000000"/>
          <w:spacing w:val="-5"/>
        </w:rPr>
        <w:t xml:space="preserve"> священника и врача-психиатра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5) Возможно ли достижение святости при наличии психических или соматических заболеваний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6) Существует ли взаимосвязь особенностей духовной жизни человека с возникновением эндогенных психических заболеваний  и пограничных психических расстройств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/>
          <w:bCs/>
          <w:iCs/>
        </w:rPr>
      </w:pPr>
      <w:r w:rsidRPr="0095463E">
        <w:rPr>
          <w:b/>
          <w:bCs/>
          <w:iCs/>
          <w:color w:val="000000"/>
          <w:spacing w:val="-5"/>
        </w:rPr>
        <w:t>Тема 2.  Основные вехи истории  призрения душевнобольных</w:t>
      </w:r>
    </w:p>
    <w:p w:rsidR="00AF190A" w:rsidRPr="0095463E" w:rsidRDefault="00AF190A" w:rsidP="0095463E">
      <w:pPr>
        <w:spacing w:after="120" w:line="276" w:lineRule="auto"/>
        <w:ind w:left="40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В чём отличия отношения к психически больным в Древней Руси и средневековой Европе? </w:t>
      </w:r>
    </w:p>
    <w:p w:rsidR="00AF190A" w:rsidRPr="0095463E" w:rsidRDefault="00AF190A" w:rsidP="0095463E">
      <w:pPr>
        <w:spacing w:after="120" w:line="276" w:lineRule="auto"/>
        <w:ind w:left="40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В чем заключаются принципиальные отличия между доказательной медициной, гомеопатией и народной медициной? </w:t>
      </w:r>
    </w:p>
    <w:p w:rsidR="00AF190A" w:rsidRPr="0095463E" w:rsidRDefault="00AF190A" w:rsidP="0095463E">
      <w:pPr>
        <w:spacing w:after="120" w:line="276" w:lineRule="auto"/>
        <w:ind w:left="40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3) В чем заключается совместное ведение психически больных лиц священнослужителями и врачами психиатрами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/>
          <w:bCs/>
          <w:color w:val="000000"/>
          <w:spacing w:val="-8"/>
        </w:rPr>
      </w:pPr>
      <w:r w:rsidRPr="0095463E">
        <w:rPr>
          <w:b/>
          <w:bCs/>
          <w:iCs/>
          <w:color w:val="000000"/>
          <w:spacing w:val="-5"/>
        </w:rPr>
        <w:t>Тема 3.</w:t>
      </w:r>
      <w:r w:rsidRPr="0095463E">
        <w:rPr>
          <w:b/>
          <w:bCs/>
          <w:color w:val="000000"/>
          <w:spacing w:val="-8"/>
        </w:rPr>
        <w:t xml:space="preserve"> Биологические основы психических заболеваний. Методы обследования психически больных</w:t>
      </w:r>
    </w:p>
    <w:p w:rsidR="00AF190A" w:rsidRPr="0095463E" w:rsidRDefault="00AF190A" w:rsidP="0095463E">
      <w:pPr>
        <w:spacing w:after="120" w:line="276" w:lineRule="auto"/>
        <w:ind w:left="40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</w:t>
      </w:r>
      <w:proofErr w:type="gramStart"/>
      <w:r w:rsidRPr="0095463E">
        <w:rPr>
          <w:bCs/>
          <w:iCs/>
          <w:color w:val="000000"/>
          <w:spacing w:val="-5"/>
        </w:rPr>
        <w:t>Какие</w:t>
      </w:r>
      <w:proofErr w:type="gramEnd"/>
      <w:r w:rsidRPr="0095463E">
        <w:rPr>
          <w:bCs/>
          <w:iCs/>
          <w:color w:val="000000"/>
          <w:spacing w:val="-5"/>
        </w:rPr>
        <w:t xml:space="preserve"> отдела ЦНС отвечают за психическую деятельность? </w:t>
      </w:r>
    </w:p>
    <w:p w:rsidR="00AF190A" w:rsidRPr="0095463E" w:rsidRDefault="00AF190A" w:rsidP="0095463E">
      <w:pPr>
        <w:spacing w:after="120" w:line="276" w:lineRule="auto"/>
        <w:ind w:left="40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В чем заключается </w:t>
      </w:r>
      <w:proofErr w:type="spellStart"/>
      <w:r w:rsidRPr="0095463E">
        <w:rPr>
          <w:bCs/>
          <w:iCs/>
          <w:color w:val="000000"/>
          <w:spacing w:val="-5"/>
        </w:rPr>
        <w:t>дофаминовая</w:t>
      </w:r>
      <w:proofErr w:type="spellEnd"/>
      <w:r w:rsidRPr="0095463E">
        <w:rPr>
          <w:bCs/>
          <w:iCs/>
          <w:color w:val="000000"/>
          <w:spacing w:val="-5"/>
        </w:rPr>
        <w:t xml:space="preserve"> теория шизофрении? </w:t>
      </w:r>
    </w:p>
    <w:p w:rsidR="00AF190A" w:rsidRPr="0095463E" w:rsidRDefault="00AF190A" w:rsidP="0095463E">
      <w:pPr>
        <w:spacing w:after="120" w:line="276" w:lineRule="auto"/>
        <w:ind w:left="40"/>
        <w:jc w:val="both"/>
        <w:rPr>
          <w:b/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lastRenderedPageBreak/>
        <w:t xml:space="preserve">3) Какие основные </w:t>
      </w:r>
      <w:proofErr w:type="spellStart"/>
      <w:r w:rsidRPr="0095463E">
        <w:rPr>
          <w:bCs/>
          <w:iCs/>
          <w:color w:val="000000"/>
          <w:spacing w:val="-5"/>
        </w:rPr>
        <w:t>нейромедиаторные</w:t>
      </w:r>
      <w:proofErr w:type="spellEnd"/>
      <w:r w:rsidRPr="0095463E">
        <w:rPr>
          <w:bCs/>
          <w:iCs/>
          <w:color w:val="000000"/>
          <w:spacing w:val="-5"/>
        </w:rPr>
        <w:t xml:space="preserve"> нарушения происходят при депрессивных состояниях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b/>
          <w:bCs/>
          <w:color w:val="000000"/>
          <w:spacing w:val="-8"/>
        </w:rPr>
      </w:pPr>
      <w:r w:rsidRPr="0095463E">
        <w:rPr>
          <w:b/>
        </w:rPr>
        <w:t>Тема 4.  Основные психопатологические синдромы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Основные проявления маниакальных и </w:t>
      </w:r>
      <w:proofErr w:type="spellStart"/>
      <w:r w:rsidRPr="0095463E">
        <w:rPr>
          <w:bCs/>
          <w:iCs/>
          <w:color w:val="000000"/>
          <w:spacing w:val="-5"/>
        </w:rPr>
        <w:t>гипоманиакальных</w:t>
      </w:r>
      <w:proofErr w:type="spellEnd"/>
      <w:r w:rsidRPr="0095463E">
        <w:rPr>
          <w:bCs/>
          <w:iCs/>
          <w:color w:val="000000"/>
          <w:spacing w:val="-5"/>
        </w:rPr>
        <w:t xml:space="preserve"> состояний.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Каковы основные симптомы депрессивных расстройств,  отличия депрессии от </w:t>
      </w:r>
      <w:proofErr w:type="spellStart"/>
      <w:r w:rsidRPr="0095463E">
        <w:rPr>
          <w:bCs/>
          <w:iCs/>
          <w:color w:val="000000"/>
          <w:spacing w:val="-5"/>
        </w:rPr>
        <w:t>субдепрессии</w:t>
      </w:r>
      <w:proofErr w:type="spellEnd"/>
      <w:r w:rsidRPr="0095463E">
        <w:rPr>
          <w:bCs/>
          <w:iCs/>
          <w:color w:val="000000"/>
          <w:spacing w:val="-5"/>
        </w:rPr>
        <w:t>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</w:pPr>
      <w:r w:rsidRPr="0095463E">
        <w:rPr>
          <w:bCs/>
          <w:iCs/>
          <w:color w:val="000000"/>
          <w:spacing w:val="-5"/>
        </w:rPr>
        <w:t>3) Особенности духовной жизни при маниакальных состояниях.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</w:pPr>
      <w:r w:rsidRPr="0095463E">
        <w:t xml:space="preserve">4) В чем отличия маниакальных идей переоценки личности и  состояний прелест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5) Как описывают отцы Церкви состояния печали и уныния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6) В чем схожесть и в чем отличия состояний описываемых отцами Церкви в категориях «печали и уныния» и состояний депрессий в соответствии  с их современными критериями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7) Особенности духовной жизни при депрессиях и каковы особенности </w:t>
      </w:r>
      <w:proofErr w:type="gramStart"/>
      <w:r w:rsidRPr="0095463E">
        <w:rPr>
          <w:bCs/>
          <w:iCs/>
          <w:color w:val="000000"/>
          <w:spacing w:val="-5"/>
        </w:rPr>
        <w:t>пастырского</w:t>
      </w:r>
      <w:proofErr w:type="gramEnd"/>
      <w:r w:rsidRPr="0095463E">
        <w:rPr>
          <w:bCs/>
          <w:iCs/>
          <w:color w:val="000000"/>
          <w:spacing w:val="-5"/>
        </w:rPr>
        <w:t xml:space="preserve"> </w:t>
      </w:r>
      <w:proofErr w:type="spellStart"/>
      <w:r w:rsidRPr="0095463E">
        <w:rPr>
          <w:bCs/>
          <w:iCs/>
          <w:color w:val="000000"/>
          <w:spacing w:val="-5"/>
        </w:rPr>
        <w:t>душепопечения</w:t>
      </w:r>
      <w:proofErr w:type="spellEnd"/>
      <w:r w:rsidRPr="0095463E">
        <w:rPr>
          <w:bCs/>
          <w:iCs/>
          <w:color w:val="000000"/>
          <w:spacing w:val="-5"/>
        </w:rPr>
        <w:t xml:space="preserve"> лиц с депрессивными состояниям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8) Как проявляются  </w:t>
      </w:r>
      <w:proofErr w:type="spellStart"/>
      <w:r w:rsidRPr="0095463E">
        <w:rPr>
          <w:bCs/>
          <w:iCs/>
          <w:color w:val="000000"/>
          <w:spacing w:val="-5"/>
        </w:rPr>
        <w:t>фобические</w:t>
      </w:r>
      <w:proofErr w:type="spellEnd"/>
      <w:r w:rsidRPr="0095463E">
        <w:rPr>
          <w:bCs/>
          <w:iCs/>
          <w:color w:val="000000"/>
          <w:spacing w:val="-5"/>
        </w:rPr>
        <w:t xml:space="preserve"> расстройства в духовной жизни? 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9) Каковы возможные  механизмы возникновения </w:t>
      </w:r>
      <w:proofErr w:type="spellStart"/>
      <w:r w:rsidRPr="0095463E">
        <w:rPr>
          <w:bCs/>
          <w:iCs/>
          <w:color w:val="000000"/>
          <w:spacing w:val="-5"/>
        </w:rPr>
        <w:t>хульных</w:t>
      </w:r>
      <w:proofErr w:type="spellEnd"/>
      <w:r w:rsidRPr="0095463E">
        <w:rPr>
          <w:bCs/>
          <w:iCs/>
          <w:color w:val="000000"/>
          <w:spacing w:val="-5"/>
        </w:rPr>
        <w:t xml:space="preserve"> мыслей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0) В чем заключаются особенности </w:t>
      </w:r>
      <w:proofErr w:type="gramStart"/>
      <w:r w:rsidRPr="0095463E">
        <w:rPr>
          <w:bCs/>
          <w:iCs/>
          <w:color w:val="000000"/>
          <w:spacing w:val="-5"/>
        </w:rPr>
        <w:t>пастырского</w:t>
      </w:r>
      <w:proofErr w:type="gramEnd"/>
      <w:r w:rsidRPr="0095463E">
        <w:rPr>
          <w:bCs/>
          <w:iCs/>
          <w:color w:val="000000"/>
          <w:spacing w:val="-5"/>
        </w:rPr>
        <w:t xml:space="preserve"> </w:t>
      </w:r>
      <w:proofErr w:type="spellStart"/>
      <w:r w:rsidRPr="0095463E">
        <w:rPr>
          <w:bCs/>
          <w:iCs/>
          <w:color w:val="000000"/>
          <w:spacing w:val="-5"/>
        </w:rPr>
        <w:t>душепопечения</w:t>
      </w:r>
      <w:proofErr w:type="spellEnd"/>
      <w:r w:rsidRPr="0095463E">
        <w:rPr>
          <w:bCs/>
          <w:iCs/>
          <w:color w:val="000000"/>
          <w:spacing w:val="-5"/>
        </w:rPr>
        <w:t xml:space="preserve"> лиц с невротическими и сверхценными расстройствам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1) В чем отличия бредовых высказываний от ложных умозаключений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12) Каковы подходы к дифференциации бреда одержимости  от демонических воздействий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3) Особенности бреда греховности и самоуничижения.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4) В чем заключаются основные особенности иллюзий от галлюцинаций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5) Каковы механизмы возникновения галлюцинаций воображения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6) В чем отличия истинных галлюцинаций от псевдогаллюцинаций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7) Каковы основные синдромы помрачения сознания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8) Что такое </w:t>
      </w:r>
      <w:proofErr w:type="spellStart"/>
      <w:r w:rsidRPr="0095463E">
        <w:rPr>
          <w:bCs/>
          <w:iCs/>
          <w:color w:val="000000"/>
          <w:spacing w:val="-5"/>
        </w:rPr>
        <w:t>кататонические</w:t>
      </w:r>
      <w:proofErr w:type="spellEnd"/>
      <w:r w:rsidRPr="0095463E">
        <w:rPr>
          <w:bCs/>
          <w:iCs/>
          <w:color w:val="000000"/>
          <w:spacing w:val="-5"/>
        </w:rPr>
        <w:t xml:space="preserve"> расстройства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9) Каково отношение к религиозному опыту, полученному в состоянии </w:t>
      </w:r>
      <w:proofErr w:type="spellStart"/>
      <w:r w:rsidRPr="0095463E">
        <w:rPr>
          <w:bCs/>
          <w:iCs/>
          <w:color w:val="000000"/>
          <w:spacing w:val="-5"/>
        </w:rPr>
        <w:t>онейроидного</w:t>
      </w:r>
      <w:proofErr w:type="spellEnd"/>
      <w:r w:rsidRPr="0095463E">
        <w:rPr>
          <w:bCs/>
          <w:iCs/>
          <w:color w:val="000000"/>
          <w:spacing w:val="-5"/>
        </w:rPr>
        <w:t xml:space="preserve"> помрачения сознания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b/>
          <w:bCs/>
          <w:iCs/>
          <w:color w:val="000000"/>
          <w:spacing w:val="-5"/>
        </w:rPr>
      </w:pPr>
      <w:r w:rsidRPr="0095463E">
        <w:rPr>
          <w:b/>
          <w:bCs/>
          <w:color w:val="000000"/>
          <w:spacing w:val="-8"/>
        </w:rPr>
        <w:t xml:space="preserve">Тема 5. </w:t>
      </w:r>
      <w:r w:rsidRPr="0095463E">
        <w:rPr>
          <w:b/>
          <w:bCs/>
          <w:iCs/>
          <w:color w:val="000000"/>
          <w:spacing w:val="-5"/>
        </w:rPr>
        <w:t>Расстройства личности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Каковы основные характеристики  шизоидного, психастенического и  эпилептоидного типов психопатии? 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В чем заключаются особенности их обращения к вере и поведения внутри  церковной  общины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3) Каковы основные характеристики выделенных типов психопатии?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4) В чем заключаются особенности их обращения к вере и поведения внутри  церковной общины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</w:rPr>
      </w:pPr>
      <w:r w:rsidRPr="0095463E">
        <w:rPr>
          <w:bCs/>
          <w:iCs/>
          <w:color w:val="000000"/>
          <w:spacing w:val="-5"/>
        </w:rPr>
        <w:t>5) Есть ли отличия  акцентуации от психопатии?</w:t>
      </w:r>
      <w:r w:rsidRPr="0095463E">
        <w:rPr>
          <w:bCs/>
          <w:iCs/>
        </w:rPr>
        <w:t xml:space="preserve">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</w:rPr>
      </w:pPr>
      <w:r w:rsidRPr="0095463E">
        <w:rPr>
          <w:bCs/>
          <w:iCs/>
        </w:rPr>
        <w:lastRenderedPageBreak/>
        <w:t xml:space="preserve">6) В чем состоят особенности духовной жизни лиц страдающих личностными расстройствами, с учетом её отличий при различных видах психопатий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</w:rPr>
      </w:pPr>
      <w:r w:rsidRPr="0095463E">
        <w:rPr>
          <w:bCs/>
          <w:iCs/>
        </w:rPr>
        <w:t xml:space="preserve">7) Каковы особенности  </w:t>
      </w:r>
      <w:proofErr w:type="gramStart"/>
      <w:r w:rsidRPr="0095463E">
        <w:rPr>
          <w:bCs/>
          <w:iCs/>
        </w:rPr>
        <w:t>пастырского</w:t>
      </w:r>
      <w:proofErr w:type="gramEnd"/>
      <w:r w:rsidRPr="0095463E">
        <w:rPr>
          <w:bCs/>
          <w:iCs/>
        </w:rPr>
        <w:t xml:space="preserve"> </w:t>
      </w:r>
      <w:proofErr w:type="spellStart"/>
      <w:r w:rsidRPr="0095463E">
        <w:rPr>
          <w:bCs/>
          <w:iCs/>
        </w:rPr>
        <w:t>душепопечения</w:t>
      </w:r>
      <w:proofErr w:type="spellEnd"/>
      <w:r w:rsidRPr="0095463E">
        <w:rPr>
          <w:bCs/>
          <w:iCs/>
        </w:rPr>
        <w:t xml:space="preserve"> психопатических личностей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</w:rPr>
      </w:pPr>
      <w:r w:rsidRPr="0095463E">
        <w:rPr>
          <w:bCs/>
          <w:iCs/>
        </w:rPr>
        <w:t>8) Каковы возможности социализации психопатических личностей в условиях приходской общины и возможные трудности этого процесса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b/>
          <w:u w:val="single"/>
        </w:rPr>
      </w:pPr>
      <w:r w:rsidRPr="0095463E">
        <w:rPr>
          <w:b/>
        </w:rPr>
        <w:t xml:space="preserve">Тема 6. Невротические расстройства (неврозы) 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Каковы основные клинические проявления расстройств невротического уровня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Как духовная жизнь влияет на выраженность и проявления невротических расстройств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3) В чем заключаются особенности </w:t>
      </w:r>
      <w:proofErr w:type="spellStart"/>
      <w:r w:rsidRPr="0095463E">
        <w:rPr>
          <w:bCs/>
          <w:iCs/>
          <w:color w:val="000000"/>
          <w:spacing w:val="-5"/>
        </w:rPr>
        <w:t>душепопечения</w:t>
      </w:r>
      <w:proofErr w:type="spellEnd"/>
      <w:r w:rsidRPr="0095463E">
        <w:rPr>
          <w:bCs/>
          <w:iCs/>
          <w:color w:val="000000"/>
          <w:spacing w:val="-5"/>
        </w:rPr>
        <w:t xml:space="preserve"> лиц с расстройствами невротического уровня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b/>
        </w:rPr>
      </w:pPr>
      <w:r w:rsidRPr="0095463E">
        <w:rPr>
          <w:b/>
          <w:bCs/>
          <w:color w:val="000000"/>
          <w:spacing w:val="-8"/>
        </w:rPr>
        <w:t xml:space="preserve">Тема 7.  </w:t>
      </w:r>
      <w:r w:rsidRPr="0095463E">
        <w:rPr>
          <w:b/>
        </w:rPr>
        <w:t xml:space="preserve">Эндогенные психические заболевания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Как проявляются основные симптомы и синдромы при шизофрени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Какие формы течения  шизофрени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3) В чем заключаются основные закономерности течения и исходов шизофрени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4) Как проявляются основные симптомы и синдромы при шизофрени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5) Какие исходы бывают при шизофрени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6) В чем заключаются особенности пастырского </w:t>
      </w:r>
      <w:proofErr w:type="spellStart"/>
      <w:r w:rsidRPr="0095463E">
        <w:rPr>
          <w:bCs/>
          <w:iCs/>
          <w:color w:val="000000"/>
          <w:spacing w:val="-5"/>
        </w:rPr>
        <w:t>душепопечения</w:t>
      </w:r>
      <w:proofErr w:type="spellEnd"/>
      <w:r w:rsidRPr="0095463E">
        <w:rPr>
          <w:bCs/>
          <w:iCs/>
          <w:color w:val="000000"/>
          <w:spacing w:val="-5"/>
        </w:rPr>
        <w:t xml:space="preserve"> больных шизофренией в зависимости от формы течения и этапа заболевания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7) Какие искажения  духовной жизни отмечаются  у больных шизофренией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8) Каковы основные закономерности течения МДП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9) Каковы основные проявления заболевания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0) В чем заключаются особенности пастырского </w:t>
      </w:r>
      <w:proofErr w:type="spellStart"/>
      <w:r w:rsidRPr="0095463E">
        <w:rPr>
          <w:bCs/>
          <w:iCs/>
          <w:color w:val="000000"/>
          <w:spacing w:val="-5"/>
        </w:rPr>
        <w:t>душепопечения</w:t>
      </w:r>
      <w:proofErr w:type="spellEnd"/>
      <w:r w:rsidRPr="0095463E">
        <w:rPr>
          <w:bCs/>
          <w:iCs/>
          <w:color w:val="000000"/>
          <w:spacing w:val="-5"/>
        </w:rPr>
        <w:t xml:space="preserve"> больных МДП в зависимости от формы течения и этапа заболевания?</w:t>
      </w:r>
    </w:p>
    <w:p w:rsidR="00AF190A" w:rsidRPr="0095463E" w:rsidRDefault="00AF190A" w:rsidP="0095463E">
      <w:pPr>
        <w:spacing w:after="120" w:line="276" w:lineRule="auto"/>
        <w:jc w:val="both"/>
        <w:rPr>
          <w:b/>
          <w:bCs/>
          <w:color w:val="000000"/>
          <w:spacing w:val="-8"/>
        </w:rPr>
      </w:pPr>
      <w:r w:rsidRPr="0095463E">
        <w:rPr>
          <w:b/>
        </w:rPr>
        <w:t xml:space="preserve">Тема 8. </w:t>
      </w:r>
      <w:r w:rsidRPr="0095463E">
        <w:rPr>
          <w:b/>
          <w:bCs/>
          <w:color w:val="000000"/>
          <w:spacing w:val="-8"/>
        </w:rPr>
        <w:t>Эпилепсия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Каковы основные клинические проявления эпилепсии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Какие изменения личности происходят при эпилепсии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3)В чем заключаются особенности </w:t>
      </w:r>
      <w:proofErr w:type="gramStart"/>
      <w:r w:rsidRPr="0095463E">
        <w:rPr>
          <w:bCs/>
          <w:iCs/>
          <w:color w:val="000000"/>
          <w:spacing w:val="-5"/>
        </w:rPr>
        <w:t>пастырского</w:t>
      </w:r>
      <w:proofErr w:type="gramEnd"/>
      <w:r w:rsidRPr="0095463E">
        <w:rPr>
          <w:bCs/>
          <w:iCs/>
          <w:color w:val="000000"/>
          <w:spacing w:val="-5"/>
        </w:rPr>
        <w:t xml:space="preserve"> </w:t>
      </w:r>
      <w:proofErr w:type="spellStart"/>
      <w:r w:rsidRPr="0095463E">
        <w:rPr>
          <w:bCs/>
          <w:iCs/>
          <w:color w:val="000000"/>
          <w:spacing w:val="-5"/>
        </w:rPr>
        <w:t>душепопечения</w:t>
      </w:r>
      <w:proofErr w:type="spellEnd"/>
      <w:r w:rsidRPr="0095463E">
        <w:rPr>
          <w:bCs/>
          <w:iCs/>
          <w:color w:val="000000"/>
          <w:spacing w:val="-5"/>
        </w:rPr>
        <w:t xml:space="preserve"> больных с эпилепсией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rStyle w:val="a3"/>
          <w:b/>
          <w:bCs/>
          <w:color w:val="000000"/>
          <w:spacing w:val="-8"/>
        </w:rPr>
      </w:pPr>
      <w:r w:rsidRPr="0095463E">
        <w:rPr>
          <w:b/>
          <w:bCs/>
          <w:color w:val="000000"/>
          <w:spacing w:val="-8"/>
        </w:rPr>
        <w:t xml:space="preserve">Тема 9.  Искажения духовной жизни при психических заболеваниях </w:t>
      </w:r>
    </w:p>
    <w:p w:rsidR="00AF190A" w:rsidRPr="0095463E" w:rsidRDefault="00AF190A" w:rsidP="0095463E">
      <w:pPr>
        <w:spacing w:after="120" w:line="276" w:lineRule="auto"/>
        <w:ind w:left="38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Каковы основные разновидности искажения духовной жизни при  </w:t>
      </w:r>
      <w:proofErr w:type="gramStart"/>
      <w:r w:rsidRPr="0095463E">
        <w:rPr>
          <w:bCs/>
          <w:iCs/>
          <w:color w:val="000000"/>
          <w:spacing w:val="-5"/>
        </w:rPr>
        <w:t>психических</w:t>
      </w:r>
      <w:proofErr w:type="gramEnd"/>
      <w:r w:rsidRPr="0095463E">
        <w:rPr>
          <w:bCs/>
          <w:iCs/>
          <w:color w:val="000000"/>
          <w:spacing w:val="-5"/>
        </w:rPr>
        <w:t xml:space="preserve"> заболевания?</w:t>
      </w:r>
    </w:p>
    <w:p w:rsidR="00AF190A" w:rsidRPr="0095463E" w:rsidRDefault="00AF190A" w:rsidP="0095463E">
      <w:pPr>
        <w:spacing w:after="120" w:line="276" w:lineRule="auto"/>
        <w:ind w:left="38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Что представляет собой «метафизический синдром»? </w:t>
      </w:r>
    </w:p>
    <w:p w:rsidR="00AF190A" w:rsidRPr="0095463E" w:rsidRDefault="00AF190A" w:rsidP="0095463E">
      <w:pPr>
        <w:spacing w:after="120" w:line="276" w:lineRule="auto"/>
        <w:ind w:left="38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3) В каком </w:t>
      </w:r>
      <w:proofErr w:type="gramStart"/>
      <w:r w:rsidRPr="0095463E">
        <w:rPr>
          <w:bCs/>
          <w:iCs/>
          <w:color w:val="000000"/>
          <w:spacing w:val="-5"/>
        </w:rPr>
        <w:t>возрасте</w:t>
      </w:r>
      <w:proofErr w:type="gramEnd"/>
      <w:r w:rsidRPr="0095463E">
        <w:rPr>
          <w:bCs/>
          <w:iCs/>
          <w:color w:val="000000"/>
          <w:spacing w:val="-5"/>
        </w:rPr>
        <w:t xml:space="preserve">  и при </w:t>
      </w:r>
      <w:proofErr w:type="gramStart"/>
      <w:r w:rsidRPr="0095463E">
        <w:rPr>
          <w:bCs/>
          <w:iCs/>
          <w:color w:val="000000"/>
          <w:spacing w:val="-5"/>
        </w:rPr>
        <w:t>каких</w:t>
      </w:r>
      <w:proofErr w:type="gramEnd"/>
      <w:r w:rsidRPr="0095463E">
        <w:rPr>
          <w:bCs/>
          <w:iCs/>
          <w:color w:val="000000"/>
          <w:spacing w:val="-5"/>
        </w:rPr>
        <w:t xml:space="preserve"> психических расстройствах преимущественно встречается «метафизический синдром»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b/>
          <w:bCs/>
          <w:color w:val="000000"/>
          <w:spacing w:val="-8"/>
        </w:rPr>
      </w:pPr>
      <w:r w:rsidRPr="0095463E">
        <w:rPr>
          <w:b/>
        </w:rPr>
        <w:t>Тема 10. Врожденные (олигофрения) и приобретенные (деменции) расстройства интеллекта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lastRenderedPageBreak/>
        <w:t xml:space="preserve">1) Какие существуют степени задержки психического развития и  особенности при них  духовной жизни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Какими особенностями в  психической деятельности характеризуется период старения? 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</w:pPr>
      <w:r w:rsidRPr="0095463E">
        <w:rPr>
          <w:bCs/>
          <w:iCs/>
          <w:color w:val="000000"/>
          <w:spacing w:val="-5"/>
        </w:rPr>
        <w:t xml:space="preserve">3) В чем заключаются особенности  пастырского </w:t>
      </w:r>
      <w:proofErr w:type="spellStart"/>
      <w:r w:rsidRPr="0095463E">
        <w:rPr>
          <w:bCs/>
          <w:iCs/>
          <w:color w:val="000000"/>
          <w:spacing w:val="-5"/>
        </w:rPr>
        <w:t>душепопечения</w:t>
      </w:r>
      <w:proofErr w:type="spellEnd"/>
      <w:r w:rsidRPr="0095463E">
        <w:rPr>
          <w:bCs/>
          <w:iCs/>
          <w:color w:val="000000"/>
          <w:spacing w:val="-5"/>
        </w:rPr>
        <w:t xml:space="preserve"> лиц престарелого возраста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/>
        </w:rPr>
      </w:pPr>
      <w:r w:rsidRPr="0095463E">
        <w:rPr>
          <w:b/>
          <w:bCs/>
          <w:iCs/>
          <w:color w:val="000000"/>
          <w:spacing w:val="-5"/>
        </w:rPr>
        <w:t>Тема 11.</w:t>
      </w:r>
      <w:r w:rsidRPr="0095463E">
        <w:rPr>
          <w:b/>
        </w:rPr>
        <w:t xml:space="preserve"> Алкоголизм и наркомания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С чем связана высокая распространенность алкоголизма в России?               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В чем природа алкоголизма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3) Каковы особенности развития  алкоголизма в различные  возрастные периоды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4) В чем заключается отношение Церкви к алкоголизму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5) Каковы основные направления деятельности  Русской православной церкви  по профилактике и реабилитации лиц страдающих алкоголизмом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6) Формы работы священнослужителей с лицами страдающими алкоголизмом на приходе.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7) Что означает физическая и психическая зависимость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8) В чем заключаются основные проявления изменения психики при наркомании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9) В чем заключаются основные подходы к реабилитации </w:t>
      </w:r>
      <w:proofErr w:type="gramStart"/>
      <w:r w:rsidRPr="0095463E">
        <w:rPr>
          <w:bCs/>
          <w:iCs/>
          <w:color w:val="000000"/>
          <w:spacing w:val="-5"/>
        </w:rPr>
        <w:t>наркозависимых</w:t>
      </w:r>
      <w:proofErr w:type="gramEnd"/>
      <w:r w:rsidRPr="0095463E">
        <w:rPr>
          <w:bCs/>
          <w:iCs/>
          <w:color w:val="000000"/>
          <w:spacing w:val="-5"/>
        </w:rPr>
        <w:t>?</w:t>
      </w:r>
    </w:p>
    <w:p w:rsidR="00AF190A" w:rsidRPr="0095463E" w:rsidRDefault="00AF190A" w:rsidP="0095463E">
      <w:pPr>
        <w:spacing w:after="120" w:line="276" w:lineRule="auto"/>
        <w:jc w:val="both"/>
        <w:rPr>
          <w:b/>
          <w:bCs/>
          <w:iCs/>
          <w:color w:val="000000"/>
          <w:spacing w:val="-5"/>
        </w:rPr>
      </w:pPr>
      <w:r w:rsidRPr="0095463E">
        <w:rPr>
          <w:b/>
          <w:bCs/>
          <w:iCs/>
          <w:color w:val="000000"/>
          <w:spacing w:val="-5"/>
        </w:rPr>
        <w:t>Тема 12. Самоубийства и самоповреждения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Что лежит в основе  христианского отношения  к самоубийству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Что наиболее часто приводит к самоубийству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color w:val="000000"/>
          <w:spacing w:val="-8"/>
        </w:rPr>
      </w:pPr>
      <w:r w:rsidRPr="0095463E">
        <w:rPr>
          <w:bCs/>
          <w:iCs/>
          <w:color w:val="000000"/>
          <w:spacing w:val="-5"/>
        </w:rPr>
        <w:t xml:space="preserve">3) Что говорилось о самоубийстве на </w:t>
      </w:r>
      <w:r w:rsidRPr="0095463E">
        <w:rPr>
          <w:bCs/>
          <w:color w:val="000000"/>
          <w:spacing w:val="-8"/>
        </w:rPr>
        <w:t xml:space="preserve">Поместном соборе 1917-1918 г.? </w:t>
      </w:r>
    </w:p>
    <w:p w:rsidR="00AF190A" w:rsidRPr="0095463E" w:rsidRDefault="00AF190A" w:rsidP="0095463E">
      <w:pPr>
        <w:spacing w:after="120" w:line="276" w:lineRule="auto"/>
        <w:jc w:val="both"/>
      </w:pPr>
      <w:r w:rsidRPr="0095463E">
        <w:rPr>
          <w:bCs/>
          <w:color w:val="000000"/>
          <w:spacing w:val="-8"/>
        </w:rPr>
        <w:t>4) В чем заключается пастырская помощь родственникам лиц, совершившим самоубийство?</w:t>
      </w:r>
    </w:p>
    <w:p w:rsidR="00AF190A" w:rsidRPr="0095463E" w:rsidRDefault="00AF190A" w:rsidP="0095463E">
      <w:pPr>
        <w:spacing w:after="120" w:line="276" w:lineRule="auto"/>
        <w:jc w:val="both"/>
        <w:rPr>
          <w:b/>
        </w:rPr>
      </w:pPr>
      <w:r w:rsidRPr="0095463E">
        <w:rPr>
          <w:b/>
        </w:rPr>
        <w:t>Тема 13. Профессиональное (эмоциональное) выгорание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В чем заключается эмоциональное выгорание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Основные проявления  эмоционального выгорания у церковно- и священнослужителей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3) Каковы основные подходы к профилактике эмоционального выгорания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b/>
          <w:bCs/>
          <w:iCs/>
          <w:color w:val="000000"/>
          <w:spacing w:val="-5"/>
        </w:rPr>
      </w:pPr>
      <w:r w:rsidRPr="0095463E">
        <w:rPr>
          <w:b/>
          <w:bCs/>
          <w:iCs/>
          <w:color w:val="000000"/>
          <w:spacing w:val="-5"/>
        </w:rPr>
        <w:t>Тема 14. Расстройства влечений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Какие наиболее распространенные расстройства  </w:t>
      </w:r>
      <w:proofErr w:type="gramStart"/>
      <w:r w:rsidRPr="0095463E">
        <w:rPr>
          <w:bCs/>
          <w:iCs/>
          <w:color w:val="000000"/>
          <w:spacing w:val="-5"/>
        </w:rPr>
        <w:t>влечений</w:t>
      </w:r>
      <w:proofErr w:type="gramEnd"/>
      <w:r w:rsidRPr="0095463E">
        <w:rPr>
          <w:bCs/>
          <w:iCs/>
          <w:color w:val="000000"/>
          <w:spacing w:val="-5"/>
        </w:rPr>
        <w:t xml:space="preserve"> в   настоящее время и </w:t>
      </w:r>
      <w:proofErr w:type="gramStart"/>
      <w:r w:rsidRPr="0095463E">
        <w:rPr>
          <w:bCs/>
          <w:iCs/>
          <w:color w:val="000000"/>
          <w:spacing w:val="-5"/>
        </w:rPr>
        <w:t>каковы</w:t>
      </w:r>
      <w:proofErr w:type="gramEnd"/>
      <w:r w:rsidRPr="0095463E">
        <w:rPr>
          <w:bCs/>
          <w:iCs/>
          <w:color w:val="000000"/>
          <w:spacing w:val="-5"/>
        </w:rPr>
        <w:t xml:space="preserve"> меры их профилактики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2) В чем особенности  расстрой</w:t>
      </w:r>
      <w:proofErr w:type="gramStart"/>
      <w:r w:rsidRPr="0095463E">
        <w:rPr>
          <w:bCs/>
          <w:iCs/>
          <w:color w:val="000000"/>
          <w:spacing w:val="-5"/>
        </w:rPr>
        <w:t>ств  вл</w:t>
      </w:r>
      <w:proofErr w:type="gramEnd"/>
      <w:r w:rsidRPr="0095463E">
        <w:rPr>
          <w:bCs/>
          <w:iCs/>
          <w:color w:val="000000"/>
          <w:spacing w:val="-5"/>
        </w:rPr>
        <w:t xml:space="preserve">ечений в сексуальной сфере? </w:t>
      </w:r>
    </w:p>
    <w:p w:rsidR="00AF190A" w:rsidRPr="0095463E" w:rsidRDefault="00AF190A" w:rsidP="0095463E">
      <w:pPr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3)Каковы  особенности </w:t>
      </w:r>
      <w:proofErr w:type="spellStart"/>
      <w:r w:rsidRPr="0095463E">
        <w:rPr>
          <w:bCs/>
          <w:iCs/>
          <w:color w:val="000000"/>
          <w:spacing w:val="-5"/>
        </w:rPr>
        <w:t>душепопечения</w:t>
      </w:r>
      <w:proofErr w:type="spellEnd"/>
      <w:r w:rsidRPr="0095463E">
        <w:rPr>
          <w:bCs/>
          <w:iCs/>
          <w:color w:val="000000"/>
          <w:spacing w:val="-5"/>
        </w:rPr>
        <w:t xml:space="preserve"> лиц с различными расстройствами влечений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b/>
          <w:bCs/>
          <w:iCs/>
          <w:color w:val="000000"/>
          <w:spacing w:val="-5"/>
        </w:rPr>
      </w:pPr>
      <w:r w:rsidRPr="0095463E">
        <w:rPr>
          <w:b/>
        </w:rPr>
        <w:t xml:space="preserve">Тема  15. Психические </w:t>
      </w:r>
      <w:proofErr w:type="gramStart"/>
      <w:r w:rsidRPr="0095463E">
        <w:rPr>
          <w:b/>
        </w:rPr>
        <w:t>расстройства</w:t>
      </w:r>
      <w:proofErr w:type="gramEnd"/>
      <w:r w:rsidRPr="0095463E">
        <w:rPr>
          <w:b/>
        </w:rPr>
        <w:t xml:space="preserve"> вызванные деятельностью </w:t>
      </w:r>
      <w:proofErr w:type="spellStart"/>
      <w:r w:rsidRPr="0095463E">
        <w:rPr>
          <w:b/>
        </w:rPr>
        <w:t>неокультов</w:t>
      </w:r>
      <w:proofErr w:type="spellEnd"/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Каковы основные </w:t>
      </w:r>
      <w:proofErr w:type="spellStart"/>
      <w:r w:rsidRPr="0095463E">
        <w:rPr>
          <w:bCs/>
          <w:iCs/>
          <w:color w:val="000000"/>
          <w:spacing w:val="-5"/>
        </w:rPr>
        <w:t>психоло</w:t>
      </w:r>
      <w:proofErr w:type="spellEnd"/>
      <w:r w:rsidRPr="0095463E">
        <w:rPr>
          <w:bCs/>
          <w:iCs/>
          <w:color w:val="000000"/>
          <w:spacing w:val="-5"/>
        </w:rPr>
        <w:t xml:space="preserve">-психиатрические особенности лиц, попадающих в секты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Какие психические расстройства наиболее часто встречаются у членов </w:t>
      </w:r>
      <w:proofErr w:type="spellStart"/>
      <w:r w:rsidRPr="0095463E">
        <w:rPr>
          <w:bCs/>
          <w:iCs/>
          <w:color w:val="000000"/>
          <w:spacing w:val="-5"/>
        </w:rPr>
        <w:t>неокультов</w:t>
      </w:r>
      <w:proofErr w:type="spellEnd"/>
      <w:r w:rsidRPr="0095463E">
        <w:rPr>
          <w:bCs/>
          <w:iCs/>
          <w:color w:val="000000"/>
          <w:spacing w:val="-5"/>
        </w:rPr>
        <w:t xml:space="preserve">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</w:pPr>
      <w:r w:rsidRPr="0095463E">
        <w:rPr>
          <w:bCs/>
          <w:iCs/>
          <w:color w:val="000000"/>
          <w:spacing w:val="-5"/>
        </w:rPr>
        <w:t>3) Как различить бредовые расстройства у членов сект от их вероучения?</w:t>
      </w:r>
    </w:p>
    <w:p w:rsidR="00AF190A" w:rsidRPr="0095463E" w:rsidRDefault="00AF190A" w:rsidP="0095463E">
      <w:pPr>
        <w:spacing w:after="120" w:line="276" w:lineRule="auto"/>
        <w:jc w:val="both"/>
        <w:rPr>
          <w:b/>
          <w:bCs/>
          <w:color w:val="000000"/>
          <w:spacing w:val="-8"/>
        </w:rPr>
      </w:pPr>
      <w:r w:rsidRPr="0095463E">
        <w:rPr>
          <w:b/>
          <w:bCs/>
          <w:iCs/>
          <w:color w:val="000000"/>
          <w:spacing w:val="-5"/>
        </w:rPr>
        <w:t>Тема 16.</w:t>
      </w:r>
      <w:r w:rsidRPr="0095463E">
        <w:rPr>
          <w:b/>
          <w:bCs/>
          <w:color w:val="000000"/>
          <w:spacing w:val="-8"/>
        </w:rPr>
        <w:t xml:space="preserve"> Терапия психических заболеваний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lastRenderedPageBreak/>
        <w:t xml:space="preserve">1) В чем заключаются основные методы лечения психических заболеваний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Какие существуют  классы психотропных препаратов и механизмы их действия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jc w:val="both"/>
      </w:pPr>
      <w:r w:rsidRPr="0095463E">
        <w:rPr>
          <w:bCs/>
          <w:iCs/>
          <w:color w:val="000000"/>
          <w:spacing w:val="-5"/>
        </w:rPr>
        <w:t xml:space="preserve">3) В чем заключаются основные показания для назначения </w:t>
      </w:r>
      <w:proofErr w:type="spellStart"/>
      <w:r w:rsidRPr="0095463E">
        <w:rPr>
          <w:bCs/>
          <w:iCs/>
          <w:color w:val="000000"/>
          <w:spacing w:val="-5"/>
        </w:rPr>
        <w:t>психофармакотерапии</w:t>
      </w:r>
      <w:proofErr w:type="spellEnd"/>
      <w:r w:rsidRPr="0095463E">
        <w:rPr>
          <w:bCs/>
          <w:iCs/>
          <w:color w:val="000000"/>
          <w:spacing w:val="-5"/>
        </w:rPr>
        <w:t>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b/>
          <w:bCs/>
          <w:color w:val="000000"/>
          <w:spacing w:val="-8"/>
        </w:rPr>
      </w:pPr>
      <w:r w:rsidRPr="0095463E">
        <w:rPr>
          <w:b/>
          <w:bCs/>
          <w:color w:val="000000"/>
          <w:spacing w:val="-8"/>
        </w:rPr>
        <w:t>Тема 17. Организация психиатрической помощи</w:t>
      </w:r>
    </w:p>
    <w:p w:rsidR="00AF190A" w:rsidRPr="0095463E" w:rsidRDefault="00AF190A" w:rsidP="0095463E">
      <w:pPr>
        <w:spacing w:after="120" w:line="276" w:lineRule="auto"/>
        <w:ind w:left="40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1) В чем заключаются отличия  лечебных учреждений, оказывающих медицинскую помощь психически больным? </w:t>
      </w:r>
    </w:p>
    <w:p w:rsidR="00AF190A" w:rsidRPr="0095463E" w:rsidRDefault="00AF190A" w:rsidP="0095463E">
      <w:pPr>
        <w:spacing w:after="120" w:line="276" w:lineRule="auto"/>
        <w:ind w:left="40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Каковы основные права психически больных? </w:t>
      </w:r>
    </w:p>
    <w:p w:rsidR="00AF190A" w:rsidRPr="0095463E" w:rsidRDefault="00AF190A" w:rsidP="0095463E">
      <w:pPr>
        <w:spacing w:after="120" w:line="276" w:lineRule="auto"/>
        <w:ind w:left="40"/>
        <w:jc w:val="both"/>
      </w:pPr>
      <w:r w:rsidRPr="0095463E">
        <w:rPr>
          <w:bCs/>
          <w:iCs/>
          <w:color w:val="000000"/>
          <w:spacing w:val="-5"/>
        </w:rPr>
        <w:t>3) В каких случаях возможна недобровольная госпитализация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b/>
          <w:bCs/>
          <w:color w:val="000000"/>
          <w:spacing w:val="-8"/>
        </w:rPr>
      </w:pPr>
      <w:r w:rsidRPr="0095463E">
        <w:rPr>
          <w:b/>
          <w:bCs/>
          <w:color w:val="000000"/>
          <w:spacing w:val="-8"/>
        </w:rPr>
        <w:t>Тема 18. Особенности пастырского служения в психиатрических учреждениях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29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>1) Имеет ли право пациенты больниц приглашать священнослужителей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29"/>
        <w:jc w:val="both"/>
        <w:rPr>
          <w:bCs/>
          <w:iCs/>
          <w:color w:val="000000"/>
          <w:spacing w:val="-5"/>
        </w:rPr>
      </w:pPr>
      <w:r w:rsidRPr="0095463E">
        <w:rPr>
          <w:bCs/>
          <w:iCs/>
          <w:color w:val="000000"/>
          <w:spacing w:val="-5"/>
        </w:rPr>
        <w:t xml:space="preserve">2) Как священник должен строить свои взаимоотношения с администрацией больницы? 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29"/>
        <w:jc w:val="both"/>
        <w:rPr>
          <w:bCs/>
          <w:color w:val="000000"/>
          <w:spacing w:val="-3"/>
        </w:rPr>
      </w:pPr>
      <w:r w:rsidRPr="0095463E">
        <w:rPr>
          <w:bCs/>
          <w:iCs/>
          <w:color w:val="000000"/>
          <w:spacing w:val="-5"/>
        </w:rPr>
        <w:t>3) В чем особенности  пастырского служения в психиатрических стационарах?</w:t>
      </w:r>
    </w:p>
    <w:p w:rsidR="00AF190A" w:rsidRPr="0095463E" w:rsidRDefault="00AF190A" w:rsidP="0095463E">
      <w:pPr>
        <w:shd w:val="clear" w:color="auto" w:fill="FFFFFF"/>
        <w:spacing w:after="120" w:line="276" w:lineRule="auto"/>
        <w:ind w:left="38"/>
        <w:jc w:val="both"/>
        <w:rPr>
          <w:b/>
          <w:bCs/>
          <w:color w:val="000000"/>
          <w:spacing w:val="-8"/>
        </w:rPr>
      </w:pPr>
    </w:p>
    <w:p w:rsidR="00AF190A" w:rsidRPr="0095463E" w:rsidRDefault="00AF190A" w:rsidP="0095463E">
      <w:pPr>
        <w:pStyle w:val="10"/>
        <w:spacing w:before="0" w:after="120" w:line="276" w:lineRule="auto"/>
      </w:pPr>
      <w:bookmarkStart w:id="95" w:name="_Toc467587193"/>
      <w:bookmarkStart w:id="96" w:name="_Toc2964828"/>
      <w:r w:rsidRPr="0095463E">
        <w:t xml:space="preserve">Учебно-методическое обеспечение самостоятельной работы </w:t>
      </w:r>
      <w:proofErr w:type="gramStart"/>
      <w:r w:rsidRPr="0095463E">
        <w:t>обучающихся</w:t>
      </w:r>
      <w:proofErr w:type="gramEnd"/>
      <w:r w:rsidRPr="0095463E">
        <w:rPr>
          <w:i/>
        </w:rPr>
        <w:t xml:space="preserve"> </w:t>
      </w:r>
      <w:r w:rsidRPr="0095463E">
        <w:t>по дисциплине</w:t>
      </w:r>
      <w:bookmarkEnd w:id="95"/>
      <w:bookmarkEnd w:id="96"/>
    </w:p>
    <w:p w:rsidR="00AF190A" w:rsidRPr="0095463E" w:rsidRDefault="00AF190A" w:rsidP="0095463E">
      <w:pPr>
        <w:keepLines/>
        <w:widowControl w:val="0"/>
        <w:spacing w:after="120" w:line="276" w:lineRule="auto"/>
        <w:jc w:val="both"/>
      </w:pPr>
      <w:r w:rsidRPr="0095463E">
        <w:t xml:space="preserve">Самостоятельная работа </w:t>
      </w:r>
      <w:proofErr w:type="gramStart"/>
      <w:r w:rsidRPr="0095463E">
        <w:t>обучающихся</w:t>
      </w:r>
      <w:proofErr w:type="gramEnd"/>
      <w:r w:rsidRPr="0095463E">
        <w:t xml:space="preserve"> обеспечивается следующими документами и материалами:</w:t>
      </w:r>
    </w:p>
    <w:p w:rsidR="00AF190A" w:rsidRPr="0095463E" w:rsidRDefault="00AF190A" w:rsidP="0095463E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95463E">
        <w:t>Рабочей программой дисциплины</w:t>
      </w:r>
    </w:p>
    <w:p w:rsidR="00AF190A" w:rsidRPr="0095463E" w:rsidRDefault="00AF190A" w:rsidP="0095463E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95463E">
        <w:t>Планами учебных занятий, предоставляемых преподавателем в начале каждого раздела дисциплины</w:t>
      </w:r>
    </w:p>
    <w:p w:rsidR="00AF190A" w:rsidRPr="0095463E" w:rsidRDefault="00AF190A" w:rsidP="0095463E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95463E">
        <w:t>Методическими пособиями по дисциплине (см. в списке литературы)</w:t>
      </w:r>
    </w:p>
    <w:p w:rsidR="00AF190A" w:rsidRPr="0095463E" w:rsidRDefault="00AF190A" w:rsidP="0095463E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95463E">
        <w:t>Образцами проверочных заданий, представленных в фонде оценочных средств.</w:t>
      </w:r>
    </w:p>
    <w:p w:rsidR="00AF190A" w:rsidRPr="0095463E" w:rsidRDefault="00AF190A" w:rsidP="0095463E">
      <w:pPr>
        <w:pStyle w:val="a7"/>
        <w:keepLines w:val="0"/>
        <w:spacing w:after="120" w:line="276" w:lineRule="auto"/>
        <w:ind w:firstLine="0"/>
        <w:rPr>
          <w:b/>
        </w:rPr>
      </w:pPr>
    </w:p>
    <w:p w:rsidR="00AF190A" w:rsidRPr="0095463E" w:rsidRDefault="00AF190A" w:rsidP="0095463E">
      <w:pPr>
        <w:pStyle w:val="10"/>
        <w:spacing w:before="0" w:after="120" w:line="276" w:lineRule="auto"/>
      </w:pPr>
      <w:bookmarkStart w:id="97" w:name="_Toc467587194"/>
      <w:bookmarkStart w:id="98" w:name="_Toc2964829"/>
      <w:r w:rsidRPr="0095463E">
        <w:t>Фонд оценочных средств</w:t>
      </w:r>
      <w:bookmarkEnd w:id="97"/>
      <w:bookmarkEnd w:id="98"/>
      <w:r w:rsidRPr="0095463E">
        <w:t xml:space="preserve"> </w:t>
      </w:r>
    </w:p>
    <w:p w:rsidR="00284393" w:rsidRPr="0095463E" w:rsidRDefault="00284393" w:rsidP="0095463E">
      <w:pPr>
        <w:keepLines/>
        <w:spacing w:after="120" w:line="276" w:lineRule="auto"/>
        <w:jc w:val="both"/>
      </w:pPr>
      <w:r w:rsidRPr="0095463E">
        <w:t xml:space="preserve">Фонд оценочных средств разработан для осваиваемой в ходе реализации курса компетенции и представлен в </w:t>
      </w:r>
      <w:r w:rsidRPr="0095463E">
        <w:rPr>
          <w:i/>
        </w:rPr>
        <w:t xml:space="preserve">Приложении </w:t>
      </w:r>
      <w:r w:rsidRPr="0095463E">
        <w:t xml:space="preserve"> к настоящей программе.</w:t>
      </w:r>
    </w:p>
    <w:p w:rsidR="00284393" w:rsidRPr="0095463E" w:rsidRDefault="00284393" w:rsidP="0095463E">
      <w:pPr>
        <w:keepLines/>
        <w:spacing w:after="120" w:line="276" w:lineRule="auto"/>
        <w:jc w:val="both"/>
      </w:pPr>
      <w:r w:rsidRPr="0095463E">
        <w:t>Настоящий фонд оценочных сре</w:t>
      </w:r>
      <w:proofErr w:type="gramStart"/>
      <w:r w:rsidRPr="0095463E">
        <w:t>дств в с</w:t>
      </w:r>
      <w:proofErr w:type="gramEnd"/>
      <w:r w:rsidRPr="0095463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284393" w:rsidRPr="0095463E" w:rsidRDefault="00284393" w:rsidP="0095463E">
      <w:pPr>
        <w:pStyle w:val="3"/>
        <w:spacing w:after="120" w:line="276" w:lineRule="auto"/>
      </w:pPr>
      <w:bookmarkStart w:id="99" w:name="_Toc473664509"/>
      <w:bookmarkStart w:id="100" w:name="_Toc473718087"/>
      <w:bookmarkStart w:id="101" w:name="_Toc473892888"/>
      <w:bookmarkStart w:id="102" w:name="_Toc474840597"/>
      <w:bookmarkStart w:id="103" w:name="_Toc475970644"/>
      <w:bookmarkStart w:id="104" w:name="_Toc477858784"/>
      <w:bookmarkStart w:id="105" w:name="_Toc477980927"/>
      <w:bookmarkStart w:id="106" w:name="_Toc478315750"/>
      <w:bookmarkStart w:id="107" w:name="_Toc2964830"/>
      <w:r w:rsidRPr="0095463E">
        <w:t>Показатели оценивания основного этапа освоения компетенции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:rsidR="00284393" w:rsidRPr="0095463E" w:rsidRDefault="00284393" w:rsidP="0095463E">
      <w:pPr>
        <w:spacing w:after="120" w:line="276" w:lineRule="auto"/>
        <w:jc w:val="both"/>
      </w:pPr>
      <w:r w:rsidRPr="0095463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F190A" w:rsidRPr="0095463E" w:rsidRDefault="00AF190A" w:rsidP="0095463E">
      <w:pPr>
        <w:pStyle w:val="3"/>
        <w:spacing w:after="120" w:line="276" w:lineRule="auto"/>
      </w:pPr>
      <w:bookmarkStart w:id="108" w:name="_Toc2964831"/>
      <w:r w:rsidRPr="0095463E">
        <w:t xml:space="preserve">Перечень вопросов </w:t>
      </w:r>
      <w:r w:rsidR="0095463E" w:rsidRPr="0095463E">
        <w:t>для проведения промежуточной аттестации</w:t>
      </w:r>
      <w:bookmarkEnd w:id="108"/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rPr>
          <w:bCs/>
          <w:iCs/>
          <w:color w:val="000000"/>
          <w:spacing w:val="-5"/>
        </w:rPr>
        <w:t xml:space="preserve">Цель и предмет курса  Пастырской психиатрии. </w:t>
      </w:r>
      <w:r w:rsidRPr="0095463E">
        <w:rPr>
          <w:bCs/>
          <w:color w:val="000000"/>
          <w:spacing w:val="-7"/>
        </w:rPr>
        <w:t xml:space="preserve">  Необходимость изучения основ психиатрии будущими священнослужителями.  </w:t>
      </w:r>
      <w:r w:rsidRPr="0095463E">
        <w:t xml:space="preserve">Общая характеристика состояния психического здоровья в РФ.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lastRenderedPageBreak/>
        <w:t xml:space="preserve">История появления курса Пастырской психиатрии. Роль пастыря во влиянии на психическое здоровье. </w:t>
      </w:r>
      <w:proofErr w:type="spellStart"/>
      <w:r w:rsidRPr="0095463E">
        <w:rPr>
          <w:bCs/>
          <w:color w:val="000000"/>
          <w:spacing w:val="-7"/>
        </w:rPr>
        <w:t>Антипсихиатрические</w:t>
      </w:r>
      <w:proofErr w:type="spellEnd"/>
      <w:r w:rsidRPr="0095463E">
        <w:rPr>
          <w:bCs/>
          <w:color w:val="000000"/>
          <w:spacing w:val="-7"/>
        </w:rPr>
        <w:t xml:space="preserve"> направления в обществе и в Церкви.  </w:t>
      </w:r>
      <w:r w:rsidRPr="0095463E">
        <w:t>«Основы Социальной Концепции Русской Православной Церкви»  об отношении к медицине и психическим  заболеваниям (</w:t>
      </w:r>
      <w:r w:rsidRPr="0095463E">
        <w:rPr>
          <w:lang w:val="en-US"/>
        </w:rPr>
        <w:t>XI</w:t>
      </w:r>
      <w:r w:rsidRPr="0095463E">
        <w:t>.1, Х</w:t>
      </w:r>
      <w:proofErr w:type="gramStart"/>
      <w:r w:rsidRPr="0095463E">
        <w:t>I</w:t>
      </w:r>
      <w:proofErr w:type="gramEnd"/>
      <w:r w:rsidRPr="0095463E">
        <w:t>.5).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rPr>
          <w:bCs/>
          <w:color w:val="000000"/>
          <w:spacing w:val="-7"/>
        </w:rPr>
        <w:t xml:space="preserve">Основы православной антропологии.  Трихотомическое понимание человеческой личности.  Духовные, душевные и соматические заболевания.  Роль священника и роль врача в терапии душевных (психических) заболеваний.  Понятие нормы и патологии   в душевной жизни человека.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rPr>
          <w:bCs/>
          <w:color w:val="000000"/>
          <w:spacing w:val="-8"/>
        </w:rPr>
        <w:t xml:space="preserve">Понятие о </w:t>
      </w:r>
      <w:r w:rsidRPr="0095463E">
        <w:rPr>
          <w:bCs/>
          <w:color w:val="000000"/>
        </w:rPr>
        <w:t>психическом заболевании,  о психическом расстройстве, синдроме и симптоме</w:t>
      </w:r>
      <w:r w:rsidRPr="0095463E">
        <w:rPr>
          <w:bCs/>
          <w:color w:val="000000"/>
          <w:spacing w:val="-8"/>
        </w:rPr>
        <w:t xml:space="preserve">.  </w:t>
      </w:r>
      <w:r w:rsidRPr="0095463E">
        <w:t xml:space="preserve">Эндогенные и  пограничные психические расстройства - их связь с духовной жизнью и личностными особенностями.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  <w:rPr>
          <w:bCs/>
          <w:color w:val="000000"/>
          <w:spacing w:val="-3"/>
        </w:rPr>
      </w:pPr>
      <w:r w:rsidRPr="0095463E">
        <w:rPr>
          <w:bCs/>
          <w:iCs/>
          <w:color w:val="000000"/>
          <w:spacing w:val="-5"/>
        </w:rPr>
        <w:t xml:space="preserve">Основные вехи истории  призрения душевнобольных. </w:t>
      </w:r>
      <w:r w:rsidRPr="0095463E">
        <w:rPr>
          <w:bCs/>
          <w:color w:val="000000"/>
          <w:spacing w:val="-3"/>
        </w:rPr>
        <w:t xml:space="preserve">Основные этапы истории психиатрии  и оказания помощи душевнобольным.  Монастырский этап призрения душевнобольных на Руси. Создание первых психиатрических больниц в Западной Европе и в России. 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  <w:rPr>
          <w:bCs/>
          <w:color w:val="000000"/>
          <w:spacing w:val="-8"/>
        </w:rPr>
      </w:pPr>
      <w:r w:rsidRPr="0095463E">
        <w:rPr>
          <w:bCs/>
          <w:color w:val="000000"/>
          <w:spacing w:val="-3"/>
        </w:rPr>
        <w:t xml:space="preserve">Создание научных основ современной психиатрии.  Психофармакологический этап. Психофармакология и психотерапия. Доказательная медицина. Народная медицина и гомеопатия.  Современный опыт сотрудничества священнослужителей  и врачей психиатров  в </w:t>
      </w:r>
      <w:proofErr w:type="spellStart"/>
      <w:r w:rsidRPr="0095463E">
        <w:rPr>
          <w:bCs/>
          <w:color w:val="000000"/>
          <w:spacing w:val="-3"/>
        </w:rPr>
        <w:t>окормлении</w:t>
      </w:r>
      <w:proofErr w:type="spellEnd"/>
      <w:r w:rsidRPr="0095463E">
        <w:rPr>
          <w:bCs/>
          <w:color w:val="000000"/>
          <w:spacing w:val="-3"/>
        </w:rPr>
        <w:t xml:space="preserve"> лиц  с психическими расстройствами. </w:t>
      </w:r>
      <w:r w:rsidRPr="0095463E">
        <w:t xml:space="preserve">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  <w:rPr>
          <w:bCs/>
          <w:color w:val="000000"/>
          <w:spacing w:val="-8"/>
        </w:rPr>
      </w:pPr>
      <w:r w:rsidRPr="0095463E">
        <w:rPr>
          <w:bCs/>
          <w:color w:val="000000"/>
          <w:spacing w:val="-8"/>
        </w:rPr>
        <w:t>Биологические основы психических заболеваний. Понятие о ЦНС.</w:t>
      </w:r>
      <w:r w:rsidRPr="0095463E">
        <w:t xml:space="preserve">   Морфофункциональное и анатомическое строение головного мозга.  Нейрон – структурно-функциональная единица нервной ткани,  особенности строения и функции нейрона.  Понятие о </w:t>
      </w:r>
      <w:proofErr w:type="spellStart"/>
      <w:r w:rsidRPr="0095463E">
        <w:t>нейромедиаторах</w:t>
      </w:r>
      <w:proofErr w:type="spellEnd"/>
      <w:r w:rsidRPr="0095463E">
        <w:t xml:space="preserve">. </w:t>
      </w:r>
      <w:r w:rsidRPr="0095463E">
        <w:rPr>
          <w:bCs/>
          <w:color w:val="000000"/>
          <w:spacing w:val="-8"/>
        </w:rPr>
        <w:t>Методы обследования психически больных.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rPr>
          <w:bCs/>
          <w:color w:val="000000"/>
          <w:spacing w:val="-8"/>
        </w:rPr>
        <w:t xml:space="preserve">Основные психопатологические синдромы. </w:t>
      </w:r>
      <w:r w:rsidRPr="0095463E">
        <w:t xml:space="preserve">Настроение и эмоциональная сфера. Аффективные расстройства. Понятие физиологического и патологического аффекта.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t xml:space="preserve">Повышенное настроение. Идеи величия, переоценка личности и состояния «прелести». Маниакальные состояния - определение понятий, типологические разновидности, диагностические критерии.  Особенности пастырской помощи лицам с маниакальными состояниями.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t xml:space="preserve"> Понятие о депрессии. Диагностические критерии депрессий. Типологические разновидности депрессивных расстройств. Отличия депрессивных расстройств по степени тяжести. Идеи самообвинения, самоуничижения и особой греховности.  Особые формы расстрой</w:t>
      </w:r>
      <w:proofErr w:type="gramStart"/>
      <w:r w:rsidRPr="0095463E">
        <w:t>ств вл</w:t>
      </w:r>
      <w:proofErr w:type="gramEnd"/>
      <w:r w:rsidRPr="0095463E">
        <w:t xml:space="preserve">ечений при депрессиях. 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rPr>
          <w:bCs/>
          <w:color w:val="000000"/>
          <w:spacing w:val="-8"/>
        </w:rPr>
        <w:t xml:space="preserve"> </w:t>
      </w:r>
      <w:r w:rsidRPr="0095463E">
        <w:t xml:space="preserve">Святоотеческое учение о «печали и уныние». Беспричинная печаль (Иоанн </w:t>
      </w:r>
      <w:proofErr w:type="spellStart"/>
      <w:r w:rsidRPr="0095463E">
        <w:t>Кассиан</w:t>
      </w:r>
      <w:proofErr w:type="spellEnd"/>
      <w:r w:rsidRPr="0095463E">
        <w:t xml:space="preserve"> Римлянин). Взаимоотношение понятий «печаль» и «уныние» с депрессией. Особенности духовной сферы при депрессиях. Пастырская тактика при выявлении депрессивных нарушений.               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t xml:space="preserve"> Невротические расстройства. Виды невротических нарушений. Тревожно-</w:t>
      </w:r>
      <w:proofErr w:type="spellStart"/>
      <w:r w:rsidRPr="0095463E">
        <w:t>фобические</w:t>
      </w:r>
      <w:proofErr w:type="spellEnd"/>
      <w:r w:rsidRPr="0095463E">
        <w:t xml:space="preserve"> и </w:t>
      </w:r>
      <w:proofErr w:type="spellStart"/>
      <w:r w:rsidRPr="0095463E">
        <w:t>обсессивные</w:t>
      </w:r>
      <w:proofErr w:type="spellEnd"/>
      <w:r w:rsidRPr="0095463E">
        <w:t xml:space="preserve"> расстройства. Двигательные и </w:t>
      </w:r>
      <w:proofErr w:type="spellStart"/>
      <w:r w:rsidRPr="0095463E">
        <w:t>идеаторные</w:t>
      </w:r>
      <w:proofErr w:type="spellEnd"/>
      <w:r w:rsidRPr="0095463E">
        <w:t xml:space="preserve"> навязчивости. Контрастные навязчивости и </w:t>
      </w:r>
      <w:proofErr w:type="spellStart"/>
      <w:r w:rsidRPr="0095463E">
        <w:t>хульные</w:t>
      </w:r>
      <w:proofErr w:type="spellEnd"/>
      <w:r w:rsidRPr="0095463E">
        <w:t xml:space="preserve"> мысли. Особенности пастырского подхода при выявлении невротических расстройств.  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lastRenderedPageBreak/>
        <w:t xml:space="preserve"> Патология мышления. Сверхценные идеи. Бредовые расстройства. Типы бредовых состояний по фабуле бреда, по механизму </w:t>
      </w:r>
      <w:proofErr w:type="spellStart"/>
      <w:r w:rsidRPr="0095463E">
        <w:t>бредообразования</w:t>
      </w:r>
      <w:proofErr w:type="spellEnd"/>
      <w:r w:rsidRPr="0095463E">
        <w:t>.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t xml:space="preserve">  Понятие об остром бреде и  о хронических формах бредовых состояний. Сопоставление понятий прелести и бреда. Бред одержимости  и демоническое воздействие – вопросы дифференциации. 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t xml:space="preserve"> </w:t>
      </w:r>
      <w:proofErr w:type="spellStart"/>
      <w:r w:rsidRPr="0095463E">
        <w:t>Депрессивно</w:t>
      </w:r>
      <w:proofErr w:type="spellEnd"/>
      <w:r w:rsidRPr="0095463E">
        <w:t xml:space="preserve">-бредовые состояния  и  бред греховности. Показания для врачебной консультации в случаях выявления пастырем бредовых форм расстройств поведения. 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t xml:space="preserve"> Иллюзии и галлюцинации. Отличие иллюзий от галлюцинаций. Виды иллюзорных расстройств. Определение понятий, виды галлюцинаций (простые, сложные, комбинированные). Классификация галлюцинаций по органам чувств. </w:t>
      </w:r>
      <w:proofErr w:type="spellStart"/>
      <w:r w:rsidRPr="0095463E">
        <w:t>Псевдогаллюцинаторные</w:t>
      </w:r>
      <w:proofErr w:type="spellEnd"/>
      <w:r w:rsidRPr="0095463E">
        <w:t xml:space="preserve"> расстройства. Диагностика галлюцинаторных и иллюзорных расстройств. 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t xml:space="preserve"> Особенности  пастырского отношения к мистическому опыту при религиозной окраске фабулы бредовых и галлюцинаторных расстройств.   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t xml:space="preserve"> Нарушение сознания, расстройства моторики и движения. Влияние психофизических стимулов на состояние сознания.  Психомоторная заторможенность, психомоторное возбуждение. </w:t>
      </w:r>
      <w:proofErr w:type="spellStart"/>
      <w:r w:rsidRPr="0095463E">
        <w:t>Кататонический</w:t>
      </w:r>
      <w:proofErr w:type="spellEnd"/>
      <w:r w:rsidRPr="0095463E">
        <w:t xml:space="preserve"> и </w:t>
      </w:r>
      <w:proofErr w:type="spellStart"/>
      <w:r w:rsidRPr="0095463E">
        <w:t>онейроидный</w:t>
      </w:r>
      <w:proofErr w:type="spellEnd"/>
      <w:r w:rsidRPr="0095463E">
        <w:t xml:space="preserve"> синдром. Отношение к религиозному опыту  при </w:t>
      </w:r>
      <w:proofErr w:type="spellStart"/>
      <w:r w:rsidRPr="0095463E">
        <w:t>онеироидном</w:t>
      </w:r>
      <w:proofErr w:type="spellEnd"/>
      <w:r w:rsidRPr="0095463E">
        <w:t xml:space="preserve"> помрачении сознания.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  <w:rPr>
          <w:rStyle w:val="a3"/>
          <w:noProof/>
        </w:rPr>
      </w:pPr>
      <w:r w:rsidRPr="0095463E">
        <w:rPr>
          <w:bCs/>
          <w:iCs/>
          <w:color w:val="000000"/>
          <w:spacing w:val="-5"/>
        </w:rPr>
        <w:t xml:space="preserve">  Расстройства личности. </w:t>
      </w:r>
      <w:r w:rsidRPr="0095463E">
        <w:t xml:space="preserve">Психопатии и акцентуации характера. Определение и общая классификация психопатий. </w:t>
      </w:r>
      <w:r w:rsidRPr="0095463E">
        <w:rPr>
          <w:rStyle w:val="a3"/>
          <w:noProof/>
        </w:rPr>
        <w:t>Шизоидный,  психастенический,  эпилептоидный типы психопатий, о</w:t>
      </w:r>
      <w:proofErr w:type="spellStart"/>
      <w:r w:rsidRPr="0095463E">
        <w:t>собенности</w:t>
      </w:r>
      <w:proofErr w:type="spellEnd"/>
      <w:r w:rsidRPr="0095463E">
        <w:t xml:space="preserve">  проявлений у них духовной жизни и поведения  в церковной общине.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  <w:rPr>
          <w:rStyle w:val="a3"/>
          <w:noProof/>
        </w:rPr>
      </w:pPr>
      <w:r w:rsidRPr="0095463E">
        <w:rPr>
          <w:bCs/>
          <w:color w:val="000000"/>
          <w:spacing w:val="-8"/>
        </w:rPr>
        <w:t xml:space="preserve">  </w:t>
      </w:r>
      <w:proofErr w:type="spellStart"/>
      <w:r w:rsidRPr="0095463E">
        <w:rPr>
          <w:bCs/>
          <w:spacing w:val="-8"/>
        </w:rPr>
        <w:t>И</w:t>
      </w:r>
      <w:r w:rsidRPr="0095463E">
        <w:rPr>
          <w:rStyle w:val="a3"/>
          <w:noProof/>
        </w:rPr>
        <w:t>стероидный</w:t>
      </w:r>
      <w:proofErr w:type="spellEnd"/>
      <w:r w:rsidRPr="0095463E">
        <w:rPr>
          <w:rStyle w:val="a3"/>
          <w:noProof/>
        </w:rPr>
        <w:t xml:space="preserve"> и гипертимный (циклоидный) типы психопатии. </w:t>
      </w:r>
      <w:r w:rsidRPr="0095463E">
        <w:t>Особенности проявлений  у  них духовной жизни и поведения  в церковной общине.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t xml:space="preserve"> Расстройство личности (психопатии)  как потенциальная возможность для развития нравственных искажений. 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t xml:space="preserve"> Невротические расстройства (неврозы). </w:t>
      </w:r>
      <w:proofErr w:type="spellStart"/>
      <w:r w:rsidRPr="0095463E">
        <w:t>Соматоформные</w:t>
      </w:r>
      <w:proofErr w:type="spellEnd"/>
      <w:r w:rsidRPr="0095463E">
        <w:t xml:space="preserve"> и конверсионные (истерические)  расстройства. Неврастения. Основные  подходы к лечению и организации пастырской </w:t>
      </w:r>
      <w:proofErr w:type="gramStart"/>
      <w:r w:rsidRPr="0095463E">
        <w:t>помощи</w:t>
      </w:r>
      <w:proofErr w:type="gramEnd"/>
      <w:r w:rsidRPr="0095463E">
        <w:t xml:space="preserve">  больным с невротическими расстройствами. Особенности </w:t>
      </w:r>
      <w:proofErr w:type="gramStart"/>
      <w:r w:rsidRPr="0095463E">
        <w:t>пастырского</w:t>
      </w:r>
      <w:proofErr w:type="gramEnd"/>
      <w:r w:rsidRPr="0095463E">
        <w:t xml:space="preserve"> </w:t>
      </w:r>
      <w:proofErr w:type="spellStart"/>
      <w:r w:rsidRPr="0095463E">
        <w:t>душепопечения</w:t>
      </w:r>
      <w:proofErr w:type="spellEnd"/>
      <w:r w:rsidRPr="0095463E">
        <w:t>.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t xml:space="preserve">  Эндогенные психические заболевания.  Шизофрения. Распространенность шизофрении. Клинические проявления. Позитивные и негативные проявления. Классификация шизофрении.  Основные закономерности течения и  исхода заболевания. Лечение  и организация помощи больным шизофренией.  Особенности реабилитации больных шизофренией.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t xml:space="preserve"> Биполярное аффективное расстройство (МДП). Распространенность аффективных заболеваний. Клинические проявления.  Основные закономерности течения и  исхода заболевания. Лечение  и организация помощи больным.  Особенности </w:t>
      </w:r>
      <w:proofErr w:type="gramStart"/>
      <w:r w:rsidRPr="0095463E">
        <w:t>пастырского</w:t>
      </w:r>
      <w:proofErr w:type="gramEnd"/>
      <w:r w:rsidRPr="0095463E">
        <w:t xml:space="preserve"> </w:t>
      </w:r>
      <w:proofErr w:type="spellStart"/>
      <w:r w:rsidRPr="0095463E">
        <w:t>душепопечения</w:t>
      </w:r>
      <w:proofErr w:type="spellEnd"/>
      <w:r w:rsidRPr="0095463E">
        <w:t xml:space="preserve"> больных с аффективными состояниями.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rPr>
          <w:bCs/>
          <w:color w:val="000000"/>
          <w:spacing w:val="-8"/>
        </w:rPr>
        <w:t xml:space="preserve"> Эпилепсия,  р</w:t>
      </w:r>
      <w:r w:rsidRPr="0095463E">
        <w:t xml:space="preserve">аспространенность. Клинические проявления.  Основные закономерности течения и  исхода заболевания. Психические расстройства и изменения </w:t>
      </w:r>
      <w:r w:rsidRPr="0095463E">
        <w:lastRenderedPageBreak/>
        <w:t xml:space="preserve">личности при эпилепсии. Лечение  и организация помощи больным эпилепсией. Особенности </w:t>
      </w:r>
      <w:proofErr w:type="gramStart"/>
      <w:r w:rsidRPr="0095463E">
        <w:t>пастырского</w:t>
      </w:r>
      <w:proofErr w:type="gramEnd"/>
      <w:r w:rsidRPr="0095463E">
        <w:t xml:space="preserve"> </w:t>
      </w:r>
      <w:proofErr w:type="spellStart"/>
      <w:r w:rsidRPr="0095463E">
        <w:t>душепопечения</w:t>
      </w:r>
      <w:proofErr w:type="spellEnd"/>
      <w:r w:rsidRPr="0095463E">
        <w:t xml:space="preserve"> больных с эпилепсией.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  <w:rPr>
          <w:bCs/>
          <w:color w:val="000000"/>
        </w:rPr>
      </w:pPr>
      <w:r w:rsidRPr="0095463E">
        <w:rPr>
          <w:bCs/>
          <w:color w:val="000000"/>
        </w:rPr>
        <w:t xml:space="preserve"> Искажения духовной жизни при психических заболеваниях.  Токсическая вера и метафизический синдром.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t xml:space="preserve"> Олигофрения. Особенности пастырского  попечения. Психические расстройства позднего возраста.  Распространенность. Клинические проявления.  Основные закономерности течения и  исхода заболевания.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t xml:space="preserve"> Особенности психических расстройств в позднем возрасте. Лечение  и организация помощи больным деменцией. Особенности </w:t>
      </w:r>
      <w:proofErr w:type="gramStart"/>
      <w:r w:rsidRPr="0095463E">
        <w:t>пастырского</w:t>
      </w:r>
      <w:proofErr w:type="gramEnd"/>
      <w:r w:rsidRPr="0095463E">
        <w:t xml:space="preserve"> </w:t>
      </w:r>
      <w:proofErr w:type="spellStart"/>
      <w:r w:rsidRPr="0095463E">
        <w:t>душепопечения</w:t>
      </w:r>
      <w:proofErr w:type="spellEnd"/>
      <w:r w:rsidRPr="0095463E">
        <w:t xml:space="preserve"> больных с деменцией.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  <w:rPr>
          <w:bCs/>
          <w:color w:val="000000"/>
          <w:spacing w:val="-8"/>
        </w:rPr>
      </w:pPr>
      <w:r w:rsidRPr="0095463E">
        <w:t xml:space="preserve"> Алкоголизм и наркомания. </w:t>
      </w:r>
      <w:r w:rsidRPr="0095463E">
        <w:rPr>
          <w:bCs/>
          <w:color w:val="000000"/>
          <w:spacing w:val="-8"/>
        </w:rPr>
        <w:t xml:space="preserve">Распространенность. Профилактика алкоголизма. Классификация алкогольных психических расстройств. Клинические проявления и закономерности течения. Стадии алкоголизма. Типы злоупотребления алкоголем. Возрастные  особенности алкоголизма. 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rPr>
          <w:bCs/>
          <w:color w:val="000000"/>
          <w:spacing w:val="-8"/>
        </w:rPr>
        <w:t xml:space="preserve">  </w:t>
      </w:r>
      <w:r w:rsidRPr="0095463E">
        <w:rPr>
          <w:bCs/>
          <w:iCs/>
          <w:color w:val="000000"/>
          <w:spacing w:val="-5"/>
        </w:rPr>
        <w:t xml:space="preserve">Методы терапии и реабилитации больных алкоголизмом. Христианское отношение к алкоголизму. </w:t>
      </w:r>
      <w:r w:rsidRPr="0095463E">
        <w:t>Современный опыт Русской  православной церкви по реабилитации больных алкоголизмом. Основные формы работы с больными алкоголизмом.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t xml:space="preserve"> Наркомании, токсикомании. Понятие физической и психической  зависимости. Диагностические критерии химической зависимости. Эпидемиологические данные распространенности наркоманий, токсикоманий.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</w:pPr>
      <w:r w:rsidRPr="0095463E">
        <w:t xml:space="preserve"> Классификация психических и поведенческих расстройств, вследствие употребления </w:t>
      </w:r>
      <w:proofErr w:type="spellStart"/>
      <w:r w:rsidRPr="0095463E">
        <w:t>психоактивных</w:t>
      </w:r>
      <w:proofErr w:type="spellEnd"/>
      <w:r w:rsidRPr="0095463E">
        <w:t xml:space="preserve"> веществ, клиническая картина интоксикации. Причины возникновения наркоманий. </w:t>
      </w:r>
      <w:r w:rsidRPr="0095463E">
        <w:rPr>
          <w:bCs/>
          <w:iCs/>
          <w:color w:val="000000"/>
          <w:spacing w:val="-5"/>
        </w:rPr>
        <w:t xml:space="preserve"> </w:t>
      </w:r>
      <w:r w:rsidRPr="0095463E">
        <w:t>Принципы комплексного подхода к терапии и реабилитации больных. Роль религиозного фактора в реабилитации больных наркоманией.  Современный опыт Русской  православной церкви по реабилитации больных наркоманией.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rPr>
          <w:bCs/>
          <w:iCs/>
          <w:color w:val="000000"/>
          <w:spacing w:val="-5"/>
        </w:rPr>
        <w:t xml:space="preserve"> Самоубийства и самоповреждения. </w:t>
      </w:r>
      <w:r w:rsidRPr="0095463E">
        <w:t xml:space="preserve">Типы суицидального поведения. Статистика суицидов в Российской Федерации и в зарубежных странах. Гендерные отличия в суицидах. </w:t>
      </w:r>
      <w:r w:rsidRPr="0095463E">
        <w:rPr>
          <w:bCs/>
          <w:color w:val="000000"/>
          <w:spacing w:val="-8"/>
        </w:rPr>
        <w:t xml:space="preserve">Поместный собор 1917-1918 г о проблеме самоубийства. </w:t>
      </w:r>
      <w:r w:rsidRPr="0095463E">
        <w:t xml:space="preserve">Влияние </w:t>
      </w:r>
      <w:proofErr w:type="spellStart"/>
      <w:r w:rsidRPr="0095463E">
        <w:t>культуральных</w:t>
      </w:r>
      <w:proofErr w:type="spellEnd"/>
      <w:r w:rsidRPr="0095463E">
        <w:t xml:space="preserve"> и религиозных факторов на самоубийства. Пастырская тактика при выявлении суицидальных мыслей. Особенности  построения исповеди у суицидальных больных. Пастырская помощь родственникам лиц, совершивших самоубийство.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r w:rsidRPr="0095463E">
        <w:t>Понятие профессионального (эмоционального) выгорания, частота встречаемости. Особенности проявления у лиц занятых различными видами деятельности. Основные подходы  к профилактике.  Особенности выгорания у священнослужителей. Методы лечения и предупреждения.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r w:rsidRPr="0095463E">
        <w:t xml:space="preserve">Влечения и их расстройства. Виды влечений, особенности понятия нормы и патологии. Сопоставление религиозных и медицинских критериев нормы сферы влечений. Анорексия. </w:t>
      </w:r>
      <w:proofErr w:type="spellStart"/>
      <w:r w:rsidRPr="0095463E">
        <w:t>Игромания</w:t>
      </w:r>
      <w:proofErr w:type="spellEnd"/>
      <w:r w:rsidRPr="0095463E">
        <w:t xml:space="preserve">. Вопросы сексопатологии. Гомосексуализм, </w:t>
      </w:r>
      <w:proofErr w:type="gramStart"/>
      <w:r w:rsidRPr="0095463E">
        <w:t>садо-мазохизм</w:t>
      </w:r>
      <w:proofErr w:type="gramEnd"/>
      <w:r w:rsidRPr="0095463E">
        <w:t xml:space="preserve">, эксгибиционизм, </w:t>
      </w:r>
      <w:proofErr w:type="spellStart"/>
      <w:r w:rsidRPr="0095463E">
        <w:t>транссексуализм</w:t>
      </w:r>
      <w:proofErr w:type="spellEnd"/>
      <w:r w:rsidRPr="0095463E">
        <w:t xml:space="preserve">.  Особенности пастырской помощи. 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  <w:rPr>
          <w:bCs/>
          <w:color w:val="000000"/>
          <w:spacing w:val="-8"/>
        </w:rPr>
      </w:pPr>
      <w:r w:rsidRPr="0095463E">
        <w:rPr>
          <w:bCs/>
          <w:iCs/>
          <w:color w:val="000000"/>
          <w:spacing w:val="-5"/>
        </w:rPr>
        <w:lastRenderedPageBreak/>
        <w:t xml:space="preserve"> Психические </w:t>
      </w:r>
      <w:proofErr w:type="gramStart"/>
      <w:r w:rsidRPr="0095463E">
        <w:rPr>
          <w:bCs/>
          <w:iCs/>
          <w:color w:val="000000"/>
          <w:spacing w:val="-5"/>
        </w:rPr>
        <w:t>расстройства</w:t>
      </w:r>
      <w:proofErr w:type="gramEnd"/>
      <w:r w:rsidRPr="0095463E">
        <w:rPr>
          <w:bCs/>
          <w:iCs/>
          <w:color w:val="000000"/>
          <w:spacing w:val="-5"/>
        </w:rPr>
        <w:t xml:space="preserve"> вызванные деятельностью </w:t>
      </w:r>
      <w:proofErr w:type="spellStart"/>
      <w:r w:rsidRPr="0095463E">
        <w:rPr>
          <w:bCs/>
          <w:iCs/>
          <w:color w:val="000000"/>
          <w:spacing w:val="-5"/>
        </w:rPr>
        <w:t>неокультов</w:t>
      </w:r>
      <w:proofErr w:type="spellEnd"/>
      <w:r w:rsidRPr="0095463E">
        <w:rPr>
          <w:bCs/>
          <w:iCs/>
          <w:color w:val="000000"/>
          <w:spacing w:val="-5"/>
        </w:rPr>
        <w:t xml:space="preserve">. </w:t>
      </w:r>
      <w:r w:rsidRPr="0095463E">
        <w:rPr>
          <w:bCs/>
          <w:color w:val="000000"/>
          <w:spacing w:val="-8"/>
        </w:rPr>
        <w:t xml:space="preserve"> Отношение психиатрии к  проблеме религиозных культовых новообразований («сект»). Дискуссии и спекуляции на этой проблеме. Психологические «технологии» формирования синдрома зависимости. Психические расстройства, вызванные деятельностью </w:t>
      </w:r>
      <w:proofErr w:type="spellStart"/>
      <w:r w:rsidRPr="0095463E">
        <w:rPr>
          <w:bCs/>
          <w:color w:val="000000"/>
          <w:spacing w:val="-8"/>
        </w:rPr>
        <w:t>неокультов</w:t>
      </w:r>
      <w:proofErr w:type="spellEnd"/>
      <w:r w:rsidRPr="0095463E">
        <w:rPr>
          <w:bCs/>
          <w:color w:val="000000"/>
          <w:spacing w:val="-8"/>
        </w:rPr>
        <w:t>. Вопросы дифференциации фабулы бреда и вероучения культовых новообразований.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rPr>
          <w:bCs/>
          <w:color w:val="000000"/>
          <w:spacing w:val="-8"/>
        </w:rPr>
        <w:t xml:space="preserve"> Терапия психических заболеваний. </w:t>
      </w:r>
      <w:r w:rsidRPr="0095463E">
        <w:t>Методы биологической терапии психических расстройств (</w:t>
      </w:r>
      <w:proofErr w:type="spellStart"/>
      <w:r w:rsidRPr="0095463E">
        <w:t>психофармакотерапия</w:t>
      </w:r>
      <w:proofErr w:type="spellEnd"/>
      <w:r w:rsidRPr="0095463E">
        <w:t xml:space="preserve">, электрошоковое лечение). Психотропные средства, их классификация, основные механизмы действия. 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t xml:space="preserve">Современные методы психотерапии, их оценка с религиозной точки зрения. Особенности гипнотерапии, нейролингвистического программирования, </w:t>
      </w:r>
      <w:proofErr w:type="spellStart"/>
      <w:r w:rsidRPr="0095463E">
        <w:t>гештальттерапии</w:t>
      </w:r>
      <w:proofErr w:type="spellEnd"/>
      <w:r w:rsidRPr="0095463E">
        <w:t xml:space="preserve">, экзистенциальных методов психотерапии, </w:t>
      </w:r>
      <w:proofErr w:type="spellStart"/>
      <w:r w:rsidRPr="0095463E">
        <w:t>психодрама</w:t>
      </w:r>
      <w:proofErr w:type="spellEnd"/>
      <w:r w:rsidRPr="0095463E">
        <w:t xml:space="preserve">, психодинамическая психотерапия. </w:t>
      </w:r>
    </w:p>
    <w:p w:rsidR="00AF190A" w:rsidRPr="0095463E" w:rsidRDefault="00AF190A" w:rsidP="0095463E">
      <w:pPr>
        <w:numPr>
          <w:ilvl w:val="0"/>
          <w:numId w:val="3"/>
        </w:numPr>
        <w:shd w:val="clear" w:color="auto" w:fill="FFFFFF"/>
        <w:spacing w:after="120" w:line="276" w:lineRule="auto"/>
        <w:ind w:left="0" w:firstLine="0"/>
        <w:jc w:val="both"/>
        <w:rPr>
          <w:bCs/>
          <w:color w:val="000000"/>
          <w:spacing w:val="-8"/>
        </w:rPr>
      </w:pPr>
      <w:r w:rsidRPr="0095463E">
        <w:rPr>
          <w:bCs/>
          <w:color w:val="000000"/>
          <w:spacing w:val="-8"/>
        </w:rPr>
        <w:t xml:space="preserve"> Организация психиатрической помощи. </w:t>
      </w:r>
      <w:r w:rsidRPr="0095463E">
        <w:t>Закон о порядке оказания психиатрической помощи. Понятие о неотложной (недобровольной) госпитализации. Судебно-психиатрическая экспертиза психических расстройств. Понятие о военной и трудовой экспертизе. Л</w:t>
      </w:r>
      <w:r w:rsidRPr="0095463E">
        <w:rPr>
          <w:bCs/>
          <w:iCs/>
          <w:color w:val="000000"/>
          <w:spacing w:val="-5"/>
        </w:rPr>
        <w:t xml:space="preserve">ечебно-профилактические </w:t>
      </w:r>
      <w:proofErr w:type="gramStart"/>
      <w:r w:rsidRPr="0095463E">
        <w:rPr>
          <w:bCs/>
          <w:iCs/>
          <w:color w:val="000000"/>
          <w:spacing w:val="-5"/>
        </w:rPr>
        <w:t>учреждения</w:t>
      </w:r>
      <w:proofErr w:type="gramEnd"/>
      <w:r w:rsidRPr="0095463E">
        <w:rPr>
          <w:bCs/>
          <w:iCs/>
          <w:color w:val="000000"/>
          <w:spacing w:val="-5"/>
        </w:rPr>
        <w:t xml:space="preserve"> оказывающие психиатрическую помощь. </w:t>
      </w:r>
      <w:r w:rsidRPr="0095463E">
        <w:t xml:space="preserve"> </w:t>
      </w:r>
    </w:p>
    <w:p w:rsidR="00AF190A" w:rsidRPr="0095463E" w:rsidRDefault="00AF190A" w:rsidP="0095463E">
      <w:pPr>
        <w:numPr>
          <w:ilvl w:val="0"/>
          <w:numId w:val="3"/>
        </w:numPr>
        <w:spacing w:after="120" w:line="276" w:lineRule="auto"/>
        <w:ind w:left="0" w:firstLine="0"/>
        <w:jc w:val="both"/>
      </w:pPr>
      <w:r w:rsidRPr="0095463E">
        <w:t xml:space="preserve"> Особенности организации </w:t>
      </w:r>
      <w:proofErr w:type="spellStart"/>
      <w:r w:rsidRPr="0095463E">
        <w:t>душепопечительной</w:t>
      </w:r>
      <w:proofErr w:type="spellEnd"/>
      <w:r w:rsidRPr="0095463E">
        <w:t xml:space="preserve"> работы священника в различных психиатрических учреждениях. Особенности взаимоотношения священника с администрацией больницы,  с врачебным и средним медицинским персоналом. Основные подходы к организации богослужебной и миссионерской деятельности в психиатрических стационарах.</w:t>
      </w:r>
    </w:p>
    <w:p w:rsidR="00284393" w:rsidRPr="0095463E" w:rsidRDefault="00284393" w:rsidP="0095463E">
      <w:pPr>
        <w:pStyle w:val="3"/>
        <w:spacing w:after="120" w:line="276" w:lineRule="auto"/>
      </w:pPr>
      <w:bookmarkStart w:id="109" w:name="_Toc473664511"/>
      <w:bookmarkStart w:id="110" w:name="_Toc473718089"/>
      <w:bookmarkStart w:id="111" w:name="_Toc473892890"/>
      <w:bookmarkStart w:id="112" w:name="_Toc474840599"/>
      <w:bookmarkStart w:id="113" w:name="_Toc475970646"/>
      <w:bookmarkStart w:id="114" w:name="_Toc477858786"/>
      <w:bookmarkStart w:id="115" w:name="_Toc477980930"/>
      <w:bookmarkStart w:id="116" w:name="_Toc478315755"/>
      <w:bookmarkStart w:id="117" w:name="_Toc2964832"/>
      <w:r w:rsidRPr="0095463E">
        <w:t>Критерии оценивания основного этапа освоения компетенции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</w:p>
    <w:p w:rsidR="00284393" w:rsidRPr="0095463E" w:rsidRDefault="00284393" w:rsidP="0095463E">
      <w:pPr>
        <w:spacing w:after="120" w:line="276" w:lineRule="auto"/>
        <w:jc w:val="both"/>
      </w:pPr>
      <w:r w:rsidRPr="0095463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284393" w:rsidRPr="0095463E" w:rsidRDefault="00284393" w:rsidP="0095463E">
      <w:pPr>
        <w:pStyle w:val="3"/>
        <w:spacing w:after="120" w:line="276" w:lineRule="auto"/>
      </w:pPr>
      <w:bookmarkStart w:id="118" w:name="_Toc473664512"/>
      <w:bookmarkStart w:id="119" w:name="_Toc473718090"/>
      <w:bookmarkStart w:id="120" w:name="_Toc473892891"/>
      <w:bookmarkStart w:id="121" w:name="_Toc474840600"/>
      <w:bookmarkStart w:id="122" w:name="_Toc475970647"/>
      <w:bookmarkStart w:id="123" w:name="_Toc477858787"/>
      <w:bookmarkStart w:id="124" w:name="_Toc477980931"/>
      <w:bookmarkStart w:id="125" w:name="_Toc478315756"/>
      <w:bookmarkStart w:id="126" w:name="_Toc2964833"/>
      <w:r w:rsidRPr="0095463E">
        <w:t>Критерии оценивания устных опросов</w:t>
      </w:r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</w:p>
    <w:p w:rsidR="00284393" w:rsidRPr="0095463E" w:rsidRDefault="00284393" w:rsidP="0095463E">
      <w:pPr>
        <w:spacing w:after="120" w:line="276" w:lineRule="auto"/>
        <w:jc w:val="both"/>
        <w:rPr>
          <w:bCs/>
          <w:i/>
        </w:rPr>
      </w:pPr>
      <w:bookmarkStart w:id="127" w:name="_Toc473664513"/>
      <w:bookmarkStart w:id="128" w:name="_Toc473718091"/>
      <w:r w:rsidRPr="0095463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284393" w:rsidRPr="0095463E" w:rsidRDefault="00284393" w:rsidP="0095463E">
      <w:pPr>
        <w:spacing w:after="120" w:line="276" w:lineRule="auto"/>
        <w:jc w:val="both"/>
        <w:rPr>
          <w:bCs/>
        </w:rPr>
      </w:pPr>
      <w:r w:rsidRPr="0095463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284393" w:rsidRPr="0095463E" w:rsidRDefault="00284393" w:rsidP="0095463E">
      <w:pPr>
        <w:spacing w:after="120" w:line="276" w:lineRule="auto"/>
        <w:jc w:val="both"/>
        <w:rPr>
          <w:bCs/>
        </w:rPr>
      </w:pPr>
      <w:r w:rsidRPr="0095463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284393" w:rsidRPr="0095463E" w:rsidRDefault="00284393" w:rsidP="0095463E">
      <w:pPr>
        <w:spacing w:after="120" w:line="276" w:lineRule="auto"/>
        <w:jc w:val="both"/>
        <w:rPr>
          <w:bCs/>
        </w:rPr>
      </w:pPr>
      <w:r w:rsidRPr="0095463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284393" w:rsidRPr="0095463E" w:rsidRDefault="00284393" w:rsidP="0095463E">
      <w:pPr>
        <w:spacing w:after="120" w:line="276" w:lineRule="auto"/>
        <w:jc w:val="both"/>
        <w:rPr>
          <w:bCs/>
        </w:rPr>
      </w:pPr>
      <w:r w:rsidRPr="0095463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284393" w:rsidRPr="0095463E" w:rsidRDefault="00284393" w:rsidP="0095463E">
      <w:pPr>
        <w:pStyle w:val="3"/>
        <w:spacing w:after="120" w:line="276" w:lineRule="auto"/>
      </w:pPr>
      <w:bookmarkStart w:id="129" w:name="_Toc473892892"/>
      <w:bookmarkStart w:id="130" w:name="_Toc474840601"/>
      <w:bookmarkStart w:id="131" w:name="_Toc475970648"/>
      <w:bookmarkStart w:id="132" w:name="_Toc477858788"/>
      <w:bookmarkStart w:id="133" w:name="_Toc477980932"/>
      <w:bookmarkStart w:id="134" w:name="_Toc478315757"/>
      <w:bookmarkStart w:id="135" w:name="_Toc2964834"/>
      <w:r w:rsidRPr="0095463E">
        <w:t xml:space="preserve">Описание </w:t>
      </w:r>
      <w:proofErr w:type="gramStart"/>
      <w:r w:rsidRPr="0095463E">
        <w:t>шкал оценивания основного этапа освоения компетенции</w:t>
      </w:r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proofErr w:type="gramEnd"/>
    </w:p>
    <w:p w:rsidR="00284393" w:rsidRPr="0095463E" w:rsidRDefault="00284393" w:rsidP="0095463E">
      <w:pPr>
        <w:spacing w:after="120" w:line="276" w:lineRule="auto"/>
        <w:jc w:val="both"/>
        <w:rPr>
          <w:bCs/>
        </w:rPr>
      </w:pPr>
      <w:r w:rsidRPr="0095463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</w:t>
      </w:r>
      <w:r w:rsidRPr="0095463E">
        <w:rPr>
          <w:bCs/>
        </w:rPr>
        <w:lastRenderedPageBreak/>
        <w:t xml:space="preserve">текущей успеваемости и промежуточной аттестации. В рамках </w:t>
      </w:r>
      <w:proofErr w:type="spellStart"/>
      <w:r w:rsidRPr="0095463E">
        <w:rPr>
          <w:bCs/>
        </w:rPr>
        <w:t>балльно</w:t>
      </w:r>
      <w:proofErr w:type="spellEnd"/>
      <w:r w:rsidRPr="0095463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284393" w:rsidRPr="0095463E" w:rsidRDefault="00284393" w:rsidP="0095463E">
      <w:pPr>
        <w:spacing w:after="120" w:line="276" w:lineRule="auto"/>
        <w:jc w:val="both"/>
        <w:rPr>
          <w:bCs/>
        </w:rPr>
      </w:pPr>
      <w:r w:rsidRPr="0095463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463E">
        <w:t xml:space="preserve">по </w:t>
      </w:r>
      <w:proofErr w:type="spellStart"/>
      <w:r w:rsidRPr="0095463E">
        <w:t>балльно</w:t>
      </w:r>
      <w:proofErr w:type="spellEnd"/>
      <w:r w:rsidRPr="0095463E">
        <w:t>-рейтинговой системе.</w:t>
      </w:r>
    </w:p>
    <w:p w:rsidR="00284393" w:rsidRPr="0095463E" w:rsidRDefault="00284393" w:rsidP="0095463E">
      <w:pPr>
        <w:spacing w:after="120" w:line="276" w:lineRule="auto"/>
        <w:jc w:val="both"/>
        <w:rPr>
          <w:bCs/>
        </w:rPr>
      </w:pPr>
      <w:r w:rsidRPr="0095463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463E">
        <w:t xml:space="preserve">по </w:t>
      </w:r>
      <w:proofErr w:type="spellStart"/>
      <w:r w:rsidRPr="0095463E">
        <w:t>балльно</w:t>
      </w:r>
      <w:proofErr w:type="spellEnd"/>
      <w:r w:rsidRPr="0095463E">
        <w:t>-рейтинговой системе.</w:t>
      </w:r>
      <w:r w:rsidRPr="0095463E">
        <w:rPr>
          <w:bCs/>
        </w:rPr>
        <w:t xml:space="preserve"> </w:t>
      </w:r>
    </w:p>
    <w:p w:rsidR="00284393" w:rsidRPr="0095463E" w:rsidRDefault="00284393" w:rsidP="0095463E">
      <w:pPr>
        <w:spacing w:after="120" w:line="276" w:lineRule="auto"/>
        <w:jc w:val="both"/>
        <w:rPr>
          <w:bCs/>
        </w:rPr>
      </w:pPr>
      <w:r w:rsidRPr="0095463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463E">
        <w:t xml:space="preserve">по </w:t>
      </w:r>
      <w:proofErr w:type="spellStart"/>
      <w:r w:rsidRPr="0095463E">
        <w:t>балльно</w:t>
      </w:r>
      <w:proofErr w:type="spellEnd"/>
      <w:r w:rsidRPr="0095463E">
        <w:t>-рейтинговой системе.</w:t>
      </w:r>
      <w:r w:rsidRPr="0095463E">
        <w:rPr>
          <w:bCs/>
        </w:rPr>
        <w:t xml:space="preserve"> </w:t>
      </w:r>
    </w:p>
    <w:p w:rsidR="00284393" w:rsidRPr="0095463E" w:rsidRDefault="00284393" w:rsidP="0095463E">
      <w:pPr>
        <w:spacing w:after="120" w:line="276" w:lineRule="auto"/>
        <w:jc w:val="both"/>
        <w:rPr>
          <w:bCs/>
        </w:rPr>
      </w:pPr>
      <w:r w:rsidRPr="0095463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5463E">
        <w:rPr>
          <w:bCs/>
        </w:rPr>
        <w:t>балльно</w:t>
      </w:r>
      <w:proofErr w:type="spellEnd"/>
      <w:r w:rsidRPr="0095463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84393" w:rsidRPr="0095463E" w:rsidTr="00E2554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  <w:rPr>
                <w:b/>
              </w:rPr>
            </w:pPr>
            <w:r w:rsidRPr="0095463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  <w:rPr>
                <w:b/>
              </w:rPr>
            </w:pPr>
            <w:r w:rsidRPr="0095463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  <w:rPr>
                <w:b/>
              </w:rPr>
            </w:pPr>
            <w:r w:rsidRPr="0095463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  <w:rPr>
                <w:b/>
              </w:rPr>
            </w:pPr>
            <w:r w:rsidRPr="0095463E">
              <w:rPr>
                <w:b/>
              </w:rPr>
              <w:t>Итоговая оценка за дисциплину</w:t>
            </w:r>
          </w:p>
        </w:tc>
      </w:tr>
      <w:tr w:rsidR="00284393" w:rsidRPr="0095463E" w:rsidTr="00E2554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rPr>
                <w:bCs/>
              </w:rPr>
              <w:t>«5» («отлично»)</w:t>
            </w:r>
          </w:p>
        </w:tc>
      </w:tr>
      <w:tr w:rsidR="00284393" w:rsidRPr="0095463E" w:rsidTr="00E2554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rPr>
                <w:bCs/>
              </w:rPr>
              <w:t>«4» («хорошо»)</w:t>
            </w:r>
          </w:p>
        </w:tc>
      </w:tr>
      <w:tr w:rsidR="00284393" w:rsidRPr="0095463E" w:rsidTr="00E2554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rPr>
                <w:bCs/>
              </w:rPr>
              <w:t>«3» («удовлетворительно»)</w:t>
            </w:r>
          </w:p>
        </w:tc>
      </w:tr>
      <w:tr w:rsidR="00284393" w:rsidRPr="0095463E" w:rsidTr="00E2554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4393" w:rsidRPr="0095463E" w:rsidRDefault="00284393" w:rsidP="0095463E">
            <w:pPr>
              <w:spacing w:after="120" w:line="276" w:lineRule="auto"/>
              <w:jc w:val="both"/>
            </w:pPr>
            <w:r w:rsidRPr="0095463E">
              <w:rPr>
                <w:bCs/>
              </w:rPr>
              <w:t>«2» («неудовлетворительно»)</w:t>
            </w:r>
          </w:p>
        </w:tc>
      </w:tr>
    </w:tbl>
    <w:p w:rsidR="00284393" w:rsidRPr="0095463E" w:rsidRDefault="00284393" w:rsidP="0095463E">
      <w:pPr>
        <w:pStyle w:val="3"/>
        <w:spacing w:after="120" w:line="276" w:lineRule="auto"/>
      </w:pPr>
      <w:bookmarkStart w:id="136" w:name="_Toc473664514"/>
      <w:bookmarkStart w:id="137" w:name="_Toc473718092"/>
      <w:bookmarkStart w:id="138" w:name="_Toc473892893"/>
      <w:bookmarkStart w:id="139" w:name="_Toc474840602"/>
      <w:bookmarkStart w:id="140" w:name="_Toc475970649"/>
      <w:bookmarkStart w:id="141" w:name="_Toc477858789"/>
      <w:bookmarkStart w:id="142" w:name="_Toc477980933"/>
      <w:bookmarkStart w:id="143" w:name="_Toc478315758"/>
      <w:bookmarkStart w:id="144" w:name="_Toc2964835"/>
      <w:r w:rsidRPr="0095463E">
        <w:t>Средства оценивания</w:t>
      </w:r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r w:rsidRPr="0095463E">
        <w:t xml:space="preserve">  </w:t>
      </w:r>
    </w:p>
    <w:p w:rsidR="009A6324" w:rsidRPr="0095463E" w:rsidRDefault="009A6324" w:rsidP="0095463E">
      <w:pPr>
        <w:spacing w:after="120" w:line="276" w:lineRule="auto"/>
        <w:jc w:val="both"/>
      </w:pPr>
      <w:r w:rsidRPr="0095463E">
        <w:t xml:space="preserve">В случае </w:t>
      </w:r>
      <w:r w:rsidRPr="0095463E">
        <w:rPr>
          <w:i/>
          <w:iCs/>
        </w:rPr>
        <w:t>недифференцированного контроля (в форме зачета)</w:t>
      </w:r>
      <w:r w:rsidRPr="0095463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95463E">
        <w:t>обучающегося</w:t>
      </w:r>
      <w:proofErr w:type="gramEnd"/>
      <w:r w:rsidRPr="0095463E">
        <w:t xml:space="preserve"> в </w:t>
      </w:r>
      <w:proofErr w:type="spellStart"/>
      <w:r w:rsidRPr="0095463E">
        <w:t>балльно</w:t>
      </w:r>
      <w:proofErr w:type="spellEnd"/>
      <w:r w:rsidRPr="0095463E">
        <w:t>-рейтинговой системе оценивается 34 баллами.</w:t>
      </w:r>
    </w:p>
    <w:p w:rsidR="00284393" w:rsidRPr="0095463E" w:rsidRDefault="00284393" w:rsidP="0095463E">
      <w:pPr>
        <w:spacing w:after="120" w:line="276" w:lineRule="auto"/>
        <w:jc w:val="both"/>
      </w:pPr>
    </w:p>
    <w:p w:rsidR="00F1051D" w:rsidRPr="0095463E" w:rsidRDefault="00F1051D" w:rsidP="0095463E">
      <w:pPr>
        <w:pStyle w:val="10"/>
        <w:spacing w:before="0" w:after="120" w:line="276" w:lineRule="auto"/>
      </w:pPr>
      <w:bookmarkStart w:id="145" w:name="_Toc481054374"/>
      <w:bookmarkStart w:id="146" w:name="_Toc2964836"/>
      <w:r w:rsidRPr="0095463E">
        <w:t>Литература</w:t>
      </w:r>
      <w:bookmarkEnd w:id="145"/>
      <w:bookmarkEnd w:id="146"/>
    </w:p>
    <w:p w:rsidR="00F1051D" w:rsidRPr="0095463E" w:rsidRDefault="00F1051D" w:rsidP="0095463E">
      <w:pPr>
        <w:pStyle w:val="3"/>
        <w:spacing w:after="120" w:line="276" w:lineRule="auto"/>
      </w:pPr>
      <w:bookmarkStart w:id="147" w:name="_Toc481054375"/>
      <w:bookmarkStart w:id="148" w:name="_Toc2964837"/>
      <w:r w:rsidRPr="0095463E">
        <w:t>а) Основная литература:</w:t>
      </w:r>
      <w:bookmarkEnd w:id="147"/>
      <w:bookmarkEnd w:id="148"/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95463E">
        <w:rPr>
          <w:i/>
          <w:iCs/>
        </w:rPr>
        <w:t>Антоний (</w:t>
      </w:r>
      <w:proofErr w:type="spellStart"/>
      <w:r w:rsidRPr="0095463E">
        <w:rPr>
          <w:i/>
          <w:iCs/>
        </w:rPr>
        <w:t>Блум</w:t>
      </w:r>
      <w:proofErr w:type="spellEnd"/>
      <w:r w:rsidRPr="0095463E">
        <w:rPr>
          <w:i/>
          <w:iCs/>
        </w:rPr>
        <w:t>), митр.</w:t>
      </w:r>
      <w:r w:rsidRPr="0095463E">
        <w:t xml:space="preserve"> О болезни душевной и телесной. [Электронный ресурс]. </w:t>
      </w:r>
      <w:r w:rsidRPr="0095463E">
        <w:rPr>
          <w:lang w:val="en-US"/>
        </w:rPr>
        <w:t>URL</w:t>
      </w:r>
      <w:r w:rsidRPr="0095463E">
        <w:t xml:space="preserve">: </w:t>
      </w:r>
      <w:hyperlink r:id="rId9" w:anchor="toc9" w:history="1">
        <w:r w:rsidRPr="0095463E">
          <w:rPr>
            <w:rStyle w:val="a3"/>
          </w:rPr>
          <w:t>http://predanie.ru/antoniy-surozhskiy-blum-mitropolit/book/216674-stupeni-besedy-mitropolita-antoniya-surozhskogo/#toc9</w:t>
        </w:r>
      </w:hyperlink>
      <w:r w:rsidRPr="0095463E">
        <w:t xml:space="preserve"> </w:t>
      </w:r>
      <w:r w:rsidRPr="0095463E">
        <w:rPr>
          <w:noProof/>
        </w:rPr>
        <w:t>(Дата доступа: 05.05.2016).</w:t>
      </w:r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</w:pPr>
      <w:proofErr w:type="spellStart"/>
      <w:r w:rsidRPr="0095463E">
        <w:rPr>
          <w:i/>
        </w:rPr>
        <w:t>Киприан</w:t>
      </w:r>
      <w:proofErr w:type="spellEnd"/>
      <w:r w:rsidRPr="0095463E">
        <w:rPr>
          <w:i/>
        </w:rPr>
        <w:t xml:space="preserve"> (Керн), </w:t>
      </w:r>
      <w:proofErr w:type="spellStart"/>
      <w:r w:rsidRPr="0095463E">
        <w:rPr>
          <w:i/>
        </w:rPr>
        <w:t>архим</w:t>
      </w:r>
      <w:proofErr w:type="spellEnd"/>
      <w:r w:rsidRPr="0095463E">
        <w:rPr>
          <w:i/>
        </w:rPr>
        <w:t>.</w:t>
      </w:r>
      <w:r w:rsidRPr="0095463E">
        <w:t xml:space="preserve"> Православное пастырское служение. Париж, 1957. 255 с.</w:t>
      </w:r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95463E">
        <w:rPr>
          <w:i/>
        </w:rPr>
        <w:t>Мелехов Д. Е.</w:t>
      </w:r>
      <w:r w:rsidRPr="0095463E">
        <w:t xml:space="preserve"> Психиатрия и проблемы духовной жизни // Психиатрия и актуальные проблемы духовной жизни. М., 1997. С. 8–61.</w:t>
      </w:r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95463E">
        <w:rPr>
          <w:i/>
        </w:rPr>
        <w:lastRenderedPageBreak/>
        <w:t xml:space="preserve">Коркина М. В., </w:t>
      </w:r>
      <w:proofErr w:type="spellStart"/>
      <w:r w:rsidRPr="0095463E">
        <w:rPr>
          <w:i/>
        </w:rPr>
        <w:t>Лакосина</w:t>
      </w:r>
      <w:proofErr w:type="spellEnd"/>
      <w:r w:rsidRPr="0095463E">
        <w:rPr>
          <w:i/>
        </w:rPr>
        <w:t xml:space="preserve"> Н. Д., </w:t>
      </w:r>
      <w:proofErr w:type="spellStart"/>
      <w:r w:rsidRPr="0095463E">
        <w:rPr>
          <w:i/>
        </w:rPr>
        <w:t>Личко</w:t>
      </w:r>
      <w:proofErr w:type="spellEnd"/>
      <w:r w:rsidRPr="0095463E">
        <w:rPr>
          <w:i/>
        </w:rPr>
        <w:t xml:space="preserve"> А. Е., Сергеев И. И.</w:t>
      </w:r>
      <w:r w:rsidRPr="0095463E">
        <w:t xml:space="preserve"> Психиатрия: Учебник: 2-е изд. Москва: </w:t>
      </w:r>
      <w:proofErr w:type="spellStart"/>
      <w:r w:rsidRPr="0095463E">
        <w:t>МЕДпресс-информ</w:t>
      </w:r>
      <w:proofErr w:type="spellEnd"/>
      <w:r w:rsidRPr="0095463E">
        <w:t xml:space="preserve">, 2002. 576 с. </w:t>
      </w:r>
    </w:p>
    <w:p w:rsidR="00F1051D" w:rsidRPr="0095463E" w:rsidRDefault="00F1051D" w:rsidP="0095463E">
      <w:pPr>
        <w:pStyle w:val="af"/>
        <w:numPr>
          <w:ilvl w:val="0"/>
          <w:numId w:val="4"/>
        </w:numPr>
        <w:shd w:val="clear" w:color="auto" w:fill="FFFFFF"/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5463E">
        <w:rPr>
          <w:rFonts w:ascii="Times New Roman" w:hAnsi="Times New Roman"/>
          <w:i/>
          <w:iCs/>
          <w:sz w:val="24"/>
          <w:szCs w:val="24"/>
        </w:rPr>
        <w:t>Шнайдер К.</w:t>
      </w:r>
      <w:r w:rsidRPr="0095463E">
        <w:rPr>
          <w:rFonts w:ascii="Times New Roman" w:hAnsi="Times New Roman"/>
          <w:sz w:val="24"/>
          <w:szCs w:val="24"/>
        </w:rPr>
        <w:t xml:space="preserve"> К введению в религиозную психопатологию // Независимый психиатрический журнал. 1999. № 1–3. </w:t>
      </w:r>
      <w:r w:rsidRPr="0095463E">
        <w:rPr>
          <w:rFonts w:ascii="Times New Roman" w:hAnsi="Times New Roman"/>
          <w:sz w:val="24"/>
          <w:szCs w:val="24"/>
          <w:lang w:val="en-US"/>
        </w:rPr>
        <w:t>URL</w:t>
      </w:r>
      <w:r w:rsidRPr="0095463E">
        <w:rPr>
          <w:rFonts w:ascii="Times New Roman" w:hAnsi="Times New Roman"/>
          <w:sz w:val="24"/>
          <w:szCs w:val="24"/>
        </w:rPr>
        <w:t xml:space="preserve">: </w:t>
      </w:r>
      <w:hyperlink r:id="rId10" w:history="1">
        <w:r w:rsidRPr="0095463E">
          <w:rPr>
            <w:rStyle w:val="a3"/>
            <w:rFonts w:ascii="Times New Roman" w:hAnsi="Times New Roman"/>
            <w:sz w:val="24"/>
            <w:szCs w:val="24"/>
          </w:rPr>
          <w:t>http://www.psychiatry.ru/lib/53/book/19</w:t>
        </w:r>
      </w:hyperlink>
      <w:r w:rsidRPr="0095463E">
        <w:rPr>
          <w:rFonts w:ascii="Times New Roman" w:hAnsi="Times New Roman"/>
          <w:sz w:val="24"/>
          <w:szCs w:val="24"/>
        </w:rPr>
        <w:t xml:space="preserve"> </w:t>
      </w:r>
      <w:r w:rsidRPr="0095463E">
        <w:rPr>
          <w:rFonts w:ascii="Times New Roman" w:hAnsi="Times New Roman"/>
          <w:noProof/>
          <w:sz w:val="24"/>
          <w:szCs w:val="24"/>
        </w:rPr>
        <w:t>(Дата доступа: 05.05.2016).</w:t>
      </w:r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</w:pPr>
      <w:proofErr w:type="spellStart"/>
      <w:r w:rsidRPr="0095463E">
        <w:rPr>
          <w:i/>
        </w:rPr>
        <w:t>Ларше</w:t>
      </w:r>
      <w:proofErr w:type="spellEnd"/>
      <w:r w:rsidRPr="0095463E">
        <w:rPr>
          <w:i/>
        </w:rPr>
        <w:t xml:space="preserve"> Жан-Клод.</w:t>
      </w:r>
      <w:r w:rsidRPr="0095463E">
        <w:t xml:space="preserve"> Исцеление психических болезней: Опыт христианского Востока первых веков. М.: Изд-во Сретенского монастыря, 2007. 223 с.</w:t>
      </w:r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</w:pPr>
      <w:proofErr w:type="spellStart"/>
      <w:r w:rsidRPr="0095463E">
        <w:rPr>
          <w:i/>
        </w:rPr>
        <w:t>Каледа</w:t>
      </w:r>
      <w:proofErr w:type="spellEnd"/>
      <w:r w:rsidRPr="0095463E">
        <w:rPr>
          <w:i/>
        </w:rPr>
        <w:t xml:space="preserve"> В. Г.</w:t>
      </w:r>
      <w:r w:rsidRPr="0095463E">
        <w:t xml:space="preserve"> Церковь и психиатрия — история и современность // Альфа и Омега. 2008. № 1 (51). С. 218–232. URL: </w:t>
      </w:r>
      <w:hyperlink r:id="rId11" w:history="1">
        <w:r w:rsidRPr="0095463E">
          <w:rPr>
            <w:rStyle w:val="a3"/>
          </w:rPr>
          <w:t>http://aliom.orthodoxy.ru/arch/051/vgk.htm</w:t>
        </w:r>
      </w:hyperlink>
      <w:r w:rsidRPr="0095463E">
        <w:t xml:space="preserve"> (Дата </w:t>
      </w:r>
      <w:r w:rsidRPr="0095463E">
        <w:rPr>
          <w:noProof/>
        </w:rPr>
        <w:t xml:space="preserve">доступа: </w:t>
      </w:r>
      <w:r w:rsidRPr="0095463E">
        <w:t>05.05.2016).</w:t>
      </w:r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i/>
        </w:rPr>
      </w:pPr>
      <w:proofErr w:type="spellStart"/>
      <w:r w:rsidRPr="0095463E">
        <w:rPr>
          <w:i/>
          <w:iCs/>
        </w:rPr>
        <w:t>Каледа</w:t>
      </w:r>
      <w:proofErr w:type="spellEnd"/>
      <w:r w:rsidRPr="0095463E">
        <w:rPr>
          <w:i/>
          <w:iCs/>
        </w:rPr>
        <w:t xml:space="preserve"> В. Г.</w:t>
      </w:r>
      <w:r w:rsidRPr="0095463E">
        <w:t xml:space="preserve"> Пастырская психиатрия: разграничение духовных и психических расстройств // ЖМП. 2012. № 9. С. 62—91. URL: </w:t>
      </w:r>
      <w:hyperlink r:id="rId12" w:history="1">
        <w:r w:rsidRPr="0095463E">
          <w:rPr>
            <w:rStyle w:val="a3"/>
          </w:rPr>
          <w:t>http://e-vestnik.ru/analytics/pastyrskaya_psihiatriya_razgranicheniya_5757/</w:t>
        </w:r>
      </w:hyperlink>
      <w:r w:rsidRPr="0095463E">
        <w:t xml:space="preserve"> (Дата </w:t>
      </w:r>
      <w:r w:rsidRPr="0095463E">
        <w:rPr>
          <w:noProof/>
        </w:rPr>
        <w:t xml:space="preserve">доступа: </w:t>
      </w:r>
      <w:r w:rsidRPr="0095463E">
        <w:t>05.05.2016).</w:t>
      </w:r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i/>
        </w:rPr>
      </w:pPr>
      <w:proofErr w:type="spellStart"/>
      <w:r w:rsidRPr="0095463E">
        <w:rPr>
          <w:i/>
          <w:iCs/>
        </w:rPr>
        <w:t>Каледа</w:t>
      </w:r>
      <w:proofErr w:type="spellEnd"/>
      <w:r w:rsidRPr="0095463E">
        <w:rPr>
          <w:i/>
          <w:iCs/>
        </w:rPr>
        <w:t xml:space="preserve"> В. Г.</w:t>
      </w:r>
      <w:r w:rsidRPr="0095463E">
        <w:t xml:space="preserve"> Введение в пастырскую психиатрию / Пособие для студентов по курсу пастырской психиатрии. М.: ПСТГУ, 2015. 40 с.</w:t>
      </w:r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i/>
        </w:rPr>
      </w:pPr>
      <w:proofErr w:type="spellStart"/>
      <w:r w:rsidRPr="0095463E">
        <w:rPr>
          <w:i/>
          <w:iCs/>
        </w:rPr>
        <w:t>Каледа</w:t>
      </w:r>
      <w:proofErr w:type="spellEnd"/>
      <w:r w:rsidRPr="0095463E">
        <w:rPr>
          <w:i/>
          <w:iCs/>
        </w:rPr>
        <w:t xml:space="preserve"> В. Г.</w:t>
      </w:r>
      <w:r w:rsidRPr="0095463E">
        <w:t xml:space="preserve"> Психопатии: основные проявления, особенности пастырского </w:t>
      </w:r>
      <w:proofErr w:type="spellStart"/>
      <w:r w:rsidRPr="0095463E">
        <w:t>душепопечения</w:t>
      </w:r>
      <w:proofErr w:type="spellEnd"/>
      <w:r w:rsidRPr="0095463E">
        <w:t xml:space="preserve"> / Пособие для студентов по курсу пастырской психиатрии. М.: ПСТГУ, 2015. 36 с.</w:t>
      </w:r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i/>
        </w:rPr>
      </w:pPr>
      <w:r w:rsidRPr="0095463E">
        <w:rPr>
          <w:bCs/>
          <w:i/>
          <w:iCs/>
          <w:color w:val="000000"/>
          <w:spacing w:val="-5"/>
        </w:rPr>
        <w:t xml:space="preserve">Кондратьев Ф. В., </w:t>
      </w:r>
      <w:proofErr w:type="spellStart"/>
      <w:r w:rsidRPr="0095463E">
        <w:rPr>
          <w:bCs/>
          <w:i/>
          <w:iCs/>
          <w:color w:val="000000"/>
          <w:spacing w:val="-5"/>
        </w:rPr>
        <w:t>Осколкова</w:t>
      </w:r>
      <w:proofErr w:type="spellEnd"/>
      <w:r w:rsidRPr="0095463E">
        <w:rPr>
          <w:bCs/>
          <w:i/>
          <w:iCs/>
          <w:color w:val="000000"/>
          <w:spacing w:val="-5"/>
        </w:rPr>
        <w:t xml:space="preserve"> С. Н. </w:t>
      </w:r>
      <w:r w:rsidRPr="0095463E">
        <w:rPr>
          <w:bCs/>
          <w:iCs/>
          <w:color w:val="000000"/>
          <w:spacing w:val="-5"/>
        </w:rPr>
        <w:t xml:space="preserve">Проблема религиозных культовых новообразований ("сект") в психолого-психиатрическом аспекте: аналитический обзор. М.: МЗ РФ, ГНЦССП им. В. П. </w:t>
      </w:r>
      <w:proofErr w:type="gramStart"/>
      <w:r w:rsidRPr="0095463E">
        <w:rPr>
          <w:bCs/>
          <w:iCs/>
          <w:color w:val="000000"/>
          <w:spacing w:val="-5"/>
        </w:rPr>
        <w:t>Сербского</w:t>
      </w:r>
      <w:proofErr w:type="gramEnd"/>
      <w:r w:rsidRPr="0095463E">
        <w:rPr>
          <w:bCs/>
          <w:iCs/>
          <w:color w:val="000000"/>
          <w:spacing w:val="-5"/>
        </w:rPr>
        <w:t>, 2000. 100 с.</w:t>
      </w:r>
    </w:p>
    <w:p w:rsidR="00F1051D" w:rsidRPr="0095463E" w:rsidRDefault="00F1051D" w:rsidP="0095463E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i/>
        </w:rPr>
      </w:pPr>
      <w:r w:rsidRPr="0095463E">
        <w:rPr>
          <w:i/>
          <w:iCs/>
        </w:rPr>
        <w:t>Воскресенский Б. А. </w:t>
      </w:r>
      <w:r w:rsidRPr="0095463E">
        <w:rPr>
          <w:iCs/>
        </w:rPr>
        <w:t>Основы психиатрии: Учебник. Часть 1. М.: СФИ, 2016. 220 с.</w:t>
      </w:r>
    </w:p>
    <w:p w:rsidR="00F1051D" w:rsidRPr="0095463E" w:rsidRDefault="00F1051D" w:rsidP="0095463E">
      <w:pPr>
        <w:numPr>
          <w:ilvl w:val="0"/>
          <w:numId w:val="4"/>
        </w:numPr>
        <w:shd w:val="clear" w:color="auto" w:fill="FFFFFF"/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r w:rsidRPr="0095463E">
        <w:rPr>
          <w:i/>
          <w:w w:val="101"/>
        </w:rPr>
        <w:t>Бабурин</w:t>
      </w:r>
      <w:r w:rsidRPr="0095463E">
        <w:rPr>
          <w:i/>
          <w:color w:val="000000"/>
        </w:rPr>
        <w:t xml:space="preserve"> </w:t>
      </w:r>
      <w:r w:rsidRPr="0095463E">
        <w:rPr>
          <w:i/>
          <w:w w:val="101"/>
        </w:rPr>
        <w:t xml:space="preserve">Алексий, </w:t>
      </w:r>
      <w:proofErr w:type="spellStart"/>
      <w:r w:rsidRPr="0095463E">
        <w:rPr>
          <w:i/>
          <w:w w:val="101"/>
        </w:rPr>
        <w:t>прот</w:t>
      </w:r>
      <w:proofErr w:type="spellEnd"/>
      <w:r w:rsidRPr="0095463E">
        <w:rPr>
          <w:i/>
          <w:w w:val="101"/>
        </w:rPr>
        <w:t>.</w:t>
      </w:r>
      <w:r w:rsidRPr="0095463E">
        <w:rPr>
          <w:w w:val="101"/>
        </w:rPr>
        <w:t xml:space="preserve"> </w:t>
      </w:r>
      <w:proofErr w:type="spellStart"/>
      <w:r w:rsidRPr="0095463E">
        <w:t>Душепопечение</w:t>
      </w:r>
      <w:proofErr w:type="spellEnd"/>
      <w:r w:rsidRPr="0095463E">
        <w:t xml:space="preserve"> наркологических больных в условиях прихода // Церковь и медицина. № 3. СПб</w:t>
      </w:r>
      <w:proofErr w:type="gramStart"/>
      <w:r w:rsidRPr="0095463E">
        <w:t xml:space="preserve">., </w:t>
      </w:r>
      <w:proofErr w:type="gramEnd"/>
      <w:r w:rsidRPr="0095463E">
        <w:t>2009. С. 22–28.</w:t>
      </w:r>
    </w:p>
    <w:p w:rsidR="00F1051D" w:rsidRPr="0095463E" w:rsidRDefault="00F1051D" w:rsidP="0095463E">
      <w:pPr>
        <w:numPr>
          <w:ilvl w:val="0"/>
          <w:numId w:val="4"/>
        </w:numPr>
        <w:shd w:val="clear" w:color="auto" w:fill="FFFFFF"/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r w:rsidRPr="0095463E">
        <w:rPr>
          <w:bCs/>
          <w:i/>
          <w:iCs/>
          <w:color w:val="000000"/>
          <w:spacing w:val="-5"/>
        </w:rPr>
        <w:t>Морозов Г. В., Шумский Н. Г.</w:t>
      </w:r>
      <w:r w:rsidRPr="0095463E">
        <w:rPr>
          <w:bCs/>
          <w:iCs/>
          <w:color w:val="000000"/>
          <w:spacing w:val="-5"/>
        </w:rPr>
        <w:t xml:space="preserve"> Введение в клиническую психиатрию. Н. Новгород: Изд-во НГМА, 1998. 426 с.</w:t>
      </w:r>
    </w:p>
    <w:p w:rsidR="00F1051D" w:rsidRPr="0095463E" w:rsidRDefault="00F1051D" w:rsidP="0095463E">
      <w:pPr>
        <w:numPr>
          <w:ilvl w:val="0"/>
          <w:numId w:val="4"/>
        </w:numPr>
        <w:shd w:val="clear" w:color="auto" w:fill="FFFFFF"/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r w:rsidRPr="0095463E">
        <w:rPr>
          <w:bCs/>
          <w:i/>
          <w:iCs/>
          <w:color w:val="000000"/>
          <w:spacing w:val="-5"/>
        </w:rPr>
        <w:t xml:space="preserve">Филимонов Сергий, </w:t>
      </w:r>
      <w:proofErr w:type="spellStart"/>
      <w:r w:rsidRPr="0095463E">
        <w:rPr>
          <w:bCs/>
          <w:i/>
          <w:iCs/>
          <w:color w:val="000000"/>
          <w:spacing w:val="-5"/>
        </w:rPr>
        <w:t>свящ</w:t>
      </w:r>
      <w:proofErr w:type="spellEnd"/>
      <w:r w:rsidRPr="0095463E">
        <w:rPr>
          <w:bCs/>
          <w:i/>
          <w:iCs/>
          <w:color w:val="000000"/>
          <w:spacing w:val="-5"/>
        </w:rPr>
        <w:t>.</w:t>
      </w:r>
      <w:r w:rsidRPr="0095463E">
        <w:rPr>
          <w:bCs/>
          <w:iCs/>
          <w:color w:val="000000"/>
          <w:spacing w:val="-5"/>
        </w:rPr>
        <w:t xml:space="preserve"> Пастырское служение в больнице. СПб</w:t>
      </w:r>
      <w:proofErr w:type="gramStart"/>
      <w:r w:rsidRPr="0095463E">
        <w:rPr>
          <w:bCs/>
          <w:iCs/>
          <w:color w:val="000000"/>
          <w:spacing w:val="-5"/>
        </w:rPr>
        <w:t xml:space="preserve">.: </w:t>
      </w:r>
      <w:proofErr w:type="gramEnd"/>
      <w:r w:rsidRPr="0095463E">
        <w:rPr>
          <w:bCs/>
          <w:iCs/>
          <w:color w:val="000000"/>
          <w:spacing w:val="-5"/>
        </w:rPr>
        <w:t xml:space="preserve">Общество </w:t>
      </w:r>
      <w:proofErr w:type="spellStart"/>
      <w:r w:rsidRPr="0095463E">
        <w:rPr>
          <w:bCs/>
          <w:iCs/>
          <w:color w:val="000000"/>
          <w:spacing w:val="-5"/>
        </w:rPr>
        <w:t>свт</w:t>
      </w:r>
      <w:proofErr w:type="spellEnd"/>
      <w:r w:rsidRPr="0095463E">
        <w:rPr>
          <w:bCs/>
          <w:iCs/>
          <w:color w:val="000000"/>
          <w:spacing w:val="-5"/>
        </w:rPr>
        <w:t>. Василия Великого, 2003. 256 с.</w:t>
      </w:r>
    </w:p>
    <w:p w:rsidR="00F1051D" w:rsidRPr="0095463E" w:rsidRDefault="00F1051D" w:rsidP="0095463E">
      <w:pPr>
        <w:widowControl w:val="0"/>
        <w:numPr>
          <w:ilvl w:val="0"/>
          <w:numId w:val="4"/>
        </w:numPr>
        <w:spacing w:after="120" w:line="276" w:lineRule="auto"/>
        <w:ind w:left="0" w:right="-1" w:firstLine="0"/>
        <w:jc w:val="both"/>
      </w:pPr>
      <w:r w:rsidRPr="0095463E">
        <w:rPr>
          <w:color w:val="000000"/>
          <w:kern w:val="36"/>
        </w:rPr>
        <w:t xml:space="preserve">Основы социальной концепции Русской Православной Церкви. </w:t>
      </w:r>
      <w:r w:rsidRPr="0095463E">
        <w:t xml:space="preserve">[Электронный ресурс]. URL: </w:t>
      </w:r>
      <w:hyperlink r:id="rId13" w:history="1">
        <w:r w:rsidRPr="0095463E">
          <w:rPr>
            <w:rStyle w:val="a3"/>
            <w:kern w:val="36"/>
          </w:rPr>
          <w:t>http://www.patriarchia.ru/db/text/419128.html</w:t>
        </w:r>
      </w:hyperlink>
      <w:r w:rsidRPr="0095463E">
        <w:rPr>
          <w:color w:val="000000"/>
          <w:kern w:val="36"/>
        </w:rPr>
        <w:t xml:space="preserve"> </w:t>
      </w:r>
      <w:r w:rsidRPr="0095463E">
        <w:t xml:space="preserve">(Дата </w:t>
      </w:r>
      <w:r w:rsidRPr="0095463E">
        <w:rPr>
          <w:noProof/>
        </w:rPr>
        <w:t xml:space="preserve">доступа: </w:t>
      </w:r>
      <w:r w:rsidRPr="0095463E">
        <w:t>05.05.2016).</w:t>
      </w:r>
    </w:p>
    <w:p w:rsidR="00F1051D" w:rsidRPr="0095463E" w:rsidRDefault="00F1051D" w:rsidP="0095463E">
      <w:pPr>
        <w:pStyle w:val="3"/>
        <w:spacing w:after="120" w:line="276" w:lineRule="auto"/>
      </w:pPr>
      <w:bookmarkStart w:id="149" w:name="_Toc481054376"/>
      <w:bookmarkStart w:id="150" w:name="_Toc2964838"/>
      <w:r w:rsidRPr="0095463E">
        <w:t>б) Дополнительная литература:</w:t>
      </w:r>
      <w:bookmarkEnd w:id="149"/>
      <w:bookmarkEnd w:id="150"/>
    </w:p>
    <w:p w:rsidR="00F1051D" w:rsidRPr="0095463E" w:rsidRDefault="00F1051D" w:rsidP="0095463E">
      <w:pPr>
        <w:numPr>
          <w:ilvl w:val="0"/>
          <w:numId w:val="7"/>
        </w:numPr>
        <w:shd w:val="clear" w:color="auto" w:fill="FFFFFF"/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bookmarkStart w:id="151" w:name="_Toc481054377"/>
      <w:r w:rsidRPr="0095463E">
        <w:rPr>
          <w:i/>
          <w:iCs/>
        </w:rPr>
        <w:t>Антоний (</w:t>
      </w:r>
      <w:proofErr w:type="spellStart"/>
      <w:r w:rsidRPr="0095463E">
        <w:rPr>
          <w:i/>
          <w:iCs/>
        </w:rPr>
        <w:t>Блум</w:t>
      </w:r>
      <w:proofErr w:type="spellEnd"/>
      <w:r w:rsidRPr="0095463E">
        <w:rPr>
          <w:i/>
          <w:iCs/>
        </w:rPr>
        <w:t>), митр.</w:t>
      </w:r>
      <w:r w:rsidRPr="0095463E">
        <w:t xml:space="preserve"> Психическая болезнь: наказание или крест? // О душевных болезнях. М.: </w:t>
      </w:r>
      <w:proofErr w:type="spellStart"/>
      <w:r w:rsidRPr="0095463E">
        <w:t>Моск</w:t>
      </w:r>
      <w:proofErr w:type="spellEnd"/>
      <w:r w:rsidRPr="0095463E">
        <w:t>. Патриархия, Центр «Благо», 1998. С. 99–105.</w:t>
      </w:r>
    </w:p>
    <w:p w:rsidR="00F1051D" w:rsidRPr="0095463E" w:rsidRDefault="00F1051D" w:rsidP="0095463E">
      <w:pPr>
        <w:numPr>
          <w:ilvl w:val="0"/>
          <w:numId w:val="7"/>
        </w:numPr>
        <w:shd w:val="clear" w:color="auto" w:fill="FFFFFF"/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r w:rsidRPr="0095463E">
        <w:rPr>
          <w:i/>
          <w:iCs/>
        </w:rPr>
        <w:t>Антоний (</w:t>
      </w:r>
      <w:proofErr w:type="spellStart"/>
      <w:r w:rsidRPr="0095463E">
        <w:rPr>
          <w:i/>
          <w:iCs/>
        </w:rPr>
        <w:t>Блум</w:t>
      </w:r>
      <w:proofErr w:type="spellEnd"/>
      <w:r w:rsidRPr="0095463E">
        <w:rPr>
          <w:i/>
          <w:iCs/>
        </w:rPr>
        <w:t>), митр.</w:t>
      </w:r>
      <w:r w:rsidRPr="0095463E">
        <w:t xml:space="preserve"> Тело, дух, душа: целостность человеческой личности // Московский психотерапевтический журнал. 2002. № 2. С. 113—121.</w:t>
      </w:r>
    </w:p>
    <w:p w:rsidR="00F1051D" w:rsidRPr="0095463E" w:rsidRDefault="00F1051D" w:rsidP="0095463E">
      <w:pPr>
        <w:numPr>
          <w:ilvl w:val="0"/>
          <w:numId w:val="7"/>
        </w:numPr>
        <w:shd w:val="clear" w:color="auto" w:fill="FFFFFF"/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r w:rsidRPr="0095463E">
        <w:rPr>
          <w:i/>
          <w:shd w:val="clear" w:color="auto" w:fill="FFFFFF"/>
        </w:rPr>
        <w:lastRenderedPageBreak/>
        <w:t>Лука (</w:t>
      </w:r>
      <w:proofErr w:type="spellStart"/>
      <w:r w:rsidRPr="0095463E">
        <w:rPr>
          <w:i/>
          <w:shd w:val="clear" w:color="auto" w:fill="FFFFFF"/>
        </w:rPr>
        <w:t>Войно-Ясенецкий</w:t>
      </w:r>
      <w:proofErr w:type="spellEnd"/>
      <w:r w:rsidRPr="0095463E">
        <w:rPr>
          <w:i/>
          <w:shd w:val="clear" w:color="auto" w:fill="FFFFFF"/>
        </w:rPr>
        <w:t xml:space="preserve">), </w:t>
      </w:r>
      <w:proofErr w:type="spellStart"/>
      <w:r w:rsidRPr="0095463E">
        <w:rPr>
          <w:i/>
          <w:shd w:val="clear" w:color="auto" w:fill="FFFFFF"/>
        </w:rPr>
        <w:t>архиеп</w:t>
      </w:r>
      <w:proofErr w:type="spellEnd"/>
      <w:r w:rsidRPr="0095463E">
        <w:rPr>
          <w:i/>
          <w:shd w:val="clear" w:color="auto" w:fill="FFFFFF"/>
        </w:rPr>
        <w:t>.</w:t>
      </w:r>
      <w:r w:rsidRPr="0095463E">
        <w:rPr>
          <w:shd w:val="clear" w:color="auto" w:fill="FFFFFF"/>
        </w:rPr>
        <w:t xml:space="preserve"> Дух, душа и тело. Брюссель:</w:t>
      </w:r>
      <w:r w:rsidRPr="0095463E">
        <w:rPr>
          <w:rStyle w:val="apple-converted-space"/>
          <w:shd w:val="clear" w:color="auto" w:fill="FFFFFF"/>
        </w:rPr>
        <w:t> </w:t>
      </w:r>
      <w:r w:rsidRPr="0095463E">
        <w:rPr>
          <w:shd w:val="clear" w:color="auto" w:fill="FFFFFF"/>
        </w:rPr>
        <w:t>Жизнь с Богом, 1978.</w:t>
      </w:r>
      <w:r w:rsidRPr="0095463E">
        <w:rPr>
          <w:color w:val="000000"/>
          <w:shd w:val="clear" w:color="auto" w:fill="FFFFFF"/>
        </w:rPr>
        <w:t xml:space="preserve"> </w:t>
      </w:r>
      <w:r w:rsidRPr="0095463E">
        <w:t xml:space="preserve">URL: </w:t>
      </w:r>
      <w:hyperlink r:id="rId14" w:history="1">
        <w:r w:rsidRPr="0095463E">
          <w:rPr>
            <w:rStyle w:val="a3"/>
          </w:rPr>
          <w:t>http://www.vehi.net/luka/oduhe.html</w:t>
        </w:r>
      </w:hyperlink>
      <w:r w:rsidRPr="0095463E">
        <w:t xml:space="preserve"> (Дата </w:t>
      </w:r>
      <w:r w:rsidRPr="0095463E">
        <w:rPr>
          <w:noProof/>
        </w:rPr>
        <w:t xml:space="preserve">доступа: </w:t>
      </w:r>
      <w:r w:rsidRPr="0095463E">
        <w:t>05.05.2016).</w:t>
      </w:r>
    </w:p>
    <w:p w:rsidR="00F1051D" w:rsidRPr="0095463E" w:rsidRDefault="00F1051D" w:rsidP="0095463E">
      <w:pPr>
        <w:numPr>
          <w:ilvl w:val="0"/>
          <w:numId w:val="7"/>
        </w:numPr>
        <w:shd w:val="clear" w:color="auto" w:fill="FFFFFF"/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r w:rsidRPr="0095463E">
        <w:rPr>
          <w:bCs/>
          <w:i/>
          <w:iCs/>
          <w:color w:val="000000"/>
          <w:spacing w:val="-5"/>
        </w:rPr>
        <w:t>Бердяев Н. А.</w:t>
      </w:r>
      <w:r w:rsidRPr="0095463E">
        <w:rPr>
          <w:bCs/>
          <w:iCs/>
          <w:color w:val="000000"/>
          <w:spacing w:val="-5"/>
        </w:rPr>
        <w:t xml:space="preserve"> О самоубийстве. М.: Изд-во МГУ, 1992. 23 с.</w:t>
      </w:r>
    </w:p>
    <w:p w:rsidR="00F1051D" w:rsidRPr="0095463E" w:rsidRDefault="00F1051D" w:rsidP="0095463E">
      <w:pPr>
        <w:numPr>
          <w:ilvl w:val="0"/>
          <w:numId w:val="7"/>
        </w:numPr>
        <w:shd w:val="clear" w:color="auto" w:fill="FFFFFF"/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proofErr w:type="spellStart"/>
      <w:r w:rsidRPr="0095463E">
        <w:rPr>
          <w:i/>
          <w:color w:val="000000"/>
        </w:rPr>
        <w:t>Франкл</w:t>
      </w:r>
      <w:proofErr w:type="spellEnd"/>
      <w:r w:rsidRPr="0095463E">
        <w:rPr>
          <w:i/>
          <w:color w:val="000000"/>
        </w:rPr>
        <w:t xml:space="preserve"> В. Э.</w:t>
      </w:r>
      <w:r w:rsidRPr="0095463E">
        <w:rPr>
          <w:color w:val="000000"/>
        </w:rPr>
        <w:t xml:space="preserve"> Основы </w:t>
      </w:r>
      <w:proofErr w:type="spellStart"/>
      <w:r w:rsidRPr="0095463E">
        <w:rPr>
          <w:color w:val="000000"/>
        </w:rPr>
        <w:t>логотерапии</w:t>
      </w:r>
      <w:proofErr w:type="spellEnd"/>
      <w:r w:rsidRPr="0095463E">
        <w:rPr>
          <w:color w:val="000000"/>
        </w:rPr>
        <w:t>: психотерапия и религия. СПб</w:t>
      </w:r>
      <w:proofErr w:type="gramStart"/>
      <w:r w:rsidRPr="0095463E">
        <w:rPr>
          <w:color w:val="000000"/>
        </w:rPr>
        <w:t xml:space="preserve">.: </w:t>
      </w:r>
      <w:proofErr w:type="gramEnd"/>
      <w:r w:rsidRPr="0095463E">
        <w:rPr>
          <w:color w:val="000000"/>
        </w:rPr>
        <w:t>Речь, 2000. 272 с.</w:t>
      </w:r>
    </w:p>
    <w:p w:rsidR="00F1051D" w:rsidRPr="0095463E" w:rsidRDefault="00F1051D" w:rsidP="0095463E">
      <w:pPr>
        <w:numPr>
          <w:ilvl w:val="0"/>
          <w:numId w:val="7"/>
        </w:numPr>
        <w:shd w:val="clear" w:color="auto" w:fill="FFFFFF"/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proofErr w:type="spellStart"/>
      <w:r w:rsidRPr="0095463E">
        <w:rPr>
          <w:i/>
          <w:color w:val="000000"/>
        </w:rPr>
        <w:t>Иерофей</w:t>
      </w:r>
      <w:proofErr w:type="spellEnd"/>
      <w:r w:rsidRPr="0095463E">
        <w:rPr>
          <w:i/>
          <w:color w:val="000000"/>
        </w:rPr>
        <w:t xml:space="preserve"> (</w:t>
      </w:r>
      <w:proofErr w:type="spellStart"/>
      <w:r w:rsidRPr="0095463E">
        <w:rPr>
          <w:i/>
          <w:color w:val="000000"/>
        </w:rPr>
        <w:t>Влахос</w:t>
      </w:r>
      <w:proofErr w:type="spellEnd"/>
      <w:r w:rsidRPr="0095463E">
        <w:rPr>
          <w:i/>
          <w:color w:val="000000"/>
        </w:rPr>
        <w:t>), митр.</w:t>
      </w:r>
      <w:r w:rsidRPr="0095463E">
        <w:rPr>
          <w:color w:val="000000"/>
        </w:rPr>
        <w:t xml:space="preserve"> Православная психотерапия. ТСЛ., 2005. 370 с.</w:t>
      </w:r>
    </w:p>
    <w:p w:rsidR="00F1051D" w:rsidRPr="0095463E" w:rsidRDefault="00F1051D" w:rsidP="0095463E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95463E">
        <w:rPr>
          <w:bCs/>
          <w:i/>
          <w:iCs/>
          <w:spacing w:val="-5"/>
        </w:rPr>
        <w:t>Белорусов С.</w:t>
      </w:r>
      <w:r w:rsidRPr="0095463E">
        <w:rPr>
          <w:bCs/>
          <w:i/>
          <w:iCs/>
          <w:spacing w:val="-5"/>
          <w:lang w:val="en-US"/>
        </w:rPr>
        <w:t> </w:t>
      </w:r>
      <w:r w:rsidRPr="0095463E">
        <w:rPr>
          <w:bCs/>
          <w:i/>
          <w:iCs/>
          <w:spacing w:val="-5"/>
        </w:rPr>
        <w:t xml:space="preserve">А. </w:t>
      </w:r>
      <w:r w:rsidRPr="0095463E">
        <w:rPr>
          <w:bCs/>
          <w:iCs/>
          <w:spacing w:val="-5"/>
        </w:rPr>
        <w:t xml:space="preserve">Психология духовности, веры и религии </w:t>
      </w:r>
      <w:r w:rsidRPr="0095463E">
        <w:t>// Журнал практического психолога. 1998. № 6. С. 21–43.</w:t>
      </w:r>
    </w:p>
    <w:p w:rsidR="00F1051D" w:rsidRPr="0095463E" w:rsidRDefault="00F1051D" w:rsidP="0095463E">
      <w:pPr>
        <w:widowControl w:val="0"/>
        <w:numPr>
          <w:ilvl w:val="0"/>
          <w:numId w:val="7"/>
        </w:numPr>
        <w:spacing w:after="120" w:line="276" w:lineRule="auto"/>
        <w:ind w:left="0" w:right="-1" w:firstLine="0"/>
        <w:jc w:val="both"/>
      </w:pPr>
      <w:r w:rsidRPr="0095463E">
        <w:t>Настольная книга священнослужителя. М.: Изд-во Московской Патриархии, 1988. Т. 8: Пастырское богословие. С. 329–332.</w:t>
      </w:r>
    </w:p>
    <w:p w:rsidR="00F1051D" w:rsidRPr="0095463E" w:rsidRDefault="00F1051D" w:rsidP="0095463E">
      <w:pPr>
        <w:numPr>
          <w:ilvl w:val="0"/>
          <w:numId w:val="7"/>
        </w:numPr>
        <w:shd w:val="clear" w:color="auto" w:fill="FFFFFF"/>
        <w:spacing w:after="120" w:line="276" w:lineRule="auto"/>
        <w:ind w:left="0" w:firstLine="0"/>
        <w:jc w:val="both"/>
        <w:rPr>
          <w:bCs/>
          <w:iCs/>
          <w:color w:val="000000"/>
          <w:spacing w:val="-5"/>
        </w:rPr>
      </w:pPr>
      <w:r w:rsidRPr="0095463E">
        <w:rPr>
          <w:bCs/>
          <w:i/>
          <w:iCs/>
          <w:color w:val="000000"/>
          <w:spacing w:val="-5"/>
        </w:rPr>
        <w:t xml:space="preserve">Великанов Павел, </w:t>
      </w:r>
      <w:proofErr w:type="spellStart"/>
      <w:r w:rsidRPr="0095463E">
        <w:rPr>
          <w:bCs/>
          <w:i/>
          <w:iCs/>
          <w:color w:val="000000"/>
          <w:spacing w:val="-5"/>
        </w:rPr>
        <w:t>прот</w:t>
      </w:r>
      <w:proofErr w:type="spellEnd"/>
      <w:r w:rsidRPr="0095463E">
        <w:rPr>
          <w:bCs/>
          <w:i/>
          <w:iCs/>
          <w:color w:val="000000"/>
          <w:spacing w:val="-5"/>
        </w:rPr>
        <w:t>.</w:t>
      </w:r>
      <w:r w:rsidRPr="0095463E">
        <w:rPr>
          <w:bCs/>
          <w:iCs/>
          <w:color w:val="000000"/>
          <w:spacing w:val="-5"/>
        </w:rPr>
        <w:t xml:space="preserve"> Кризис пастырского служения </w:t>
      </w:r>
      <w:r w:rsidRPr="0095463E">
        <w:t xml:space="preserve">// </w:t>
      </w:r>
      <w:r w:rsidRPr="0095463E">
        <w:rPr>
          <w:bCs/>
          <w:iCs/>
          <w:color w:val="000000"/>
          <w:spacing w:val="-5"/>
        </w:rPr>
        <w:t>ЖМП. 2011. № 1. С. 46–49.</w:t>
      </w:r>
    </w:p>
    <w:p w:rsidR="00F1051D" w:rsidRPr="0095463E" w:rsidRDefault="00F1051D" w:rsidP="0095463E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95463E">
        <w:rPr>
          <w:bCs/>
          <w:i/>
        </w:rPr>
        <w:t xml:space="preserve">Борискин Алексей, </w:t>
      </w:r>
      <w:proofErr w:type="spellStart"/>
      <w:r w:rsidRPr="0095463E">
        <w:rPr>
          <w:bCs/>
          <w:i/>
        </w:rPr>
        <w:t>свящ</w:t>
      </w:r>
      <w:proofErr w:type="spellEnd"/>
      <w:r w:rsidRPr="0095463E">
        <w:rPr>
          <w:bCs/>
          <w:i/>
        </w:rPr>
        <w:t>.</w:t>
      </w:r>
      <w:r w:rsidRPr="0095463E">
        <w:rPr>
          <w:bCs/>
        </w:rPr>
        <w:t xml:space="preserve"> Особенности пастырского служения в детском отделении  психиатрической больницы </w:t>
      </w:r>
      <w:r w:rsidRPr="0095463E">
        <w:t xml:space="preserve">// </w:t>
      </w:r>
      <w:r w:rsidRPr="0095463E">
        <w:rPr>
          <w:bCs/>
        </w:rPr>
        <w:t>Церковь и медицина. № 6. СПб</w:t>
      </w:r>
      <w:proofErr w:type="gramStart"/>
      <w:r w:rsidRPr="0095463E">
        <w:rPr>
          <w:bCs/>
        </w:rPr>
        <w:t xml:space="preserve">., </w:t>
      </w:r>
      <w:proofErr w:type="gramEnd"/>
      <w:r w:rsidRPr="0095463E">
        <w:rPr>
          <w:bCs/>
        </w:rPr>
        <w:t>2010. С. 48–51.</w:t>
      </w:r>
    </w:p>
    <w:p w:rsidR="00F1051D" w:rsidRPr="0095463E" w:rsidRDefault="00F1051D" w:rsidP="0095463E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95463E">
        <w:t xml:space="preserve">Руководство по психиатрии: В 2-х т. / Под ред. А. С. </w:t>
      </w:r>
      <w:proofErr w:type="spellStart"/>
      <w:r w:rsidRPr="0095463E">
        <w:t>Тиганова</w:t>
      </w:r>
      <w:proofErr w:type="spellEnd"/>
      <w:r w:rsidRPr="0095463E">
        <w:t>. М.: Медицина, 2012. Т. 1. 807 с.; Т. 2. 895 с.</w:t>
      </w:r>
    </w:p>
    <w:p w:rsidR="00F1051D" w:rsidRPr="0095463E" w:rsidRDefault="00F1051D" w:rsidP="0095463E">
      <w:pPr>
        <w:numPr>
          <w:ilvl w:val="0"/>
          <w:numId w:val="7"/>
        </w:numPr>
        <w:spacing w:after="120" w:line="276" w:lineRule="auto"/>
        <w:ind w:left="0" w:firstLine="0"/>
        <w:jc w:val="both"/>
      </w:pPr>
      <w:proofErr w:type="spellStart"/>
      <w:r w:rsidRPr="0095463E">
        <w:rPr>
          <w:i/>
        </w:rPr>
        <w:t>Каледа</w:t>
      </w:r>
      <w:proofErr w:type="spellEnd"/>
      <w:r w:rsidRPr="0095463E">
        <w:rPr>
          <w:i/>
        </w:rPr>
        <w:t xml:space="preserve"> В. Г.</w:t>
      </w:r>
      <w:r w:rsidRPr="0095463E">
        <w:t xml:space="preserve"> Суицид — шаг отчаяния или свободный выбор? [Лекция]. URL: </w:t>
      </w:r>
      <w:hyperlink r:id="rId15" w:history="1">
        <w:r w:rsidRPr="0095463E">
          <w:rPr>
            <w:rStyle w:val="a3"/>
          </w:rPr>
          <w:t>https://www.youtube.com/watch?v=udAoUCMufeY</w:t>
        </w:r>
      </w:hyperlink>
      <w:r w:rsidRPr="0095463E">
        <w:t xml:space="preserve"> (Дата </w:t>
      </w:r>
      <w:r w:rsidRPr="0095463E">
        <w:rPr>
          <w:noProof/>
        </w:rPr>
        <w:t xml:space="preserve">доступа: </w:t>
      </w:r>
      <w:r w:rsidRPr="0095463E">
        <w:t>05.05.2016).</w:t>
      </w:r>
    </w:p>
    <w:p w:rsidR="00F1051D" w:rsidRPr="0095463E" w:rsidRDefault="00F1051D" w:rsidP="0095463E">
      <w:pPr>
        <w:numPr>
          <w:ilvl w:val="0"/>
          <w:numId w:val="7"/>
        </w:numPr>
        <w:spacing w:after="120" w:line="276" w:lineRule="auto"/>
        <w:ind w:left="0" w:firstLine="0"/>
        <w:jc w:val="both"/>
      </w:pPr>
      <w:proofErr w:type="spellStart"/>
      <w:r w:rsidRPr="0095463E">
        <w:rPr>
          <w:i/>
        </w:rPr>
        <w:t>Каледа</w:t>
      </w:r>
      <w:proofErr w:type="spellEnd"/>
      <w:r w:rsidRPr="0095463E">
        <w:rPr>
          <w:i/>
        </w:rPr>
        <w:t xml:space="preserve"> В. Г.</w:t>
      </w:r>
      <w:r w:rsidRPr="0095463E">
        <w:t xml:space="preserve">  Депрессия и уныние: медицинские и духовные аспекты [Лекция]. URL: </w:t>
      </w:r>
      <w:hyperlink r:id="rId16" w:history="1">
        <w:r w:rsidRPr="0095463E">
          <w:rPr>
            <w:rStyle w:val="a3"/>
          </w:rPr>
          <w:t>https://www.youtube.com/watch?v=t5zDGeNuV2U</w:t>
        </w:r>
      </w:hyperlink>
      <w:r w:rsidRPr="0095463E">
        <w:t xml:space="preserve"> (Дата </w:t>
      </w:r>
      <w:r w:rsidRPr="0095463E">
        <w:rPr>
          <w:noProof/>
        </w:rPr>
        <w:t xml:space="preserve">доступа: </w:t>
      </w:r>
      <w:r w:rsidRPr="0095463E">
        <w:t>05.05.2016).</w:t>
      </w:r>
    </w:p>
    <w:p w:rsidR="00F1051D" w:rsidRPr="0095463E" w:rsidRDefault="00F1051D" w:rsidP="0095463E">
      <w:pPr>
        <w:numPr>
          <w:ilvl w:val="0"/>
          <w:numId w:val="7"/>
        </w:numPr>
        <w:spacing w:after="120" w:line="276" w:lineRule="auto"/>
        <w:ind w:left="0" w:firstLine="0"/>
        <w:jc w:val="both"/>
      </w:pPr>
      <w:proofErr w:type="spellStart"/>
      <w:r w:rsidRPr="0095463E">
        <w:rPr>
          <w:i/>
        </w:rPr>
        <w:t>Каледа</w:t>
      </w:r>
      <w:proofErr w:type="spellEnd"/>
      <w:r w:rsidRPr="0095463E">
        <w:rPr>
          <w:i/>
        </w:rPr>
        <w:t xml:space="preserve"> В. Г.</w:t>
      </w:r>
      <w:r w:rsidRPr="0095463E">
        <w:t xml:space="preserve"> «Любая болезнь есть крест», или о психиатрии начистоту. [Электронный ресурс]. URL: </w:t>
      </w:r>
      <w:hyperlink r:id="rId17" w:history="1">
        <w:r w:rsidRPr="0095463E">
          <w:rPr>
            <w:rStyle w:val="a3"/>
          </w:rPr>
          <w:t>http://www.pravoslavie.ru/100486.html</w:t>
        </w:r>
      </w:hyperlink>
      <w:r w:rsidRPr="0095463E">
        <w:t xml:space="preserve"> (Дата </w:t>
      </w:r>
      <w:r w:rsidRPr="0095463E">
        <w:rPr>
          <w:noProof/>
        </w:rPr>
        <w:t xml:space="preserve">доступа: </w:t>
      </w:r>
      <w:r w:rsidRPr="0095463E">
        <w:t>26.01.2017).</w:t>
      </w:r>
    </w:p>
    <w:p w:rsidR="00F1051D" w:rsidRPr="0095463E" w:rsidRDefault="00F1051D" w:rsidP="0095463E">
      <w:pPr>
        <w:pStyle w:val="3"/>
        <w:spacing w:after="120" w:line="276" w:lineRule="auto"/>
        <w:ind w:left="0"/>
        <w:rPr>
          <w:highlight w:val="yellow"/>
        </w:rPr>
      </w:pPr>
    </w:p>
    <w:p w:rsidR="00F1051D" w:rsidRPr="0095463E" w:rsidRDefault="00F1051D" w:rsidP="0095463E">
      <w:pPr>
        <w:pStyle w:val="10"/>
        <w:spacing w:before="0" w:after="120" w:line="276" w:lineRule="auto"/>
      </w:pPr>
      <w:bookmarkStart w:id="152" w:name="_Toc2964839"/>
      <w:r w:rsidRPr="0095463E">
        <w:t>Интернет-ресурсы</w:t>
      </w:r>
      <w:bookmarkEnd w:id="151"/>
      <w:bookmarkEnd w:id="152"/>
    </w:p>
    <w:p w:rsidR="00F1051D" w:rsidRPr="0095463E" w:rsidRDefault="00F1051D" w:rsidP="0095463E">
      <w:pPr>
        <w:spacing w:after="120" w:line="276" w:lineRule="auto"/>
        <w:jc w:val="both"/>
      </w:pPr>
      <w:r w:rsidRPr="0095463E">
        <w:t xml:space="preserve">1. Сайт ФГБНУ «Научный центр психического здоровья»: </w:t>
      </w:r>
      <w:hyperlink r:id="rId18" w:history="1">
        <w:r w:rsidRPr="0095463E">
          <w:rPr>
            <w:rStyle w:val="a3"/>
          </w:rPr>
          <w:t>http://www.psychiatry.ru/</w:t>
        </w:r>
      </w:hyperlink>
      <w:r w:rsidRPr="0095463E">
        <w:t xml:space="preserve"> </w:t>
      </w:r>
    </w:p>
    <w:p w:rsidR="00F1051D" w:rsidRPr="0095463E" w:rsidRDefault="00F1051D" w:rsidP="0095463E">
      <w:pPr>
        <w:spacing w:after="120" w:line="276" w:lineRule="auto"/>
        <w:jc w:val="both"/>
      </w:pPr>
      <w:r w:rsidRPr="0095463E">
        <w:t xml:space="preserve">2. Сайт Российского общества психиатров: </w:t>
      </w:r>
      <w:hyperlink r:id="rId19" w:history="1">
        <w:r w:rsidRPr="0095463E">
          <w:rPr>
            <w:rStyle w:val="a3"/>
          </w:rPr>
          <w:t>http://psychiatr.ru/</w:t>
        </w:r>
      </w:hyperlink>
      <w:r w:rsidRPr="0095463E">
        <w:t>, раздел «обучение».</w:t>
      </w:r>
    </w:p>
    <w:p w:rsidR="00AF190A" w:rsidRPr="0095463E" w:rsidRDefault="00AF190A" w:rsidP="0095463E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:rsidR="00F1051D" w:rsidRPr="0095463E" w:rsidRDefault="00F1051D" w:rsidP="0095463E">
      <w:pPr>
        <w:pStyle w:val="10"/>
        <w:spacing w:before="0" w:after="120" w:line="276" w:lineRule="auto"/>
      </w:pPr>
      <w:bookmarkStart w:id="153" w:name="_Toc2964840"/>
      <w:r w:rsidRPr="0095463E">
        <w:t xml:space="preserve">Методические указания для </w:t>
      </w:r>
      <w:proofErr w:type="gramStart"/>
      <w:r w:rsidRPr="0095463E">
        <w:t>обучающихся</w:t>
      </w:r>
      <w:proofErr w:type="gramEnd"/>
      <w:r w:rsidRPr="0095463E">
        <w:t xml:space="preserve"> по освоению дисциплины</w:t>
      </w:r>
      <w:bookmarkEnd w:id="153"/>
    </w:p>
    <w:p w:rsidR="00F1051D" w:rsidRPr="0095463E" w:rsidRDefault="00F1051D" w:rsidP="0095463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proofErr w:type="gramStart"/>
      <w:r w:rsidRPr="0095463E">
        <w:rPr>
          <w:b w:val="0"/>
        </w:rPr>
        <w:t xml:space="preserve">Для полноценного усвоения курса и подготовки к зачету </w:t>
      </w:r>
      <w:r w:rsidR="0095463E" w:rsidRPr="0095463E">
        <w:rPr>
          <w:b w:val="0"/>
        </w:rPr>
        <w:t>обучающимся</w:t>
      </w:r>
      <w:r w:rsidRPr="0095463E">
        <w:rPr>
          <w:b w:val="0"/>
        </w:rPr>
        <w:t xml:space="preserve"> предлагается подборка контрольных вопросов для самопроверки (см. в </w:t>
      </w:r>
      <w:proofErr w:type="spellStart"/>
      <w:r w:rsidRPr="0095463E">
        <w:rPr>
          <w:b w:val="0"/>
        </w:rPr>
        <w:t>раздлеле</w:t>
      </w:r>
      <w:proofErr w:type="spellEnd"/>
      <w:r w:rsidRPr="0095463E">
        <w:rPr>
          <w:b w:val="0"/>
        </w:rPr>
        <w:t xml:space="preserve"> «Содержание дисциплины, структурированное по темам»).</w:t>
      </w:r>
      <w:proofErr w:type="gramEnd"/>
    </w:p>
    <w:p w:rsidR="00F1051D" w:rsidRPr="0095463E" w:rsidRDefault="00F1051D" w:rsidP="0095463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</w:p>
    <w:p w:rsidR="00F1051D" w:rsidRPr="0095463E" w:rsidRDefault="00F1051D" w:rsidP="0095463E">
      <w:pPr>
        <w:pStyle w:val="10"/>
        <w:spacing w:before="0" w:after="120" w:line="276" w:lineRule="auto"/>
      </w:pPr>
      <w:bookmarkStart w:id="154" w:name="_Toc481054379"/>
      <w:bookmarkStart w:id="155" w:name="_Toc2964841"/>
      <w:r w:rsidRPr="0095463E">
        <w:t>Материально-техническая база для осуществления образовательного процесса</w:t>
      </w:r>
      <w:bookmarkEnd w:id="154"/>
      <w:bookmarkEnd w:id="155"/>
    </w:p>
    <w:p w:rsidR="00F1051D" w:rsidRPr="0095463E" w:rsidRDefault="00F1051D" w:rsidP="009546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5463E">
        <w:rPr>
          <w:b w:val="0"/>
        </w:rPr>
        <w:t xml:space="preserve">Наличие специальной материально-технической базы не требуется. </w:t>
      </w:r>
    </w:p>
    <w:p w:rsidR="0095463E" w:rsidRPr="0095463E" w:rsidRDefault="0095463E" w:rsidP="009546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95463E" w:rsidRPr="0095463E" w:rsidRDefault="0095463E" w:rsidP="0095463E">
      <w:pPr>
        <w:spacing w:after="120" w:line="276" w:lineRule="auto"/>
        <w:jc w:val="both"/>
        <w:rPr>
          <w:i/>
        </w:rPr>
      </w:pPr>
      <w:r w:rsidRPr="0095463E">
        <w:rPr>
          <w:i/>
        </w:rPr>
        <w:lastRenderedPageBreak/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:rsidR="0095463E" w:rsidRPr="0095463E" w:rsidRDefault="0095463E" w:rsidP="0095463E">
      <w:pPr>
        <w:spacing w:after="120" w:line="276" w:lineRule="auto"/>
        <w:rPr>
          <w:i/>
          <w:iCs/>
        </w:rPr>
      </w:pPr>
    </w:p>
    <w:p w:rsidR="0095463E" w:rsidRPr="0095463E" w:rsidRDefault="0095463E" w:rsidP="0095463E">
      <w:pPr>
        <w:spacing w:after="120" w:line="276" w:lineRule="auto"/>
        <w:rPr>
          <w:i/>
          <w:iCs/>
        </w:rPr>
      </w:pPr>
      <w:r w:rsidRPr="0095463E">
        <w:rPr>
          <w:i/>
          <w:iCs/>
        </w:rPr>
        <w:t xml:space="preserve">Автор: доктор медицинских наук, профессор В. Г. </w:t>
      </w:r>
      <w:proofErr w:type="spellStart"/>
      <w:r w:rsidRPr="0095463E">
        <w:rPr>
          <w:i/>
          <w:iCs/>
        </w:rPr>
        <w:t>Каледа</w:t>
      </w:r>
      <w:proofErr w:type="spellEnd"/>
    </w:p>
    <w:p w:rsidR="0095463E" w:rsidRPr="0095463E" w:rsidRDefault="0095463E" w:rsidP="0095463E">
      <w:pPr>
        <w:spacing w:after="120" w:line="276" w:lineRule="auto"/>
        <w:rPr>
          <w:i/>
          <w:iCs/>
        </w:rPr>
      </w:pPr>
      <w:r w:rsidRPr="0095463E">
        <w:rPr>
          <w:i/>
          <w:iCs/>
        </w:rPr>
        <w:t>Рецензент: Медведева А.А.</w:t>
      </w:r>
    </w:p>
    <w:p w:rsidR="0095463E" w:rsidRPr="0095463E" w:rsidRDefault="0095463E" w:rsidP="0095463E">
      <w:pPr>
        <w:spacing w:after="120" w:line="276" w:lineRule="auto"/>
        <w:rPr>
          <w:i/>
          <w:iCs/>
        </w:rPr>
      </w:pPr>
    </w:p>
    <w:p w:rsidR="0095463E" w:rsidRPr="0095463E" w:rsidRDefault="0095463E" w:rsidP="0095463E">
      <w:pPr>
        <w:spacing w:after="120" w:line="276" w:lineRule="auto"/>
        <w:rPr>
          <w:i/>
          <w:iCs/>
          <w:color w:val="000000"/>
        </w:rPr>
      </w:pPr>
      <w:r w:rsidRPr="0095463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95463E">
        <w:rPr>
          <w:i/>
          <w:iCs/>
          <w:color w:val="000000"/>
        </w:rPr>
        <w:t>от 21.06.2018, протокол № 10-06-18.</w:t>
      </w:r>
    </w:p>
    <w:p w:rsidR="0095463E" w:rsidRPr="0095463E" w:rsidRDefault="0095463E" w:rsidP="0095463E">
      <w:pPr>
        <w:tabs>
          <w:tab w:val="left" w:pos="1985"/>
        </w:tabs>
        <w:spacing w:after="120" w:line="276" w:lineRule="auto"/>
        <w:jc w:val="both"/>
      </w:pPr>
      <w:r w:rsidRPr="0095463E">
        <w:tab/>
      </w:r>
    </w:p>
    <w:p w:rsidR="00AF190A" w:rsidRPr="0095463E" w:rsidRDefault="00AF190A" w:rsidP="0095463E">
      <w:pPr>
        <w:spacing w:after="120" w:line="276" w:lineRule="auto"/>
        <w:jc w:val="both"/>
      </w:pPr>
    </w:p>
    <w:sectPr w:rsidR="00AF190A" w:rsidRPr="0095463E" w:rsidSect="00AB0242">
      <w:footerReference w:type="default" r:id="rId2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5546" w:rsidRDefault="00E25546" w:rsidP="00F80AFA">
      <w:r>
        <w:separator/>
      </w:r>
    </w:p>
  </w:endnote>
  <w:endnote w:type="continuationSeparator" w:id="0">
    <w:p w:rsidR="00E25546" w:rsidRDefault="00E25546" w:rsidP="00F80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05160597"/>
      <w:docPartObj>
        <w:docPartGallery w:val="Page Numbers (Bottom of Page)"/>
        <w:docPartUnique/>
      </w:docPartObj>
    </w:sdtPr>
    <w:sdtEndPr/>
    <w:sdtContent>
      <w:p w:rsidR="00E25546" w:rsidRDefault="00E25546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731C">
          <w:rPr>
            <w:noProof/>
          </w:rPr>
          <w:t>1</w:t>
        </w:r>
        <w:r>
          <w:fldChar w:fldCharType="end"/>
        </w:r>
      </w:p>
    </w:sdtContent>
  </w:sdt>
  <w:p w:rsidR="00E25546" w:rsidRDefault="00E25546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5546" w:rsidRDefault="00E25546" w:rsidP="00F80AFA">
      <w:r>
        <w:separator/>
      </w:r>
    </w:p>
  </w:footnote>
  <w:footnote w:type="continuationSeparator" w:id="0">
    <w:p w:rsidR="00E25546" w:rsidRDefault="00E25546" w:rsidP="00F80A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129040B0"/>
    <w:multiLevelType w:val="hybridMultilevel"/>
    <w:tmpl w:val="8B20D778"/>
    <w:lvl w:ilvl="0" w:tplc="9CB41BB4">
      <w:start w:val="1"/>
      <w:numFmt w:val="decimal"/>
      <w:lvlText w:val="%1."/>
      <w:lvlJc w:val="left"/>
      <w:pPr>
        <w:ind w:left="440" w:hanging="360"/>
      </w:pPr>
      <w:rPr>
        <w:rFonts w:hint="default"/>
        <w:i w:val="0"/>
        <w:color w:val="00000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80" w:hanging="360"/>
      </w:pPr>
    </w:lvl>
    <w:lvl w:ilvl="2" w:tplc="0419001B" w:tentative="1">
      <w:start w:val="1"/>
      <w:numFmt w:val="lowerRoman"/>
      <w:lvlText w:val="%3."/>
      <w:lvlJc w:val="right"/>
      <w:pPr>
        <w:ind w:left="2200" w:hanging="180"/>
      </w:pPr>
    </w:lvl>
    <w:lvl w:ilvl="3" w:tplc="0419000F" w:tentative="1">
      <w:start w:val="1"/>
      <w:numFmt w:val="decimal"/>
      <w:lvlText w:val="%4."/>
      <w:lvlJc w:val="left"/>
      <w:pPr>
        <w:ind w:left="2920" w:hanging="360"/>
      </w:pPr>
    </w:lvl>
    <w:lvl w:ilvl="4" w:tplc="04190019" w:tentative="1">
      <w:start w:val="1"/>
      <w:numFmt w:val="lowerLetter"/>
      <w:lvlText w:val="%5."/>
      <w:lvlJc w:val="left"/>
      <w:pPr>
        <w:ind w:left="3640" w:hanging="360"/>
      </w:pPr>
    </w:lvl>
    <w:lvl w:ilvl="5" w:tplc="0419001B" w:tentative="1">
      <w:start w:val="1"/>
      <w:numFmt w:val="lowerRoman"/>
      <w:lvlText w:val="%6."/>
      <w:lvlJc w:val="right"/>
      <w:pPr>
        <w:ind w:left="4360" w:hanging="180"/>
      </w:pPr>
    </w:lvl>
    <w:lvl w:ilvl="6" w:tplc="0419000F" w:tentative="1">
      <w:start w:val="1"/>
      <w:numFmt w:val="decimal"/>
      <w:lvlText w:val="%7."/>
      <w:lvlJc w:val="left"/>
      <w:pPr>
        <w:ind w:left="5080" w:hanging="360"/>
      </w:pPr>
    </w:lvl>
    <w:lvl w:ilvl="7" w:tplc="04190019" w:tentative="1">
      <w:start w:val="1"/>
      <w:numFmt w:val="lowerLetter"/>
      <w:lvlText w:val="%8."/>
      <w:lvlJc w:val="left"/>
      <w:pPr>
        <w:ind w:left="5800" w:hanging="360"/>
      </w:pPr>
    </w:lvl>
    <w:lvl w:ilvl="8" w:tplc="041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2">
    <w:nsid w:val="23731AB9"/>
    <w:multiLevelType w:val="hybridMultilevel"/>
    <w:tmpl w:val="8B20D778"/>
    <w:lvl w:ilvl="0" w:tplc="9CB41BB4">
      <w:start w:val="1"/>
      <w:numFmt w:val="decimal"/>
      <w:lvlText w:val="%1."/>
      <w:lvlJc w:val="left"/>
      <w:pPr>
        <w:ind w:left="440" w:hanging="360"/>
      </w:pPr>
      <w:rPr>
        <w:rFonts w:hint="default"/>
        <w:i w:val="0"/>
        <w:color w:val="00000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80" w:hanging="360"/>
      </w:pPr>
    </w:lvl>
    <w:lvl w:ilvl="2" w:tplc="0419001B" w:tentative="1">
      <w:start w:val="1"/>
      <w:numFmt w:val="lowerRoman"/>
      <w:lvlText w:val="%3."/>
      <w:lvlJc w:val="right"/>
      <w:pPr>
        <w:ind w:left="2200" w:hanging="180"/>
      </w:pPr>
    </w:lvl>
    <w:lvl w:ilvl="3" w:tplc="0419000F" w:tentative="1">
      <w:start w:val="1"/>
      <w:numFmt w:val="decimal"/>
      <w:lvlText w:val="%4."/>
      <w:lvlJc w:val="left"/>
      <w:pPr>
        <w:ind w:left="2920" w:hanging="360"/>
      </w:pPr>
    </w:lvl>
    <w:lvl w:ilvl="4" w:tplc="04190019" w:tentative="1">
      <w:start w:val="1"/>
      <w:numFmt w:val="lowerLetter"/>
      <w:lvlText w:val="%5."/>
      <w:lvlJc w:val="left"/>
      <w:pPr>
        <w:ind w:left="3640" w:hanging="360"/>
      </w:pPr>
    </w:lvl>
    <w:lvl w:ilvl="5" w:tplc="0419001B" w:tentative="1">
      <w:start w:val="1"/>
      <w:numFmt w:val="lowerRoman"/>
      <w:lvlText w:val="%6."/>
      <w:lvlJc w:val="right"/>
      <w:pPr>
        <w:ind w:left="4360" w:hanging="180"/>
      </w:pPr>
    </w:lvl>
    <w:lvl w:ilvl="6" w:tplc="0419000F" w:tentative="1">
      <w:start w:val="1"/>
      <w:numFmt w:val="decimal"/>
      <w:lvlText w:val="%7."/>
      <w:lvlJc w:val="left"/>
      <w:pPr>
        <w:ind w:left="5080" w:hanging="360"/>
      </w:pPr>
    </w:lvl>
    <w:lvl w:ilvl="7" w:tplc="04190019" w:tentative="1">
      <w:start w:val="1"/>
      <w:numFmt w:val="lowerLetter"/>
      <w:lvlText w:val="%8."/>
      <w:lvlJc w:val="left"/>
      <w:pPr>
        <w:ind w:left="5800" w:hanging="360"/>
      </w:pPr>
    </w:lvl>
    <w:lvl w:ilvl="8" w:tplc="041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">
    <w:nsid w:val="2C416E6F"/>
    <w:multiLevelType w:val="hybridMultilevel"/>
    <w:tmpl w:val="A90A65F4"/>
    <w:lvl w:ilvl="0" w:tplc="E6F8699E">
      <w:start w:val="1"/>
      <w:numFmt w:val="decimal"/>
      <w:lvlText w:val="%1."/>
      <w:lvlJc w:val="left"/>
      <w:pPr>
        <w:ind w:left="400" w:hanging="360"/>
      </w:pPr>
      <w:rPr>
        <w:rFonts w:hint="default"/>
        <w:color w:val="00000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1NrEwNjU3NzU1NDBU0lEKTi0uzszPAykwqgUApIt34ywAAAA="/>
  </w:docVars>
  <w:rsids>
    <w:rsidRoot w:val="009F61AA"/>
    <w:rsid w:val="000A494D"/>
    <w:rsid w:val="0014731C"/>
    <w:rsid w:val="001E15F9"/>
    <w:rsid w:val="001E1F01"/>
    <w:rsid w:val="00210685"/>
    <w:rsid w:val="00284393"/>
    <w:rsid w:val="002E6032"/>
    <w:rsid w:val="003521B4"/>
    <w:rsid w:val="004B14E5"/>
    <w:rsid w:val="005036B4"/>
    <w:rsid w:val="00514EEF"/>
    <w:rsid w:val="005C0E52"/>
    <w:rsid w:val="006712D3"/>
    <w:rsid w:val="006B5279"/>
    <w:rsid w:val="0074162F"/>
    <w:rsid w:val="00763061"/>
    <w:rsid w:val="00820E3C"/>
    <w:rsid w:val="009225EB"/>
    <w:rsid w:val="0095463E"/>
    <w:rsid w:val="00955D40"/>
    <w:rsid w:val="009A6324"/>
    <w:rsid w:val="009F61AA"/>
    <w:rsid w:val="00AB0242"/>
    <w:rsid w:val="00AB1211"/>
    <w:rsid w:val="00AF190A"/>
    <w:rsid w:val="00B029BE"/>
    <w:rsid w:val="00B038A9"/>
    <w:rsid w:val="00BD7583"/>
    <w:rsid w:val="00C96E7F"/>
    <w:rsid w:val="00C97624"/>
    <w:rsid w:val="00CA6DA8"/>
    <w:rsid w:val="00CF77C7"/>
    <w:rsid w:val="00D10310"/>
    <w:rsid w:val="00D12147"/>
    <w:rsid w:val="00D820C8"/>
    <w:rsid w:val="00E25546"/>
    <w:rsid w:val="00E67F73"/>
    <w:rsid w:val="00EE6405"/>
    <w:rsid w:val="00EE6EC5"/>
    <w:rsid w:val="00F1051D"/>
    <w:rsid w:val="00F80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77C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1051D"/>
    <w:pPr>
      <w:spacing w:before="240" w:after="240" w:line="360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1051D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styleId="a3">
    <w:name w:val="Hyperlink"/>
    <w:uiPriority w:val="99"/>
    <w:unhideWhenUsed/>
    <w:rsid w:val="00AF190A"/>
    <w:rPr>
      <w:color w:val="0000FF"/>
      <w:u w:val="single"/>
    </w:rPr>
  </w:style>
  <w:style w:type="paragraph" w:styleId="a4">
    <w:name w:val="Title"/>
    <w:basedOn w:val="a"/>
    <w:link w:val="a5"/>
    <w:qFormat/>
    <w:rsid w:val="00AF190A"/>
    <w:pPr>
      <w:spacing w:line="360" w:lineRule="auto"/>
      <w:jc w:val="center"/>
    </w:pPr>
    <w:rPr>
      <w:b/>
      <w:sz w:val="32"/>
      <w:szCs w:val="20"/>
    </w:rPr>
  </w:style>
  <w:style w:type="character" w:customStyle="1" w:styleId="a5">
    <w:name w:val="Название Знак"/>
    <w:basedOn w:val="a0"/>
    <w:link w:val="a4"/>
    <w:rsid w:val="00AF190A"/>
    <w:rPr>
      <w:rFonts w:ascii="Times New Roman" w:eastAsia="Times New Roman" w:hAnsi="Times New Roman" w:cs="Times New Roman"/>
      <w:b/>
      <w:sz w:val="32"/>
      <w:szCs w:val="20"/>
      <w:lang w:eastAsia="ru-RU"/>
    </w:rPr>
  </w:style>
  <w:style w:type="paragraph" w:customStyle="1" w:styleId="12">
    <w:name w:val="Знак1"/>
    <w:basedOn w:val="a"/>
    <w:rsid w:val="00AF190A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ConsPlusNormal">
    <w:name w:val="ConsPlusNormal"/>
    <w:rsid w:val="00AF190A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6">
    <w:name w:val="Normal (Web)"/>
    <w:basedOn w:val="a"/>
    <w:rsid w:val="00AF190A"/>
    <w:pPr>
      <w:spacing w:before="100" w:beforeAutospacing="1" w:after="100" w:afterAutospacing="1"/>
    </w:pPr>
  </w:style>
  <w:style w:type="paragraph" w:customStyle="1" w:styleId="1">
    <w:name w:val="УМКД Заголовок 1 ФГОС"/>
    <w:basedOn w:val="a"/>
    <w:qFormat/>
    <w:rsid w:val="00AF190A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AF190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AF190A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AF190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unhideWhenUsed/>
    <w:qFormat/>
    <w:rsid w:val="00AF190A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AF190A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AF190A"/>
    <w:pPr>
      <w:spacing w:after="100"/>
    </w:pPr>
  </w:style>
  <w:style w:type="paragraph" w:styleId="a9">
    <w:name w:val="Balloon Text"/>
    <w:basedOn w:val="a"/>
    <w:link w:val="aa"/>
    <w:uiPriority w:val="99"/>
    <w:semiHidden/>
    <w:unhideWhenUsed/>
    <w:rsid w:val="00AF190A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AF190A"/>
    <w:rPr>
      <w:rFonts w:ascii="Tahoma" w:eastAsia="Times New Roman" w:hAnsi="Tahoma" w:cs="Tahoma"/>
      <w:sz w:val="16"/>
      <w:szCs w:val="16"/>
      <w:lang w:eastAsia="ru-RU"/>
    </w:rPr>
  </w:style>
  <w:style w:type="paragraph" w:styleId="ab">
    <w:name w:val="header"/>
    <w:basedOn w:val="a"/>
    <w:link w:val="ac"/>
    <w:uiPriority w:val="99"/>
    <w:unhideWhenUsed/>
    <w:rsid w:val="00F80AFA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F80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footer"/>
    <w:basedOn w:val="a"/>
    <w:link w:val="ae"/>
    <w:uiPriority w:val="99"/>
    <w:unhideWhenUsed/>
    <w:rsid w:val="00F80AFA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F80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List Paragraph"/>
    <w:basedOn w:val="a"/>
    <w:uiPriority w:val="34"/>
    <w:qFormat/>
    <w:rsid w:val="009225E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0">
    <w:name w:val="Table Grid"/>
    <w:basedOn w:val="a1"/>
    <w:uiPriority w:val="59"/>
    <w:unhideWhenUsed/>
    <w:rsid w:val="00820E3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514EEF"/>
    <w:pPr>
      <w:spacing w:after="100"/>
      <w:ind w:left="240"/>
    </w:pPr>
  </w:style>
  <w:style w:type="character" w:customStyle="1" w:styleId="apple-converted-space">
    <w:name w:val="apple-converted-space"/>
    <w:basedOn w:val="a0"/>
    <w:rsid w:val="00F1051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patriarchia.ru/db/text/419128.html" TargetMode="External"/><Relationship Id="rId18" Type="http://schemas.openxmlformats.org/officeDocument/2006/relationships/hyperlink" Target="http://www.psychiatry.ru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://e-vestnik.ru/analytics/pastyrskaya_psihiatriya_razgranicheniya_5757/" TargetMode="External"/><Relationship Id="rId17" Type="http://schemas.openxmlformats.org/officeDocument/2006/relationships/hyperlink" Target="http://www.pravoslavie.ru/100486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t5zDGeNuV2U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aliom.orthodoxy.ru/arch/051/vgk.htm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youtube.com/watch?v=udAoUCMufeY" TargetMode="External"/><Relationship Id="rId10" Type="http://schemas.openxmlformats.org/officeDocument/2006/relationships/hyperlink" Target="http://www.psychiatry.ru/lib/53/book/19" TargetMode="External"/><Relationship Id="rId19" Type="http://schemas.openxmlformats.org/officeDocument/2006/relationships/hyperlink" Target="http://psychiatr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redanie.ru/antoniy-surozhskiy-blum-mitropolit/book/216674-stupeni-besedy-mitropolita-antoniya-surozhskogo/" TargetMode="External"/><Relationship Id="rId14" Type="http://schemas.openxmlformats.org/officeDocument/2006/relationships/hyperlink" Target="http://www.vehi.net/luka/oduhe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7B2F69-F9B9-463E-B538-5A7D06F43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5264</Words>
  <Characters>30009</Characters>
  <Application>Microsoft Office Word</Application>
  <DocSecurity>0</DocSecurity>
  <Lines>250</Lines>
  <Paragraphs>7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4</cp:revision>
  <dcterms:created xsi:type="dcterms:W3CDTF">2017-07-22T06:34:00Z</dcterms:created>
  <dcterms:modified xsi:type="dcterms:W3CDTF">2019-03-11T18:29:00Z</dcterms:modified>
</cp:coreProperties>
</file>